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ae"/>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af2"/>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af2"/>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af2"/>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af2"/>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af2"/>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lastRenderedPageBreak/>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1"/>
        <w:rPr>
          <w:snapToGrid w:val="0"/>
        </w:rPr>
      </w:pPr>
      <w:r>
        <w:rPr>
          <w:snapToGrid w:val="0"/>
        </w:rPr>
        <w:t>Discussion</w:t>
      </w:r>
    </w:p>
    <w:p w14:paraId="509979E6" w14:textId="77777777" w:rsidR="00214169" w:rsidRDefault="009C32B0">
      <w:pPr>
        <w:pStyle w:val="2"/>
        <w:rPr>
          <w:snapToGrid w:val="0"/>
          <w:lang w:val="en-GB"/>
        </w:rPr>
      </w:pPr>
      <w:bookmarkStart w:id="8" w:name="_Hlk65494826"/>
      <w:r>
        <w:rPr>
          <w:snapToGrid w:val="0"/>
          <w:lang w:val="en-GB"/>
        </w:rPr>
        <w:t>Procedural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2"/>
        <w:rPr>
          <w:snapToGrid w:val="0"/>
          <w:lang w:val="en-GB"/>
        </w:rPr>
      </w:pPr>
      <w:r>
        <w:rPr>
          <w:snapToGrid w:val="0"/>
          <w:lang w:val="en-GB"/>
        </w:rPr>
        <w:lastRenderedPageBreak/>
        <w:t>UE capabilities</w:t>
      </w:r>
    </w:p>
    <w:tbl>
      <w:tblPr>
        <w:tblStyle w:val="ae"/>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hint="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37574858" w14:textId="3806B9DD" w:rsidR="004E3B50" w:rsidRPr="004E3B50" w:rsidRDefault="004E3B50" w:rsidP="00401F2C">
            <w:pPr>
              <w:rPr>
                <w:rFonts w:eastAsiaTheme="minorEastAsia" w:hint="eastAsia"/>
                <w:sz w:val="20"/>
                <w:szCs w:val="20"/>
                <w:lang w:eastAsia="zh-CN"/>
              </w:rPr>
            </w:pPr>
            <w:ins w:id="26"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27" w:author="Ericsson" w:date="2022-02-10T13:08:00Z"/>
                <w:color w:val="FF0000"/>
                <w:sz w:val="20"/>
                <w:szCs w:val="20"/>
                <w:lang w:eastAsia="zh-CN"/>
              </w:rPr>
            </w:pPr>
            <w:ins w:id="28"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29" w:author="Qualcomm (Ruiming)" w:date="2022-02-10T21:45:00Z"/>
                <w:color w:val="FF0000"/>
                <w:sz w:val="20"/>
                <w:szCs w:val="20"/>
                <w:lang w:eastAsia="zh-CN"/>
              </w:rPr>
            </w:pPr>
            <w:ins w:id="30"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31" w:author="CATT" w:date="2022-02-10T22:54:00Z"/>
                <w:rFonts w:eastAsiaTheme="minorEastAsia" w:hint="eastAsia"/>
                <w:color w:val="FF0000"/>
                <w:sz w:val="20"/>
                <w:szCs w:val="20"/>
                <w:lang w:eastAsia="zh-CN"/>
              </w:rPr>
            </w:pPr>
            <w:ins w:id="32" w:author="Qualcomm (Ruiming)" w:date="2022-02-10T21:45:00Z">
              <w:r>
                <w:rPr>
                  <w:color w:val="FF0000"/>
                  <w:sz w:val="20"/>
                  <w:szCs w:val="20"/>
                  <w:lang w:eastAsia="zh-CN"/>
                </w:rPr>
                <w:t xml:space="preserve">Qualcomm: </w:t>
              </w:r>
            </w:ins>
            <w:ins w:id="33" w:author="Qualcomm (Ruiming)" w:date="2022-02-10T22:26:00Z">
              <w:r w:rsidR="003B4504">
                <w:rPr>
                  <w:color w:val="FF0000"/>
                  <w:sz w:val="20"/>
                  <w:szCs w:val="20"/>
                  <w:lang w:eastAsia="zh-CN"/>
                </w:rPr>
                <w:t>A</w:t>
              </w:r>
            </w:ins>
            <w:ins w:id="34" w:author="Qualcomm (Ruiming)" w:date="2022-02-10T21:45:00Z">
              <w:r w:rsidR="006179C5">
                <w:rPr>
                  <w:color w:val="FF0000"/>
                  <w:sz w:val="20"/>
                  <w:szCs w:val="20"/>
                  <w:lang w:eastAsia="zh-CN"/>
                </w:rPr>
                <w:t xml:space="preserve"> separate 2-step RACH </w:t>
              </w:r>
            </w:ins>
            <w:ins w:id="35"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36" w:author="Qualcomm (Ruiming)" w:date="2022-02-10T21:47:00Z">
              <w:r w:rsidR="004C7110">
                <w:rPr>
                  <w:color w:val="FF0000"/>
                  <w:sz w:val="20"/>
                  <w:szCs w:val="20"/>
                  <w:lang w:eastAsia="zh-CN"/>
                </w:rPr>
                <w:t xml:space="preserve"> which is optional</w:t>
              </w:r>
            </w:ins>
            <w:ins w:id="37" w:author="Qualcomm (Ruiming)" w:date="2022-02-10T21:46:00Z">
              <w:r w:rsidR="00087D51">
                <w:rPr>
                  <w:color w:val="FF0000"/>
                  <w:sz w:val="20"/>
                  <w:szCs w:val="20"/>
                  <w:lang w:eastAsia="zh-CN"/>
                </w:rPr>
                <w:t xml:space="preserve">. </w:t>
              </w:r>
            </w:ins>
            <w:ins w:id="38" w:author="Qualcomm (Ruiming)" w:date="2022-02-10T21:47:00Z">
              <w:r w:rsidR="003456A1">
                <w:rPr>
                  <w:color w:val="FF0000"/>
                  <w:sz w:val="20"/>
                  <w:szCs w:val="20"/>
                  <w:lang w:eastAsia="zh-CN"/>
                </w:rPr>
                <w:t>The capability should be per band instead of per UE. Because considering FR2 and NR-U</w:t>
              </w:r>
            </w:ins>
          </w:p>
          <w:p w14:paraId="2BD0473A" w14:textId="5BD8AB1F" w:rsidR="004E3B50" w:rsidRPr="004E3B50" w:rsidRDefault="004E3B50" w:rsidP="004E3B50">
            <w:pPr>
              <w:rPr>
                <w:rFonts w:hint="eastAsia"/>
                <w:sz w:val="20"/>
                <w:szCs w:val="20"/>
                <w:lang w:eastAsia="zh-CN"/>
              </w:rPr>
            </w:pPr>
            <w:ins w:id="39" w:author="CATT" w:date="2022-02-10T22:54:00Z">
              <w:r>
                <w:rPr>
                  <w:rFonts w:eastAsiaTheme="minorEastAsia" w:hint="eastAsia"/>
                  <w:sz w:val="20"/>
                  <w:szCs w:val="20"/>
                  <w:lang w:eastAsia="zh-CN"/>
                </w:rPr>
                <w:t>C</w:t>
              </w:r>
              <w:r>
                <w:rPr>
                  <w:rFonts w:eastAsiaTheme="minorEastAsia"/>
                  <w:sz w:val="20"/>
                  <w:szCs w:val="20"/>
                  <w:lang w:eastAsia="zh-CN"/>
                </w:rPr>
                <w:t>ATT: Support.</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w:t>
            </w:r>
            <w:r>
              <w:rPr>
                <w:rFonts w:ascii="Calibri" w:hAnsi="Calibri" w:cs="Calibri"/>
                <w:color w:val="000000"/>
                <w:sz w:val="22"/>
                <w:szCs w:val="22"/>
                <w:shd w:val="clear" w:color="auto" w:fill="FFFFFF"/>
              </w:rPr>
              <w:lastRenderedPageBreak/>
              <w:t xml:space="preserve">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lastRenderedPageBreak/>
              <w:t>Essential</w:t>
            </w:r>
          </w:p>
        </w:tc>
        <w:tc>
          <w:tcPr>
            <w:tcW w:w="6237" w:type="dxa"/>
          </w:tcPr>
          <w:p w14:paraId="1FEA6EFF" w14:textId="77777777" w:rsidR="00401F2C" w:rsidRDefault="00401F2C" w:rsidP="00401F2C">
            <w:pPr>
              <w:rPr>
                <w:ins w:id="40" w:author="Ericsson" w:date="2022-02-10T13:08:00Z"/>
                <w:color w:val="FF0000"/>
                <w:sz w:val="20"/>
                <w:szCs w:val="20"/>
                <w:lang w:eastAsia="zh-CN"/>
              </w:rPr>
            </w:pPr>
            <w:ins w:id="41" w:author="ZTE" w:date="2022-02-10T09:56:00Z">
              <w:r>
                <w:rPr>
                  <w:color w:val="FF0000"/>
                  <w:sz w:val="20"/>
                  <w:szCs w:val="20"/>
                  <w:lang w:eastAsia="zh-CN"/>
                </w:rPr>
                <w:t>ZTE: Agree</w:t>
              </w:r>
            </w:ins>
          </w:p>
          <w:p w14:paraId="2285F705" w14:textId="77777777" w:rsidR="00B21482" w:rsidRDefault="00B21482" w:rsidP="00401F2C">
            <w:pPr>
              <w:rPr>
                <w:ins w:id="42" w:author="Qualcomm (Ruiming)" w:date="2022-02-10T21:47:00Z"/>
                <w:color w:val="FF0000"/>
                <w:sz w:val="20"/>
                <w:szCs w:val="20"/>
                <w:lang w:eastAsia="zh-CN"/>
              </w:rPr>
            </w:pPr>
            <w:ins w:id="43" w:author="Ericsson" w:date="2022-02-10T13:08:00Z">
              <w:r>
                <w:rPr>
                  <w:color w:val="FF0000"/>
                  <w:sz w:val="20"/>
                  <w:szCs w:val="20"/>
                  <w:lang w:eastAsia="zh-CN"/>
                </w:rPr>
                <w:lastRenderedPageBreak/>
                <w:t xml:space="preserve">Ericsson: </w:t>
              </w:r>
            </w:ins>
            <w:ins w:id="44"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45" w:author="Ericsson" w:date="2022-02-10T13:10:00Z">
              <w:r>
                <w:rPr>
                  <w:color w:val="FF0000"/>
                  <w:sz w:val="20"/>
                  <w:szCs w:val="20"/>
                  <w:lang w:eastAsia="zh-CN"/>
                </w:rPr>
                <w:t>CG-SDT optional w Capability signaling.</w:t>
              </w:r>
            </w:ins>
          </w:p>
          <w:p w14:paraId="6CA5C9ED" w14:textId="77777777" w:rsidR="003456A1" w:rsidRDefault="003456A1" w:rsidP="00401F2C">
            <w:pPr>
              <w:rPr>
                <w:ins w:id="46" w:author="CATT" w:date="2022-02-10T22:54:00Z"/>
                <w:rFonts w:eastAsiaTheme="minorEastAsia" w:hint="eastAsia"/>
                <w:color w:val="FF0000"/>
                <w:sz w:val="20"/>
                <w:szCs w:val="20"/>
                <w:lang w:eastAsia="zh-CN"/>
              </w:rPr>
            </w:pPr>
            <w:ins w:id="47" w:author="Qualcomm (Ruiming)" w:date="2022-02-10T21:47:00Z">
              <w:r>
                <w:rPr>
                  <w:color w:val="FF0000"/>
                  <w:sz w:val="20"/>
                  <w:szCs w:val="20"/>
                  <w:lang w:eastAsia="zh-CN"/>
                </w:rPr>
                <w:t>Qualcomm: Agree</w:t>
              </w:r>
            </w:ins>
            <w:ins w:id="48"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49" w:author="Qualcomm (Ruiming)" w:date="2022-02-10T21:49:00Z">
              <w:r w:rsidR="00041BF2">
                <w:rPr>
                  <w:color w:val="FF0000"/>
                  <w:sz w:val="20"/>
                  <w:szCs w:val="20"/>
                  <w:lang w:eastAsia="zh-CN"/>
                </w:rPr>
                <w:t>and NR-U</w:t>
              </w:r>
            </w:ins>
          </w:p>
          <w:p w14:paraId="7A43F2EC" w14:textId="2F406B1B" w:rsidR="004E3B50" w:rsidRPr="004E3B50" w:rsidRDefault="004E3B50" w:rsidP="00401F2C">
            <w:pPr>
              <w:rPr>
                <w:rFonts w:hint="eastAsia"/>
                <w:sz w:val="20"/>
                <w:szCs w:val="20"/>
                <w:lang w:eastAsia="zh-CN"/>
              </w:rPr>
            </w:pPr>
            <w:ins w:id="50" w:author="CATT" w:date="2022-02-10T22:54:00Z">
              <w:r>
                <w:rPr>
                  <w:rFonts w:eastAsiaTheme="minorEastAsia" w:hint="eastAsia"/>
                  <w:sz w:val="20"/>
                  <w:szCs w:val="20"/>
                  <w:lang w:eastAsia="zh-CN"/>
                </w:rPr>
                <w:t>C</w:t>
              </w:r>
              <w:r>
                <w:rPr>
                  <w:rFonts w:eastAsiaTheme="minorEastAsia"/>
                  <w:sz w:val="20"/>
                  <w:szCs w:val="20"/>
                  <w:lang w:eastAsia="zh-CN"/>
                </w:rPr>
                <w:t>ATT: Support.</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lastRenderedPageBreak/>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51" w:author="Ericsson" w:date="2022-02-10T13:11:00Z"/>
                <w:color w:val="FF0000"/>
                <w:sz w:val="20"/>
                <w:szCs w:val="20"/>
                <w:lang w:eastAsia="zh-CN"/>
              </w:rPr>
            </w:pPr>
            <w:ins w:id="52"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53" w:author="Qualcomm (Ruiming)" w:date="2022-02-10T21:49:00Z"/>
                <w:color w:val="FF0000"/>
                <w:sz w:val="20"/>
                <w:szCs w:val="20"/>
                <w:lang w:eastAsia="zh-CN"/>
              </w:rPr>
            </w:pPr>
            <w:ins w:id="54" w:author="Ericsson" w:date="2022-02-10T13:11:00Z">
              <w:r>
                <w:rPr>
                  <w:color w:val="FF0000"/>
                  <w:sz w:val="20"/>
                  <w:szCs w:val="20"/>
                  <w:lang w:eastAsia="zh-CN"/>
                </w:rPr>
                <w:t>Ericsson</w:t>
              </w:r>
            </w:ins>
            <w:ins w:id="55" w:author="Ericsson" w:date="2022-02-10T13:12:00Z">
              <w:r>
                <w:rPr>
                  <w:color w:val="FF0000"/>
                  <w:sz w:val="20"/>
                  <w:szCs w:val="20"/>
                  <w:lang w:eastAsia="zh-CN"/>
                </w:rPr>
                <w:t xml:space="preserve">: No. </w:t>
              </w:r>
            </w:ins>
          </w:p>
          <w:p w14:paraId="1AEA2446" w14:textId="77777777" w:rsidR="004E3B50" w:rsidRDefault="00041BF2" w:rsidP="00401F2C">
            <w:pPr>
              <w:rPr>
                <w:ins w:id="56" w:author="CATT" w:date="2022-02-10T22:55:00Z"/>
                <w:rFonts w:eastAsiaTheme="minorEastAsia" w:hint="eastAsia"/>
                <w:color w:val="FF0000"/>
                <w:sz w:val="20"/>
                <w:szCs w:val="20"/>
                <w:lang w:eastAsia="zh-CN"/>
              </w:rPr>
            </w:pPr>
            <w:ins w:id="57" w:author="Qualcomm (Ruiming)" w:date="2022-02-10T21:49:00Z">
              <w:r>
                <w:rPr>
                  <w:color w:val="FF0000"/>
                  <w:sz w:val="20"/>
                  <w:szCs w:val="20"/>
                  <w:lang w:eastAsia="zh-CN"/>
                </w:rPr>
                <w:t xml:space="preserve">Qualcomm: 2-step RACH is optional </w:t>
              </w:r>
              <w:proofErr w:type="gramStart"/>
              <w:r>
                <w:rPr>
                  <w:color w:val="FF0000"/>
                  <w:sz w:val="20"/>
                  <w:szCs w:val="20"/>
                  <w:lang w:eastAsia="zh-CN"/>
                </w:rPr>
                <w:t>capability</w:t>
              </w:r>
              <w:r w:rsidR="00443FF2">
                <w:rPr>
                  <w:color w:val="FF0000"/>
                  <w:sz w:val="20"/>
                  <w:szCs w:val="20"/>
                  <w:lang w:eastAsia="zh-CN"/>
                </w:rPr>
                <w:t>,</w:t>
              </w:r>
              <w:proofErr w:type="gramEnd"/>
              <w:r w:rsidR="00443FF2">
                <w:rPr>
                  <w:color w:val="FF0000"/>
                  <w:sz w:val="20"/>
                  <w:szCs w:val="20"/>
                  <w:lang w:eastAsia="zh-CN"/>
                </w:rPr>
                <w:t xml:space="preserve"> at least need to have 2-step RACH SDT</w:t>
              </w:r>
            </w:ins>
            <w:ins w:id="58"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59" w:author="CATT" w:date="2022-02-10T22:55:00Z"/>
                <w:rFonts w:eastAsiaTheme="minorEastAsia"/>
                <w:sz w:val="20"/>
                <w:szCs w:val="20"/>
                <w:lang w:eastAsia="zh-CN"/>
              </w:rPr>
            </w:pPr>
            <w:ins w:id="60"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7EBA6EBF" w14:textId="3F8D99CA" w:rsidR="004E3B50" w:rsidRPr="004E3B50" w:rsidRDefault="004E3B50" w:rsidP="004E3B50">
            <w:pPr>
              <w:rPr>
                <w:rFonts w:eastAsiaTheme="minorEastAsia" w:hint="eastAsia"/>
                <w:color w:val="FF0000"/>
                <w:sz w:val="20"/>
                <w:szCs w:val="20"/>
                <w:lang w:eastAsia="zh-CN"/>
              </w:rPr>
            </w:pPr>
            <w:ins w:id="61"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62" w:author="Ericsson" w:date="2022-02-10T13:14:00Z"/>
                <w:color w:val="FF0000"/>
                <w:sz w:val="20"/>
                <w:szCs w:val="20"/>
                <w:lang w:eastAsia="zh-CN"/>
              </w:rPr>
            </w:pPr>
            <w:ins w:id="63"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64" w:author="Qualcomm (Ruiming)" w:date="2022-02-10T21:49:00Z"/>
                <w:color w:val="FF0000"/>
                <w:sz w:val="20"/>
                <w:szCs w:val="20"/>
                <w:lang w:eastAsia="zh-CN"/>
              </w:rPr>
            </w:pPr>
            <w:ins w:id="65" w:author="Ericsson" w:date="2022-02-10T13:14:00Z">
              <w:r>
                <w:rPr>
                  <w:color w:val="FF0000"/>
                  <w:sz w:val="20"/>
                  <w:szCs w:val="20"/>
                  <w:lang w:eastAsia="zh-CN"/>
                </w:rPr>
                <w:t>Ericsson: Agree w ZTE</w:t>
              </w:r>
            </w:ins>
          </w:p>
          <w:p w14:paraId="1BD3334A" w14:textId="28F2495B" w:rsidR="00443FF2" w:rsidRDefault="00443FF2" w:rsidP="00401F2C">
            <w:pPr>
              <w:rPr>
                <w:sz w:val="20"/>
                <w:szCs w:val="20"/>
                <w:lang w:eastAsia="zh-CN"/>
              </w:rPr>
            </w:pPr>
            <w:ins w:id="66" w:author="Qualcomm (Ruiming)" w:date="2022-02-10T21:49:00Z">
              <w:r>
                <w:rPr>
                  <w:color w:val="FF0000"/>
                  <w:sz w:val="20"/>
                  <w:szCs w:val="20"/>
                  <w:lang w:eastAsia="zh-CN"/>
                </w:rPr>
                <w:t>Qualcomm: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67" w:author="Ericsson" w:date="2022-02-10T13:13:00Z"/>
                <w:color w:val="FF0000"/>
                <w:sz w:val="20"/>
                <w:szCs w:val="20"/>
                <w:lang w:eastAsia="zh-CN"/>
              </w:rPr>
            </w:pPr>
            <w:ins w:id="68"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69" w:author="Qualcomm (Ruiming)" w:date="2022-02-10T21:50:00Z"/>
                <w:color w:val="FF0000"/>
                <w:sz w:val="20"/>
                <w:szCs w:val="20"/>
                <w:lang w:eastAsia="zh-CN"/>
              </w:rPr>
            </w:pPr>
            <w:ins w:id="70" w:author="Ericsson" w:date="2022-02-10T13:13:00Z">
              <w:r>
                <w:rPr>
                  <w:color w:val="FF0000"/>
                  <w:sz w:val="20"/>
                  <w:szCs w:val="20"/>
                  <w:lang w:eastAsia="zh-CN"/>
                </w:rPr>
                <w:t xml:space="preserve">Ericsson: </w:t>
              </w:r>
            </w:ins>
            <w:ins w:id="71" w:author="Ericsson" w:date="2022-02-10T13:14:00Z">
              <w:r>
                <w:rPr>
                  <w:color w:val="FF0000"/>
                  <w:sz w:val="20"/>
                  <w:szCs w:val="20"/>
                  <w:lang w:eastAsia="zh-CN"/>
                </w:rPr>
                <w:t>N</w:t>
              </w:r>
            </w:ins>
            <w:ins w:id="72" w:author="Ericsson" w:date="2022-02-10T13:15:00Z">
              <w:r>
                <w:rPr>
                  <w:color w:val="FF0000"/>
                  <w:sz w:val="20"/>
                  <w:szCs w:val="20"/>
                  <w:lang w:eastAsia="zh-CN"/>
                </w:rPr>
                <w:t>ot needed</w:t>
              </w:r>
            </w:ins>
          </w:p>
          <w:p w14:paraId="75AD113A" w14:textId="77777777" w:rsidR="00061FF7" w:rsidRDefault="00061FF7" w:rsidP="00401F2C">
            <w:pPr>
              <w:rPr>
                <w:ins w:id="73" w:author="CATT" w:date="2022-02-10T22:56:00Z"/>
                <w:rFonts w:eastAsiaTheme="minorEastAsia" w:hint="eastAsia"/>
                <w:color w:val="FF0000"/>
                <w:sz w:val="20"/>
                <w:szCs w:val="20"/>
                <w:lang w:eastAsia="zh-CN"/>
              </w:rPr>
            </w:pPr>
            <w:ins w:id="74"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75"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76" w:author="Qualcomm (Ruiming)" w:date="2022-02-10T21:50:00Z">
              <w:r w:rsidR="00F10192">
                <w:rPr>
                  <w:color w:val="FF0000"/>
                  <w:sz w:val="20"/>
                  <w:szCs w:val="20"/>
                  <w:lang w:eastAsia="zh-CN"/>
                </w:rPr>
                <w:t>SRB SDT</w:t>
              </w:r>
            </w:ins>
            <w:ins w:id="77" w:author="Qualcomm (Ruiming)" w:date="2022-02-10T22:06:00Z">
              <w:r w:rsidR="00F417BF">
                <w:rPr>
                  <w:color w:val="FF0000"/>
                  <w:sz w:val="20"/>
                  <w:szCs w:val="20"/>
                  <w:lang w:eastAsia="zh-CN"/>
                </w:rPr>
                <w:t xml:space="preserve"> </w:t>
              </w:r>
            </w:ins>
            <w:ins w:id="78" w:author="Qualcomm (Ruiming)" w:date="2022-02-10T21:50:00Z">
              <w:r w:rsidR="00F10192">
                <w:rPr>
                  <w:color w:val="FF0000"/>
                  <w:sz w:val="20"/>
                  <w:szCs w:val="20"/>
                  <w:lang w:eastAsia="zh-CN"/>
                </w:rPr>
                <w:t xml:space="preserve">in Rel-17. </w:t>
              </w:r>
            </w:ins>
            <w:ins w:id="79" w:author="Qualcomm (Ruiming)" w:date="2022-02-10T22:13:00Z">
              <w:r w:rsidR="003B3E27">
                <w:rPr>
                  <w:color w:val="FF0000"/>
                  <w:sz w:val="20"/>
                  <w:szCs w:val="20"/>
                  <w:lang w:eastAsia="zh-CN"/>
                </w:rPr>
                <w:t xml:space="preserve">The </w:t>
              </w:r>
            </w:ins>
            <w:ins w:id="80" w:author="Qualcomm (Ruiming)" w:date="2022-02-10T21:50:00Z">
              <w:r w:rsidR="00F10192">
                <w:rPr>
                  <w:color w:val="FF0000"/>
                  <w:sz w:val="20"/>
                  <w:szCs w:val="20"/>
                  <w:lang w:eastAsia="zh-CN"/>
                </w:rPr>
                <w:t xml:space="preserve">SRB SDT </w:t>
              </w:r>
            </w:ins>
            <w:ins w:id="81" w:author="Qualcomm (Ruiming)" w:date="2022-02-10T21:51:00Z">
              <w:r w:rsidR="00F10192">
                <w:rPr>
                  <w:color w:val="FF0000"/>
                  <w:sz w:val="20"/>
                  <w:szCs w:val="20"/>
                  <w:lang w:eastAsia="zh-CN"/>
                </w:rPr>
                <w:t>capability indicates that UE support</w:t>
              </w:r>
            </w:ins>
            <w:ins w:id="82" w:author="Qualcomm (Ruiming)" w:date="2022-02-10T21:52:00Z">
              <w:r w:rsidR="00A45AA2">
                <w:rPr>
                  <w:color w:val="FF0000"/>
                  <w:sz w:val="20"/>
                  <w:szCs w:val="20"/>
                  <w:lang w:eastAsia="zh-CN"/>
                </w:rPr>
                <w:t>s</w:t>
              </w:r>
            </w:ins>
            <w:ins w:id="83" w:author="Qualcomm (Ruiming)" w:date="2022-02-10T21:51:00Z">
              <w:r w:rsidR="00F10192">
                <w:rPr>
                  <w:color w:val="FF0000"/>
                  <w:sz w:val="20"/>
                  <w:szCs w:val="20"/>
                  <w:lang w:eastAsia="zh-CN"/>
                </w:rPr>
                <w:t xml:space="preserve"> transmit NAS </w:t>
              </w:r>
            </w:ins>
            <w:ins w:id="84" w:author="Qualcomm (Ruiming)" w:date="2022-02-10T22:28:00Z">
              <w:r w:rsidR="00FC3DD4">
                <w:rPr>
                  <w:color w:val="FF0000"/>
                  <w:sz w:val="20"/>
                  <w:szCs w:val="20"/>
                </w:rPr>
                <w:lastRenderedPageBreak/>
                <w:t>signaling</w:t>
              </w:r>
              <w:r w:rsidR="00FC3DD4">
                <w:rPr>
                  <w:color w:val="FF0000"/>
                  <w:sz w:val="20"/>
                  <w:szCs w:val="20"/>
                  <w:lang w:eastAsia="zh-CN"/>
                </w:rPr>
                <w:t xml:space="preserve"> </w:t>
              </w:r>
            </w:ins>
            <w:ins w:id="85" w:author="Qualcomm (Ruiming)" w:date="2022-02-10T21:51:00Z">
              <w:r w:rsidR="00F10192">
                <w:rPr>
                  <w:color w:val="FF0000"/>
                  <w:sz w:val="20"/>
                  <w:szCs w:val="20"/>
                  <w:lang w:eastAsia="zh-CN"/>
                </w:rPr>
                <w:t xml:space="preserve">to handle such as positioning reporting </w:t>
              </w:r>
            </w:ins>
            <w:ins w:id="86" w:author="Qualcomm (Ruiming)" w:date="2022-02-10T22:09:00Z">
              <w:r w:rsidR="006958F2">
                <w:rPr>
                  <w:color w:val="FF0000"/>
                  <w:sz w:val="20"/>
                  <w:szCs w:val="20"/>
                  <w:lang w:eastAsia="zh-CN"/>
                </w:rPr>
                <w:t>service</w:t>
              </w:r>
            </w:ins>
            <w:ins w:id="87"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88" w:author="Qualcomm (Ruiming)" w:date="2022-02-10T21:54:00Z">
              <w:r w:rsidR="00C8521D">
                <w:rPr>
                  <w:color w:val="FF0000"/>
                  <w:sz w:val="20"/>
                  <w:szCs w:val="20"/>
                  <w:lang w:eastAsia="zh-CN"/>
                </w:rPr>
                <w:t xml:space="preserve"> that</w:t>
              </w:r>
            </w:ins>
            <w:ins w:id="89" w:author="Qualcomm (Ruiming)" w:date="2022-02-10T21:51:00Z">
              <w:r w:rsidR="005416D3">
                <w:rPr>
                  <w:color w:val="FF0000"/>
                  <w:sz w:val="20"/>
                  <w:szCs w:val="20"/>
                  <w:lang w:eastAsia="zh-CN"/>
                </w:rPr>
                <w:t xml:space="preserve"> UE</w:t>
              </w:r>
            </w:ins>
            <w:ins w:id="90" w:author="Qualcomm (Ruiming)" w:date="2022-02-10T21:52:00Z">
              <w:r w:rsidR="005E0913">
                <w:rPr>
                  <w:color w:val="FF0000"/>
                  <w:sz w:val="20"/>
                  <w:szCs w:val="20"/>
                  <w:lang w:eastAsia="zh-CN"/>
                </w:rPr>
                <w:t xml:space="preserve"> </w:t>
              </w:r>
            </w:ins>
            <w:ins w:id="91"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92" w:author="Qualcomm (Ruiming)" w:date="2022-02-10T21:52:00Z">
              <w:r w:rsidR="005E0913">
                <w:rPr>
                  <w:color w:val="FF0000"/>
                  <w:sz w:val="20"/>
                  <w:szCs w:val="20"/>
                  <w:lang w:eastAsia="zh-CN"/>
                </w:rPr>
                <w:t>support</w:t>
              </w:r>
            </w:ins>
            <w:ins w:id="93" w:author="Qualcomm (Ruiming)" w:date="2022-02-10T21:53:00Z">
              <w:r w:rsidR="005E0913">
                <w:rPr>
                  <w:color w:val="FF0000"/>
                  <w:sz w:val="20"/>
                  <w:szCs w:val="20"/>
                  <w:lang w:eastAsia="zh-CN"/>
                </w:rPr>
                <w:t xml:space="preserve">s to transmit / receive NAS </w:t>
              </w:r>
            </w:ins>
            <w:ins w:id="94" w:author="Qualcomm (Ruiming)" w:date="2022-02-10T22:28:00Z">
              <w:r w:rsidR="00FC3DD4">
                <w:rPr>
                  <w:color w:val="FF0000"/>
                  <w:sz w:val="20"/>
                  <w:szCs w:val="20"/>
                </w:rPr>
                <w:t>signaling</w:t>
              </w:r>
              <w:r w:rsidR="00FC3DD4">
                <w:rPr>
                  <w:color w:val="FF0000"/>
                  <w:sz w:val="20"/>
                  <w:szCs w:val="20"/>
                  <w:lang w:eastAsia="zh-CN"/>
                </w:rPr>
                <w:t xml:space="preserve"> </w:t>
              </w:r>
            </w:ins>
            <w:ins w:id="95" w:author="Qualcomm (Ruiming)" w:date="2022-02-10T21:53:00Z">
              <w:r w:rsidR="00BF0557">
                <w:rPr>
                  <w:color w:val="FF0000"/>
                  <w:sz w:val="20"/>
                  <w:szCs w:val="20"/>
                  <w:lang w:eastAsia="zh-CN"/>
                </w:rPr>
                <w:t xml:space="preserve">in UL/DL </w:t>
              </w:r>
            </w:ins>
            <w:ins w:id="96" w:author="Qualcomm (Ruiming)" w:date="2022-02-10T21:54:00Z">
              <w:r w:rsidR="00153C15">
                <w:rPr>
                  <w:color w:val="FF0000"/>
                  <w:sz w:val="20"/>
                  <w:szCs w:val="20"/>
                  <w:lang w:eastAsia="zh-CN"/>
                </w:rPr>
                <w:t xml:space="preserve">during SDT. </w:t>
              </w:r>
            </w:ins>
            <w:ins w:id="97"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98" w:author="Qualcomm (Ruiming)" w:date="2022-02-10T22:28:00Z">
              <w:r w:rsidR="00FC3DD4">
                <w:rPr>
                  <w:color w:val="FF0000"/>
                  <w:sz w:val="20"/>
                  <w:szCs w:val="20"/>
                </w:rPr>
                <w:t>signaling</w:t>
              </w:r>
            </w:ins>
            <w:ins w:id="99" w:author="Qualcomm (Ruiming)" w:date="2022-02-10T21:57:00Z">
              <w:r w:rsidR="003F028D">
                <w:rPr>
                  <w:color w:val="FF0000"/>
                  <w:sz w:val="20"/>
                  <w:szCs w:val="20"/>
                  <w:lang w:eastAsia="zh-CN"/>
                </w:rPr>
                <w:t xml:space="preserve">, i.e. </w:t>
              </w:r>
            </w:ins>
            <w:ins w:id="100"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101" w:author="Qualcomm (Ruiming)" w:date="2022-02-10T21:56:00Z">
              <w:r w:rsidR="00A8510F">
                <w:rPr>
                  <w:color w:val="FF0000"/>
                  <w:sz w:val="20"/>
                  <w:szCs w:val="20"/>
                  <w:lang w:eastAsia="zh-CN"/>
                </w:rPr>
                <w:t>in SDT</w:t>
              </w:r>
            </w:ins>
            <w:ins w:id="102" w:author="Qualcomm (Ruiming)" w:date="2022-02-10T22:06:00Z">
              <w:r w:rsidR="006F6436">
                <w:rPr>
                  <w:color w:val="FF0000"/>
                  <w:sz w:val="20"/>
                  <w:szCs w:val="20"/>
                  <w:lang w:eastAsia="zh-CN"/>
                </w:rPr>
                <w:t>. Thus</w:t>
              </w:r>
            </w:ins>
            <w:ins w:id="103" w:author="Qualcomm (Ruiming)" w:date="2022-02-10T22:27:00Z">
              <w:r w:rsidR="007C4AD5">
                <w:rPr>
                  <w:color w:val="FF0000"/>
                  <w:sz w:val="20"/>
                  <w:szCs w:val="20"/>
                  <w:lang w:eastAsia="zh-CN"/>
                </w:rPr>
                <w:t>,</w:t>
              </w:r>
            </w:ins>
            <w:ins w:id="104" w:author="Qualcomm (Ruiming)" w:date="2022-02-10T22:06:00Z">
              <w:r w:rsidR="006F6436">
                <w:rPr>
                  <w:color w:val="FF0000"/>
                  <w:sz w:val="20"/>
                  <w:szCs w:val="20"/>
                  <w:lang w:eastAsia="zh-CN"/>
                </w:rPr>
                <w:t xml:space="preserve"> some UE</w:t>
              </w:r>
            </w:ins>
            <w:ins w:id="105" w:author="Qualcomm (Ruiming)" w:date="2022-02-10T22:27:00Z">
              <w:r w:rsidR="007C4AD5">
                <w:rPr>
                  <w:color w:val="FF0000"/>
                  <w:sz w:val="20"/>
                  <w:szCs w:val="20"/>
                  <w:lang w:eastAsia="zh-CN"/>
                </w:rPr>
                <w:t>s</w:t>
              </w:r>
            </w:ins>
            <w:ins w:id="106" w:author="Qualcomm (Ruiming)" w:date="2022-02-10T22:06:00Z">
              <w:r w:rsidR="006F6436">
                <w:rPr>
                  <w:color w:val="FF0000"/>
                  <w:sz w:val="20"/>
                  <w:szCs w:val="20"/>
                  <w:lang w:eastAsia="zh-CN"/>
                </w:rPr>
                <w:t xml:space="preserve"> may only support user plane data over SDT,</w:t>
              </w:r>
            </w:ins>
            <w:ins w:id="107" w:author="Qualcomm (Ruiming)" w:date="2022-02-10T22:07:00Z">
              <w:r w:rsidR="006F6436">
                <w:rPr>
                  <w:color w:val="FF0000"/>
                  <w:sz w:val="20"/>
                  <w:szCs w:val="20"/>
                  <w:lang w:eastAsia="zh-CN"/>
                </w:rPr>
                <w:t xml:space="preserve"> i.e., DRB SDT</w:t>
              </w:r>
            </w:ins>
            <w:ins w:id="108" w:author="Qualcomm (Ruiming)" w:date="2022-02-10T22:10:00Z">
              <w:r w:rsidR="00295E43">
                <w:rPr>
                  <w:color w:val="FF0000"/>
                  <w:sz w:val="20"/>
                  <w:szCs w:val="20"/>
                  <w:lang w:eastAsia="zh-CN"/>
                </w:rPr>
                <w:t xml:space="preserve"> which </w:t>
              </w:r>
            </w:ins>
            <w:ins w:id="109" w:author="Qualcomm (Ruiming)" w:date="2022-02-10T22:27:00Z">
              <w:r w:rsidR="007C4AD5">
                <w:rPr>
                  <w:color w:val="FF0000"/>
                  <w:sz w:val="20"/>
                  <w:szCs w:val="20"/>
                  <w:lang w:eastAsia="zh-CN"/>
                </w:rPr>
                <w:t>could be</w:t>
              </w:r>
            </w:ins>
            <w:ins w:id="110" w:author="Qualcomm (Ruiming)" w:date="2022-02-10T22:10:00Z">
              <w:r w:rsidR="00295E43">
                <w:rPr>
                  <w:color w:val="FF0000"/>
                  <w:sz w:val="20"/>
                  <w:szCs w:val="20"/>
                  <w:lang w:eastAsia="zh-CN"/>
                </w:rPr>
                <w:t xml:space="preserve"> by default if UE supports SDT.</w:t>
              </w:r>
            </w:ins>
          </w:p>
          <w:p w14:paraId="2B15EE0A" w14:textId="0B7ACB18" w:rsidR="004E3B50" w:rsidRPr="004E3B50" w:rsidRDefault="004E3B50" w:rsidP="00401F2C">
            <w:pPr>
              <w:rPr>
                <w:rFonts w:hint="eastAsia"/>
                <w:sz w:val="20"/>
                <w:szCs w:val="20"/>
                <w:lang w:eastAsia="zh-CN"/>
              </w:rPr>
            </w:pPr>
            <w:ins w:id="111"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12" w:author="ZTE" w:date="2022-02-10T09:56:00Z"/>
                <w:rFonts w:ascii="Calibri" w:hAnsi="Calibri" w:cs="Calibri"/>
                <w:sz w:val="21"/>
                <w:szCs w:val="21"/>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113" w:author="Ericsson" w:date="2022-02-10T13:15:00Z"/>
                <w:rFonts w:ascii="Calibri" w:hAnsi="Calibri" w:cs="Calibri"/>
                <w:color w:val="FF0000"/>
                <w:sz w:val="21"/>
                <w:szCs w:val="21"/>
              </w:rPr>
            </w:pPr>
            <w:ins w:id="114" w:author="ZTE" w:date="2022-02-10T09:56:00Z">
              <w:r>
                <w:rPr>
                  <w:rFonts w:ascii="Calibri" w:hAnsi="Calibri" w:cs="Calibri"/>
                  <w:color w:val="FF0000"/>
                  <w:sz w:val="21"/>
                  <w:szCs w:val="21"/>
                </w:rPr>
                <w:t>ZTE: No strong view. We can discuss this based on UE Vendor input</w:t>
              </w:r>
            </w:ins>
            <w:ins w:id="115"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16" w:author="Qualcomm (Ruiming)" w:date="2022-02-10T22:18:00Z"/>
                <w:rFonts w:ascii="Calibri" w:hAnsi="Calibri" w:cs="Calibri"/>
                <w:color w:val="FF0000"/>
                <w:sz w:val="21"/>
                <w:szCs w:val="21"/>
              </w:rPr>
            </w:pPr>
            <w:ins w:id="117"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18"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119" w:author="CATT" w:date="2022-02-10T22:56:00Z"/>
                <w:rFonts w:ascii="Calibri" w:eastAsiaTheme="minorEastAsia" w:hAnsi="Calibri" w:cs="Calibri" w:hint="eastAsia"/>
                <w:color w:val="FF0000"/>
                <w:sz w:val="21"/>
                <w:szCs w:val="21"/>
                <w:lang w:eastAsia="zh-CN"/>
              </w:rPr>
            </w:pPr>
            <w:ins w:id="120" w:author="Qualcomm (Ruiming)" w:date="2022-02-10T22:18:00Z">
              <w:r>
                <w:rPr>
                  <w:rFonts w:ascii="Calibri" w:hAnsi="Calibri" w:cs="Calibri"/>
                  <w:color w:val="FF0000"/>
                  <w:sz w:val="21"/>
                  <w:szCs w:val="21"/>
                </w:rPr>
                <w:t>Qualcomm:</w:t>
              </w:r>
            </w:ins>
            <w:ins w:id="121"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7C19BC1F" w14:textId="4D46ED0D" w:rsidR="004E3B50" w:rsidRPr="004E3B50" w:rsidRDefault="004E3B50" w:rsidP="00401F2C">
            <w:pPr>
              <w:rPr>
                <w:rFonts w:hint="eastAsia"/>
                <w:sz w:val="20"/>
                <w:szCs w:val="20"/>
                <w:lang w:eastAsia="zh-CN"/>
              </w:rPr>
            </w:pPr>
            <w:ins w:id="122"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123" w:author="Huawei (Dawid)" w:date="2022-02-10T14:06:00Z"/>
        </w:trPr>
        <w:tc>
          <w:tcPr>
            <w:tcW w:w="704" w:type="dxa"/>
          </w:tcPr>
          <w:p w14:paraId="07E895DD" w14:textId="77777777" w:rsidR="00D27162" w:rsidRDefault="00D27162" w:rsidP="004E3B50">
            <w:pPr>
              <w:rPr>
                <w:ins w:id="124" w:author="Huawei (Dawid)" w:date="2022-02-10T14:06:00Z"/>
                <w:rFonts w:ascii="Calibri" w:eastAsia="宋体" w:hAnsi="Calibri" w:cs="Calibri"/>
                <w:color w:val="000000"/>
                <w:sz w:val="22"/>
                <w:szCs w:val="22"/>
                <w:shd w:val="clear" w:color="auto" w:fill="FFFFFF"/>
                <w:lang w:eastAsia="zh-CN"/>
              </w:rPr>
            </w:pPr>
            <w:ins w:id="125"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126" w:author="Huawei (Dawid)" w:date="2022-02-10T14:06:00Z"/>
                <w:rFonts w:ascii="Calibri" w:hAnsi="Calibri" w:cs="Calibri"/>
                <w:sz w:val="21"/>
                <w:szCs w:val="21"/>
              </w:rPr>
            </w:pPr>
            <w:ins w:id="127"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128" w:author="Huawei (Dawid)" w:date="2022-02-10T14:06:00Z"/>
                <w:rFonts w:ascii="Calibri" w:eastAsia="宋体" w:hAnsi="Calibri" w:cs="Calibri"/>
                <w:color w:val="000000"/>
                <w:sz w:val="22"/>
                <w:szCs w:val="22"/>
                <w:shd w:val="clear" w:color="auto" w:fill="FFFFFF"/>
                <w:lang w:eastAsia="zh-CN"/>
              </w:rPr>
            </w:pPr>
            <w:ins w:id="129"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130" w:author="Huawei (Dawid)" w:date="2022-02-10T14:06:00Z"/>
                <w:rFonts w:ascii="Calibri" w:eastAsiaTheme="minorEastAsia" w:hAnsi="Calibri" w:cs="Calibri"/>
                <w:sz w:val="21"/>
                <w:szCs w:val="21"/>
                <w:lang w:eastAsia="zh-CN"/>
              </w:rPr>
            </w:pPr>
            <w:ins w:id="131"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af4"/>
              <w:numPr>
                <w:ilvl w:val="0"/>
                <w:numId w:val="15"/>
              </w:numPr>
              <w:rPr>
                <w:ins w:id="132" w:author="Huawei (Dawid)" w:date="2022-02-10T14:06:00Z"/>
                <w:rFonts w:ascii="Calibri" w:eastAsiaTheme="minorEastAsia" w:hAnsi="Calibri" w:cs="Calibri"/>
                <w:sz w:val="21"/>
                <w:szCs w:val="21"/>
                <w:lang w:eastAsia="zh-CN"/>
              </w:rPr>
            </w:pPr>
            <w:ins w:id="133"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af4"/>
              <w:numPr>
                <w:ilvl w:val="0"/>
                <w:numId w:val="15"/>
              </w:numPr>
              <w:rPr>
                <w:ins w:id="134" w:author="Huawei (Dawid)" w:date="2022-02-10T14:06:00Z"/>
                <w:rFonts w:ascii="Calibri" w:eastAsiaTheme="minorEastAsia" w:hAnsi="Calibri" w:cs="Calibri"/>
                <w:sz w:val="21"/>
                <w:szCs w:val="21"/>
                <w:lang w:eastAsia="zh-CN"/>
              </w:rPr>
            </w:pPr>
            <w:ins w:id="135"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2C26DC2F" w14:textId="77777777" w:rsidR="00D27162" w:rsidRDefault="00D27162" w:rsidP="004E3B50">
            <w:pPr>
              <w:rPr>
                <w:ins w:id="136" w:author="Huawei (Dawid)" w:date="2022-02-10T14:06:00Z"/>
                <w:rFonts w:ascii="Calibri" w:hAnsi="Calibri" w:cs="Calibri"/>
                <w:sz w:val="21"/>
                <w:szCs w:val="21"/>
              </w:rPr>
            </w:pPr>
            <w:ins w:id="137"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 xml:space="preserve">data can be delivered via </w:t>
              </w:r>
              <w:r>
                <w:rPr>
                  <w:rFonts w:ascii="Calibri" w:eastAsiaTheme="minorEastAsia" w:hAnsi="Calibri" w:cs="Calibri"/>
                  <w:sz w:val="21"/>
                  <w:szCs w:val="21"/>
                  <w:lang w:eastAsia="zh-CN"/>
                </w:rPr>
                <w:lastRenderedPageBreak/>
                <w:t>dynamic scheduling after successful contention resolution, having data in msg4/msgB is not essential anyway. Hence, we think this should be an optional UE capability.</w:t>
              </w:r>
            </w:ins>
          </w:p>
        </w:tc>
        <w:tc>
          <w:tcPr>
            <w:tcW w:w="3823" w:type="dxa"/>
          </w:tcPr>
          <w:p w14:paraId="69D9CF7D" w14:textId="77777777" w:rsidR="00D27162" w:rsidRDefault="00D27162" w:rsidP="004E3B50">
            <w:pPr>
              <w:rPr>
                <w:ins w:id="138"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2"/>
        <w:rPr>
          <w:snapToGrid w:val="0"/>
          <w:lang w:val="en-GB"/>
        </w:rPr>
      </w:pPr>
      <w:r>
        <w:rPr>
          <w:snapToGrid w:val="0"/>
          <w:lang w:val="en-GB"/>
        </w:rPr>
        <w:t>CP/RRC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139" w:author="CATT" w:date="2022-02-10T22:56:00Z"/>
                <w:rFonts w:eastAsiaTheme="minorEastAsia" w:hint="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767C3694" w:rsidR="004E3B50" w:rsidRPr="004E3B50" w:rsidRDefault="004E3B50">
            <w:pPr>
              <w:rPr>
                <w:rFonts w:hint="eastAsia"/>
                <w:sz w:val="20"/>
                <w:szCs w:val="20"/>
                <w:lang w:eastAsia="zh-CN"/>
              </w:rPr>
            </w:pPr>
            <w:ins w:id="140"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41"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142" w:author="seungjune.yi" w:date="2022-02-10T11:14:00Z"/>
                <w:sz w:val="20"/>
                <w:szCs w:val="20"/>
                <w:lang w:eastAsia="zh-CN"/>
              </w:rPr>
            </w:pPr>
            <w:ins w:id="143" w:author="seungjune.yi" w:date="2022-02-10T11:10:00Z">
              <w:r>
                <w:rPr>
                  <w:sz w:val="20"/>
                  <w:szCs w:val="20"/>
                  <w:lang w:eastAsia="zh-CN"/>
                </w:rPr>
                <w:t>[LGE] We think introducing a new section</w:t>
              </w:r>
            </w:ins>
            <w:ins w:id="144" w:author="seungjune.yi" w:date="2022-02-10T11:11:00Z">
              <w:r>
                <w:rPr>
                  <w:sz w:val="20"/>
                  <w:szCs w:val="20"/>
                  <w:lang w:eastAsia="zh-CN"/>
                </w:rPr>
                <w:t xml:space="preserve"> for SDT failure handling</w:t>
              </w:r>
            </w:ins>
            <w:ins w:id="145"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146" w:author="seungjune.yi" w:date="2022-02-10T11:11:00Z">
              <w:r>
                <w:rPr>
                  <w:sz w:val="20"/>
                  <w:szCs w:val="20"/>
                  <w:lang w:eastAsia="zh-CN"/>
                </w:rPr>
                <w:t xml:space="preserve">The trigger for SDT failure handling is not limited to </w:t>
              </w:r>
            </w:ins>
            <w:proofErr w:type="spellStart"/>
            <w:ins w:id="147"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e.g. </w:t>
              </w:r>
            </w:ins>
            <w:ins w:id="148"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149" w:author="Ericsson" w:date="2022-02-10T13:17:00Z"/>
                <w:sz w:val="20"/>
                <w:szCs w:val="20"/>
                <w:lang w:eastAsia="zh-CN"/>
              </w:rPr>
            </w:pPr>
          </w:p>
          <w:p w14:paraId="1EFD0482" w14:textId="77777777" w:rsidR="00214169" w:rsidRDefault="00401F2C">
            <w:pPr>
              <w:rPr>
                <w:ins w:id="150" w:author="Ericsson" w:date="2022-02-10T13:17:00Z"/>
                <w:sz w:val="20"/>
                <w:szCs w:val="20"/>
                <w:lang w:eastAsia="zh-CN"/>
              </w:rPr>
            </w:pPr>
            <w:ins w:id="151" w:author="ZTE" w:date="2022-02-10T09:57:00Z">
              <w:r>
                <w:rPr>
                  <w:sz w:val="20"/>
                  <w:szCs w:val="20"/>
                  <w:lang w:eastAsia="zh-CN"/>
                </w:rPr>
                <w:t>ZTE: We</w:t>
              </w:r>
            </w:ins>
            <w:ins w:id="152"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153" w:author="CATT" w:date="2022-02-10T22:57:00Z"/>
                <w:rFonts w:eastAsiaTheme="minorEastAsia" w:hint="eastAsia"/>
                <w:sz w:val="20"/>
                <w:szCs w:val="20"/>
                <w:lang w:eastAsia="zh-CN"/>
              </w:rPr>
            </w:pPr>
            <w:ins w:id="154" w:author="Ericsson" w:date="2022-02-10T13:17:00Z">
              <w:r>
                <w:rPr>
                  <w:sz w:val="20"/>
                  <w:szCs w:val="20"/>
                  <w:lang w:eastAsia="zh-CN"/>
                </w:rPr>
                <w:t xml:space="preserve">Ericsson: </w:t>
              </w:r>
            </w:ins>
            <w:ins w:id="155"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156" w:author="Ericsson" w:date="2022-02-10T13:20:00Z">
              <w:r>
                <w:rPr>
                  <w:sz w:val="20"/>
                  <w:szCs w:val="20"/>
                  <w:lang w:eastAsia="zh-CN"/>
                </w:rPr>
                <w:t>e see no strong reason not to integrate.</w:t>
              </w:r>
            </w:ins>
          </w:p>
          <w:p w14:paraId="23AAD58A" w14:textId="3F3E4A73" w:rsidR="004E3B50" w:rsidRPr="004E3B50" w:rsidRDefault="004E3B50">
            <w:pPr>
              <w:rPr>
                <w:rFonts w:hint="eastAsia"/>
                <w:sz w:val="20"/>
                <w:szCs w:val="20"/>
                <w:lang w:eastAsia="zh-CN"/>
              </w:rPr>
            </w:pPr>
            <w:ins w:id="157" w:author="CATT" w:date="2022-02-10T22:57:00Z">
              <w:r>
                <w:rPr>
                  <w:rFonts w:eastAsiaTheme="minorEastAsia"/>
                  <w:sz w:val="20"/>
                  <w:szCs w:val="20"/>
                  <w:lang w:eastAsia="zh-CN"/>
                </w:rPr>
                <w:lastRenderedPageBreak/>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lastRenderedPageBreak/>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158" w:author="Intel - Marta" w:date="2022-01-27T20:37:00Z"/>
                <w:sz w:val="20"/>
                <w:szCs w:val="20"/>
                <w:lang w:eastAsia="zh-CN"/>
              </w:rPr>
            </w:pPr>
            <w:ins w:id="159"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r>
                <w:rPr>
                  <w:sz w:val="20"/>
                  <w:szCs w:val="20"/>
                  <w:lang w:eastAsia="zh-CN"/>
                </w:rPr>
                <w:t>Txxx</w:t>
              </w:r>
              <w:proofErr w:type="spellEnd"/>
              <w:r>
                <w:rPr>
                  <w:sz w:val="20"/>
                  <w:szCs w:val="20"/>
                  <w:lang w:eastAsia="zh-CN"/>
                </w:rPr>
                <w:t>(</w:t>
              </w:r>
              <w:proofErr w:type="spellStart"/>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160" w:author="Huawei (Dawid)" w:date="2022-01-28T12:17:00Z"/>
                <w:sz w:val="20"/>
                <w:szCs w:val="20"/>
                <w:lang w:eastAsia="zh-CN"/>
              </w:rPr>
            </w:pPr>
            <w:ins w:id="161"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162" w:author="Huawei (Dawid)" w:date="2022-01-28T12:17:00Z">
              <w:r>
                <w:rPr>
                  <w:sz w:val="20"/>
                  <w:szCs w:val="20"/>
                  <w:lang w:eastAsia="zh-CN"/>
                </w:rPr>
                <w:t>SDT operation, as per the agreement.</w:t>
              </w:r>
            </w:ins>
          </w:p>
          <w:p w14:paraId="40C9F9DA" w14:textId="1D7B12D3" w:rsidR="00214169" w:rsidRDefault="009C32B0">
            <w:pPr>
              <w:rPr>
                <w:ins w:id="163" w:author="ZTE" w:date="2022-02-10T09:58:00Z"/>
                <w:sz w:val="20"/>
                <w:szCs w:val="20"/>
              </w:rPr>
            </w:pPr>
            <w:ins w:id="164"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165" w:author="ZTE" w:date="2022-02-10T09:58:00Z"/>
                <w:sz w:val="20"/>
                <w:szCs w:val="20"/>
                <w:lang w:eastAsia="zh-CN"/>
              </w:rPr>
            </w:pPr>
            <w:ins w:id="166" w:author="ZTE" w:date="2022-02-10T09:58:00Z">
              <w:r>
                <w:rPr>
                  <w:sz w:val="20"/>
                  <w:szCs w:val="20"/>
                  <w:lang w:eastAsia="zh-CN"/>
                </w:rPr>
                <w:t xml:space="preserve">[ZTE] </w:t>
              </w:r>
            </w:ins>
            <w:ins w:id="167" w:author="ZTE" w:date="2022-02-10T10:09:00Z">
              <w:r w:rsidR="00C81B8B">
                <w:rPr>
                  <w:sz w:val="20"/>
                  <w:szCs w:val="20"/>
                  <w:lang w:eastAsia="zh-CN"/>
                </w:rPr>
                <w:t>L</w:t>
              </w:r>
            </w:ins>
            <w:ins w:id="168"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169" w:author="ZTE" w:date="2022-02-10T10:09:00Z">
              <w:r w:rsidR="00C81B8B">
                <w:rPr>
                  <w:sz w:val="20"/>
                  <w:szCs w:val="20"/>
                  <w:lang w:eastAsia="zh-CN"/>
                </w:rPr>
                <w:t xml:space="preserve">has also been clarified already </w:t>
              </w:r>
            </w:ins>
            <w:proofErr w:type="spellStart"/>
            <w:ins w:id="170" w:author="ZTE" w:date="2022-02-10T09:59:00Z">
              <w:r>
                <w:rPr>
                  <w:sz w:val="20"/>
                  <w:szCs w:val="20"/>
                  <w:lang w:eastAsia="zh-CN"/>
                </w:rPr>
                <w:t>as</w:t>
              </w:r>
              <w:proofErr w:type="spellEnd"/>
              <w:r>
                <w:rPr>
                  <w:sz w:val="20"/>
                  <w:szCs w:val="20"/>
                  <w:lang w:eastAsia="zh-CN"/>
                </w:rPr>
                <w:t xml:space="preserve"> captured in chairman’s notes</w:t>
              </w:r>
            </w:ins>
            <w:ins w:id="171" w:author="ZTE" w:date="2022-02-10T09:58:00Z">
              <w:r>
                <w:rPr>
                  <w:sz w:val="20"/>
                  <w:szCs w:val="20"/>
                  <w:lang w:eastAsia="zh-CN"/>
                </w:rPr>
                <w:t xml:space="preserve">. </w:t>
              </w:r>
            </w:ins>
            <w:ins w:id="172" w:author="ZTE" w:date="2022-02-10T10:05:00Z">
              <w:r w:rsidR="00AA24F8">
                <w:rPr>
                  <w:sz w:val="20"/>
                  <w:szCs w:val="20"/>
                  <w:lang w:eastAsia="zh-CN"/>
                </w:rPr>
                <w:t>See the conclusion for R2-2102715 (RAN2#113-bis):</w:t>
              </w:r>
            </w:ins>
            <w:ins w:id="173"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174"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175" w:author="ZTE" w:date="2022-02-10T10:06:00Z"/>
                <w:sz w:val="20"/>
                <w:szCs w:val="20"/>
                <w:lang w:eastAsia="zh-CN"/>
              </w:rPr>
            </w:pPr>
          </w:p>
          <w:p w14:paraId="4BBF304F" w14:textId="749B7F63" w:rsidR="00401F2C" w:rsidRDefault="00661540" w:rsidP="00401F2C">
            <w:pPr>
              <w:rPr>
                <w:ins w:id="176" w:author="CATT" w:date="2022-02-10T22:57:00Z"/>
                <w:rFonts w:eastAsiaTheme="minorEastAsia" w:hint="eastAsia"/>
                <w:sz w:val="20"/>
                <w:szCs w:val="20"/>
                <w:lang w:eastAsia="zh-CN"/>
              </w:rPr>
            </w:pPr>
            <w:ins w:id="177" w:author="Ericsson" w:date="2022-02-10T13:20:00Z">
              <w:r>
                <w:rPr>
                  <w:sz w:val="20"/>
                  <w:szCs w:val="20"/>
                </w:rPr>
                <w:t xml:space="preserve">Ericsson: </w:t>
              </w:r>
            </w:ins>
            <w:ins w:id="178" w:author="Ericsson" w:date="2022-02-10T13:21:00Z">
              <w:r w:rsidR="0002400E">
                <w:rPr>
                  <w:sz w:val="20"/>
                  <w:szCs w:val="20"/>
                </w:rPr>
                <w:t xml:space="preserve">Agree w, Intel. </w:t>
              </w:r>
            </w:ins>
            <w:ins w:id="179" w:author="Ericsson" w:date="2022-02-10T13:22:00Z">
              <w:r w:rsidR="0002400E">
                <w:rPr>
                  <w:sz w:val="20"/>
                  <w:szCs w:val="20"/>
                </w:rPr>
                <w:t xml:space="preserve">In addition, we think it is of value to </w:t>
              </w:r>
            </w:ins>
            <w:ins w:id="180" w:author="Ericsson" w:date="2022-02-10T13:21:00Z">
              <w:r w:rsidR="0002400E">
                <w:rPr>
                  <w:sz w:val="20"/>
                  <w:szCs w:val="20"/>
                </w:rPr>
                <w:t xml:space="preserve">clarify that the UE </w:t>
              </w:r>
            </w:ins>
            <w:ins w:id="181"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7E415A71" w:rsidR="004E3B50" w:rsidRPr="004E3B50" w:rsidRDefault="004E3B50" w:rsidP="00401F2C">
            <w:pPr>
              <w:rPr>
                <w:ins w:id="182" w:author="ZTE" w:date="2022-02-10T09:59:00Z"/>
                <w:rFonts w:hint="eastAsia"/>
                <w:sz w:val="20"/>
                <w:szCs w:val="20"/>
              </w:rPr>
            </w:pPr>
            <w:ins w:id="183"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F82E49B" w14:textId="77777777" w:rsidR="00214169" w:rsidRDefault="00214169">
            <w:pPr>
              <w:rPr>
                <w:sz w:val="20"/>
                <w:szCs w:val="20"/>
                <w:lang w:eastAsia="zh-CN"/>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184" w:author="ZTE" w:date="2022-02-10T11:05:00Z"/>
                <w:sz w:val="20"/>
                <w:szCs w:val="20"/>
                <w:lang w:eastAsia="zh-CN"/>
              </w:rPr>
            </w:pPr>
            <w:ins w:id="185"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t>
              </w:r>
              <w:r>
                <w:rPr>
                  <w:sz w:val="20"/>
                  <w:szCs w:val="20"/>
                  <w:lang w:eastAsia="zh-CN"/>
                </w:rPr>
                <w:lastRenderedPageBreak/>
                <w:t>when the UE is configured with CG-SDT.</w:t>
              </w:r>
            </w:ins>
          </w:p>
          <w:p w14:paraId="34E23EE7" w14:textId="77777777" w:rsidR="00F31FAE" w:rsidRDefault="00F31FAE" w:rsidP="00F31FAE">
            <w:pPr>
              <w:rPr>
                <w:ins w:id="186" w:author="ZTE" w:date="2022-02-10T11:05:00Z"/>
                <w:sz w:val="20"/>
                <w:szCs w:val="20"/>
                <w:lang w:eastAsia="zh-CN"/>
              </w:rPr>
            </w:pPr>
            <w:ins w:id="187"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77777777" w:rsidR="00F31FAE" w:rsidRDefault="0002400E">
            <w:pPr>
              <w:rPr>
                <w:ins w:id="188" w:author="CATT" w:date="2022-02-10T22:57:00Z"/>
                <w:rFonts w:eastAsiaTheme="minorEastAsia" w:hint="eastAsia"/>
                <w:sz w:val="20"/>
                <w:szCs w:val="20"/>
                <w:lang w:eastAsia="zh-CN"/>
              </w:rPr>
            </w:pPr>
            <w:ins w:id="189" w:author="Ericsson" w:date="2022-02-10T13:23:00Z">
              <w:r>
                <w:rPr>
                  <w:sz w:val="20"/>
                  <w:szCs w:val="20"/>
                  <w:lang w:eastAsia="zh-CN"/>
                </w:rPr>
                <w:t xml:space="preserve">Ericsson: </w:t>
              </w:r>
            </w:ins>
            <w:ins w:id="190" w:author="Ericsson" w:date="2022-02-10T13:26:00Z">
              <w:r>
                <w:rPr>
                  <w:sz w:val="20"/>
                  <w:szCs w:val="20"/>
                  <w:lang w:eastAsia="zh-CN"/>
                </w:rPr>
                <w:t xml:space="preserve">It seems we do not need any specific handling for </w:t>
              </w:r>
            </w:ins>
            <w:ins w:id="191" w:author="Ericsson" w:date="2022-02-10T13:27:00Z">
              <w:r>
                <w:rPr>
                  <w:sz w:val="20"/>
                  <w:szCs w:val="20"/>
                  <w:lang w:eastAsia="zh-CN"/>
                </w:rPr>
                <w:t xml:space="preserve">a </w:t>
              </w:r>
            </w:ins>
            <w:ins w:id="192" w:author="Ericsson" w:date="2022-02-10T13:26:00Z">
              <w:r>
                <w:rPr>
                  <w:sz w:val="20"/>
                  <w:szCs w:val="20"/>
                  <w:lang w:eastAsia="zh-CN"/>
                </w:rPr>
                <w:t>CG-SDT configuration with more than suspending radio bearers configur</w:t>
              </w:r>
            </w:ins>
            <w:ins w:id="193" w:author="Ericsson" w:date="2022-02-10T13:27:00Z">
              <w:r>
                <w:rPr>
                  <w:sz w:val="20"/>
                  <w:szCs w:val="20"/>
                  <w:lang w:eastAsia="zh-CN"/>
                </w:rPr>
                <w:t>ed for SDT (current draft v00)</w:t>
              </w:r>
            </w:ins>
          </w:p>
          <w:p w14:paraId="7B751E81" w14:textId="475CE4D3" w:rsidR="004E3B50" w:rsidRPr="004E3B50" w:rsidRDefault="004E3B50">
            <w:pPr>
              <w:rPr>
                <w:rFonts w:hint="eastAsia"/>
                <w:sz w:val="20"/>
                <w:szCs w:val="20"/>
                <w:lang w:eastAsia="zh-CN"/>
              </w:rPr>
            </w:pPr>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194"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195" w:author="Ericsson" w:date="2022-02-10T13:27:00Z"/>
                <w:sz w:val="20"/>
                <w:szCs w:val="20"/>
                <w:lang w:eastAsia="zh-CN"/>
              </w:rPr>
            </w:pPr>
            <w:ins w:id="196" w:author="ZTE" w:date="2022-02-10T11:05:00Z">
              <w:r>
                <w:rPr>
                  <w:sz w:val="20"/>
                  <w:szCs w:val="20"/>
                  <w:lang w:eastAsia="zh-CN"/>
                </w:rPr>
                <w:t>[ZTE] Agree with rapp</w:t>
              </w:r>
            </w:ins>
          </w:p>
          <w:p w14:paraId="634801D4" w14:textId="77777777" w:rsidR="00C41419" w:rsidRDefault="00C41419">
            <w:pPr>
              <w:rPr>
                <w:ins w:id="197" w:author="CATT" w:date="2022-02-10T22:57:00Z"/>
                <w:rFonts w:eastAsiaTheme="minorEastAsia" w:hint="eastAsia"/>
                <w:sz w:val="20"/>
                <w:szCs w:val="20"/>
                <w:lang w:eastAsia="zh-CN"/>
              </w:rPr>
            </w:pPr>
            <w:ins w:id="198" w:author="Ericsson" w:date="2022-02-10T13:27:00Z">
              <w:r>
                <w:rPr>
                  <w:sz w:val="20"/>
                  <w:szCs w:val="20"/>
                  <w:lang w:eastAsia="zh-CN"/>
                </w:rPr>
                <w:t xml:space="preserve">Ericsson: </w:t>
              </w:r>
            </w:ins>
            <w:ins w:id="199" w:author="Ericsson" w:date="2022-02-10T13:28:00Z">
              <w:r w:rsidR="00AE441F">
                <w:rPr>
                  <w:sz w:val="20"/>
                  <w:szCs w:val="20"/>
                  <w:lang w:eastAsia="zh-CN"/>
                </w:rPr>
                <w:t>No</w:t>
              </w:r>
            </w:ins>
          </w:p>
          <w:p w14:paraId="03715D4F" w14:textId="5C7B1DB9" w:rsidR="004E3B50" w:rsidRPr="004E3B50" w:rsidRDefault="004E3B50">
            <w:pPr>
              <w:rPr>
                <w:rFonts w:hint="eastAsia"/>
                <w:sz w:val="20"/>
                <w:szCs w:val="20"/>
                <w:lang w:eastAsia="zh-CN"/>
              </w:rPr>
            </w:pPr>
            <w:ins w:id="200"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w:t>
              </w:r>
              <w:proofErr w:type="gramStart"/>
              <w:r>
                <w:rPr>
                  <w:rFonts w:eastAsiaTheme="minorEastAsia" w:hint="eastAsia"/>
                  <w:sz w:val="20"/>
                  <w:szCs w:val="20"/>
                  <w:lang w:eastAsia="zh-CN"/>
                </w:rPr>
                <w:t>)Logged</w:t>
              </w:r>
              <w:proofErr w:type="gramEnd"/>
              <w:r>
                <w:rPr>
                  <w:rFonts w:eastAsiaTheme="minorEastAsia" w:hint="eastAsia"/>
                  <w:sz w:val="20"/>
                  <w:szCs w:val="20"/>
                  <w:lang w:eastAsia="zh-CN"/>
                </w:rPr>
                <w:t xml:space="preserve"> MDT feature will not configured if SDT is configured, or 2)Logged measurement is not allowed during SDT?</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201"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202" w:author="Ericsson" w:date="2022-02-10T13:28:00Z"/>
                <w:sz w:val="20"/>
                <w:szCs w:val="20"/>
                <w:lang w:eastAsia="zh-CN"/>
              </w:rPr>
            </w:pPr>
            <w:ins w:id="203" w:author="ZTE" w:date="2022-02-10T11:05:00Z">
              <w:r>
                <w:rPr>
                  <w:sz w:val="20"/>
                  <w:szCs w:val="20"/>
                  <w:lang w:eastAsia="zh-CN"/>
                </w:rPr>
                <w:t>[ZTE] Agree with rapp</w:t>
              </w:r>
            </w:ins>
          </w:p>
          <w:p w14:paraId="7A3017C6" w14:textId="77777777" w:rsidR="00AE441F" w:rsidRDefault="00AE441F">
            <w:pPr>
              <w:rPr>
                <w:ins w:id="204" w:author="CATT" w:date="2022-02-10T22:58:00Z"/>
                <w:rFonts w:eastAsiaTheme="minorEastAsia" w:hint="eastAsia"/>
                <w:sz w:val="20"/>
                <w:szCs w:val="20"/>
                <w:lang w:eastAsia="zh-CN"/>
              </w:rPr>
            </w:pPr>
            <w:ins w:id="205" w:author="Ericsson" w:date="2022-02-10T13:28:00Z">
              <w:r>
                <w:rPr>
                  <w:sz w:val="20"/>
                  <w:szCs w:val="20"/>
                  <w:lang w:eastAsia="zh-CN"/>
                </w:rPr>
                <w:t>Ericsson: No</w:t>
              </w:r>
            </w:ins>
          </w:p>
          <w:p w14:paraId="072CA7A9" w14:textId="40F02C26" w:rsidR="004E3B50" w:rsidRPr="004E3B50" w:rsidRDefault="004E3B50">
            <w:pPr>
              <w:rPr>
                <w:rFonts w:hint="eastAsia"/>
                <w:sz w:val="20"/>
                <w:szCs w:val="20"/>
                <w:lang w:eastAsia="zh-CN"/>
              </w:rPr>
            </w:pPr>
            <w:ins w:id="206" w:author="CATT" w:date="2022-02-10T22:58: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w:t>
              </w:r>
              <w:proofErr w:type="gramStart"/>
              <w:r>
                <w:rPr>
                  <w:rFonts w:eastAsiaTheme="minorEastAsia" w:hint="eastAsia"/>
                  <w:sz w:val="20"/>
                  <w:szCs w:val="20"/>
                  <w:lang w:eastAsia="zh-CN"/>
                </w:rPr>
                <w:t>)Logged</w:t>
              </w:r>
              <w:proofErr w:type="gramEnd"/>
              <w:r>
                <w:rPr>
                  <w:rFonts w:eastAsiaTheme="minorEastAsia" w:hint="eastAsia"/>
                  <w:sz w:val="20"/>
                  <w:szCs w:val="20"/>
                  <w:lang w:eastAsia="zh-CN"/>
                </w:rPr>
                <w:t xml:space="preserve"> MDT feature will not configured if SDT is configured, or 2)Logged measurement is not allowed during SDT?</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w:t>
            </w:r>
            <w:r>
              <w:rPr>
                <w:rFonts w:ascii="Calibri" w:hAnsi="Calibri" w:cs="Calibri"/>
                <w:color w:val="000000"/>
                <w:sz w:val="22"/>
                <w:szCs w:val="22"/>
                <w:shd w:val="clear" w:color="auto" w:fill="FFFFFF"/>
              </w:rPr>
              <w:lastRenderedPageBreak/>
              <w: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lastRenderedPageBreak/>
              <w:t>Essential</w:t>
            </w:r>
          </w:p>
        </w:tc>
        <w:tc>
          <w:tcPr>
            <w:tcW w:w="6237" w:type="dxa"/>
          </w:tcPr>
          <w:p w14:paraId="22B6704B" w14:textId="77777777" w:rsidR="00F31FAE" w:rsidRDefault="00F31FAE" w:rsidP="00F31FAE">
            <w:pPr>
              <w:rPr>
                <w:ins w:id="207" w:author="ZTE" w:date="2022-02-10T11:06:00Z"/>
                <w:sz w:val="20"/>
                <w:szCs w:val="20"/>
                <w:lang w:eastAsia="zh-CN"/>
              </w:rPr>
            </w:pPr>
            <w:ins w:id="208" w:author="ZTE" w:date="2022-02-10T11:06:00Z">
              <w:r>
                <w:rPr>
                  <w:sz w:val="20"/>
                  <w:szCs w:val="20"/>
                  <w:lang w:eastAsia="zh-CN"/>
                </w:rPr>
                <w:t xml:space="preserve">ZTE] We propose to reuse the 5 bit field aligned with the BSR values for 5 </w:t>
              </w:r>
              <w:r>
                <w:rPr>
                  <w:sz w:val="20"/>
                  <w:szCs w:val="20"/>
                  <w:lang w:eastAsia="zh-CN"/>
                </w:rPr>
                <w:lastRenderedPageBreak/>
                <w:t xml:space="preserve">bit format in MAC, as follows: </w:t>
              </w:r>
            </w:ins>
          </w:p>
          <w:p w14:paraId="0656BD9E" w14:textId="77777777" w:rsidR="00F31FAE" w:rsidRPr="007D3425" w:rsidRDefault="00F31FAE" w:rsidP="00F31FAE">
            <w:pPr>
              <w:pStyle w:val="TH"/>
              <w:rPr>
                <w:ins w:id="209" w:author="ZTE" w:date="2022-02-10T11:06:00Z"/>
                <w:noProof/>
                <w:lang w:val="en-US" w:eastAsia="ko-KR"/>
                <w:rPrChange w:id="210" w:author="Qualcomm (Ruiming)" w:date="2022-02-10T21:37:00Z">
                  <w:rPr>
                    <w:ins w:id="211" w:author="ZTE" w:date="2022-02-10T11:06:00Z"/>
                    <w:noProof/>
                    <w:lang w:eastAsia="ko-KR"/>
                  </w:rPr>
                </w:rPrChange>
              </w:rPr>
            </w:pPr>
            <w:ins w:id="212" w:author="ZTE" w:date="2022-02-10T11:06:00Z">
              <w:r w:rsidRPr="007D3425">
                <w:rPr>
                  <w:noProof/>
                  <w:lang w:val="en-US"/>
                  <w:rPrChange w:id="213" w:author="Qualcomm (Ruiming)" w:date="2022-02-10T21:37:00Z">
                    <w:rPr>
                      <w:noProof/>
                    </w:rPr>
                  </w:rPrChange>
                </w:rPr>
                <w:t>Table 6.1.3.1-1: Buffer size levels</w:t>
              </w:r>
              <w:r w:rsidRPr="007D3425">
                <w:rPr>
                  <w:noProof/>
                  <w:lang w:val="en-US" w:eastAsia="ko-KR"/>
                  <w:rPrChange w:id="214" w:author="Qualcomm (Ruiming)" w:date="2022-02-10T21:37:00Z">
                    <w:rPr>
                      <w:noProof/>
                      <w:lang w:eastAsia="ko-KR"/>
                    </w:rPr>
                  </w:rPrChange>
                </w:rPr>
                <w:t xml:space="preserve"> (in bytes)</w:t>
              </w:r>
              <w:r w:rsidRPr="007D3425">
                <w:rPr>
                  <w:noProof/>
                  <w:lang w:val="en-US"/>
                  <w:rPrChange w:id="215" w:author="Qualcomm (Ruiming)" w:date="2022-02-10T21:37:00Z">
                    <w:rPr>
                      <w:noProof/>
                    </w:rPr>
                  </w:rPrChange>
                </w:rPr>
                <w:t xml:space="preserve"> for </w:t>
              </w:r>
              <w:r w:rsidRPr="007D3425">
                <w:rPr>
                  <w:noProof/>
                  <w:lang w:val="en-US" w:eastAsia="ko-KR"/>
                  <w:rPrChange w:id="216"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217" w:author="ZTE" w:date="2022-02-10T11:06:00Z"/>
              </w:trPr>
              <w:tc>
                <w:tcPr>
                  <w:tcW w:w="864" w:type="dxa"/>
                  <w:shd w:val="clear" w:color="auto" w:fill="auto"/>
                </w:tcPr>
                <w:p w14:paraId="48B518DC" w14:textId="77777777" w:rsidR="00F31FAE" w:rsidRPr="007D3425" w:rsidRDefault="00F31FAE" w:rsidP="00F31FAE">
                  <w:pPr>
                    <w:pStyle w:val="TAH"/>
                    <w:rPr>
                      <w:ins w:id="218" w:author="ZTE" w:date="2022-02-10T11:06:00Z"/>
                      <w:lang w:val="en-US"/>
                      <w:rPrChange w:id="219" w:author="Qualcomm (Ruiming)" w:date="2022-02-10T21:37:00Z">
                        <w:rPr>
                          <w:ins w:id="220" w:author="ZTE" w:date="2022-02-10T11:06:00Z"/>
                        </w:rPr>
                      </w:rPrChange>
                    </w:rPr>
                  </w:pPr>
                  <w:ins w:id="221" w:author="ZTE" w:date="2022-02-10T11:06:00Z">
                    <w:r w:rsidRPr="007D3425">
                      <w:rPr>
                        <w:lang w:val="en-US"/>
                        <w:rPrChange w:id="222"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223" w:author="ZTE" w:date="2022-02-10T11:06:00Z"/>
                      <w:lang w:val="en-US"/>
                      <w:rPrChange w:id="224" w:author="Qualcomm (Ruiming)" w:date="2022-02-10T21:37:00Z">
                        <w:rPr>
                          <w:ins w:id="225" w:author="ZTE" w:date="2022-02-10T11:06:00Z"/>
                        </w:rPr>
                      </w:rPrChange>
                    </w:rPr>
                  </w:pPr>
                  <w:ins w:id="226" w:author="ZTE" w:date="2022-02-10T11:06:00Z">
                    <w:r w:rsidRPr="007D3425">
                      <w:rPr>
                        <w:lang w:val="en-US"/>
                        <w:rPrChange w:id="227"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228" w:author="ZTE" w:date="2022-02-10T11:06:00Z"/>
                      <w:lang w:val="en-US"/>
                      <w:rPrChange w:id="229" w:author="Qualcomm (Ruiming)" w:date="2022-02-10T21:37:00Z">
                        <w:rPr>
                          <w:ins w:id="230" w:author="ZTE" w:date="2022-02-10T11:06:00Z"/>
                        </w:rPr>
                      </w:rPrChange>
                    </w:rPr>
                  </w:pPr>
                  <w:ins w:id="231" w:author="ZTE" w:date="2022-02-10T11:06:00Z">
                    <w:r w:rsidRPr="007D3425">
                      <w:rPr>
                        <w:lang w:val="en-US"/>
                        <w:rPrChange w:id="232"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233" w:author="ZTE" w:date="2022-02-10T11:06:00Z"/>
                      <w:lang w:val="en-US"/>
                      <w:rPrChange w:id="234" w:author="Qualcomm (Ruiming)" w:date="2022-02-10T21:37:00Z">
                        <w:rPr>
                          <w:ins w:id="235" w:author="ZTE" w:date="2022-02-10T11:06:00Z"/>
                        </w:rPr>
                      </w:rPrChange>
                    </w:rPr>
                  </w:pPr>
                  <w:ins w:id="236" w:author="ZTE" w:date="2022-02-10T11:06:00Z">
                    <w:r w:rsidRPr="007D3425">
                      <w:rPr>
                        <w:lang w:val="en-US"/>
                        <w:rPrChange w:id="237" w:author="Qualcomm (Ruiming)" w:date="2022-02-10T21:37:00Z">
                          <w:rPr/>
                        </w:rPrChange>
                      </w:rPr>
                      <w:t>BS value</w:t>
                    </w:r>
                  </w:ins>
                </w:p>
              </w:tc>
              <w:tc>
                <w:tcPr>
                  <w:tcW w:w="864" w:type="dxa"/>
                </w:tcPr>
                <w:p w14:paraId="2CC2C060" w14:textId="77777777" w:rsidR="00F31FAE" w:rsidRPr="007D3425" w:rsidRDefault="00F31FAE" w:rsidP="00F31FAE">
                  <w:pPr>
                    <w:pStyle w:val="TAH"/>
                    <w:rPr>
                      <w:ins w:id="238" w:author="ZTE" w:date="2022-02-10T11:06:00Z"/>
                      <w:lang w:val="en-US"/>
                      <w:rPrChange w:id="239" w:author="Qualcomm (Ruiming)" w:date="2022-02-10T21:37:00Z">
                        <w:rPr>
                          <w:ins w:id="240" w:author="ZTE" w:date="2022-02-10T11:06:00Z"/>
                        </w:rPr>
                      </w:rPrChange>
                    </w:rPr>
                  </w:pPr>
                  <w:ins w:id="241" w:author="ZTE" w:date="2022-02-10T11:06:00Z">
                    <w:r w:rsidRPr="007D3425">
                      <w:rPr>
                        <w:lang w:val="en-US"/>
                        <w:rPrChange w:id="242" w:author="Qualcomm (Ruiming)" w:date="2022-02-10T21:37:00Z">
                          <w:rPr/>
                        </w:rPrChange>
                      </w:rPr>
                      <w:t>Index</w:t>
                    </w:r>
                  </w:ins>
                </w:p>
              </w:tc>
              <w:tc>
                <w:tcPr>
                  <w:tcW w:w="1140" w:type="dxa"/>
                </w:tcPr>
                <w:p w14:paraId="465ADEAB" w14:textId="77777777" w:rsidR="00F31FAE" w:rsidRPr="007D3425" w:rsidRDefault="00F31FAE" w:rsidP="00F31FAE">
                  <w:pPr>
                    <w:pStyle w:val="TAH"/>
                    <w:rPr>
                      <w:ins w:id="243" w:author="ZTE" w:date="2022-02-10T11:06:00Z"/>
                      <w:lang w:val="en-US"/>
                      <w:rPrChange w:id="244" w:author="Qualcomm (Ruiming)" w:date="2022-02-10T21:37:00Z">
                        <w:rPr>
                          <w:ins w:id="245" w:author="ZTE" w:date="2022-02-10T11:06:00Z"/>
                        </w:rPr>
                      </w:rPrChange>
                    </w:rPr>
                  </w:pPr>
                  <w:ins w:id="246" w:author="ZTE" w:date="2022-02-10T11:06:00Z">
                    <w:r w:rsidRPr="007D3425">
                      <w:rPr>
                        <w:lang w:val="en-US"/>
                        <w:rPrChange w:id="247" w:author="Qualcomm (Ruiming)" w:date="2022-02-10T21:37:00Z">
                          <w:rPr/>
                        </w:rPrChange>
                      </w:rPr>
                      <w:t>BS value</w:t>
                    </w:r>
                  </w:ins>
                </w:p>
              </w:tc>
              <w:tc>
                <w:tcPr>
                  <w:tcW w:w="864" w:type="dxa"/>
                </w:tcPr>
                <w:p w14:paraId="271D1E04" w14:textId="77777777" w:rsidR="00F31FAE" w:rsidRPr="007D3425" w:rsidRDefault="00F31FAE" w:rsidP="00F31FAE">
                  <w:pPr>
                    <w:pStyle w:val="TAH"/>
                    <w:rPr>
                      <w:ins w:id="248" w:author="ZTE" w:date="2022-02-10T11:06:00Z"/>
                      <w:lang w:val="en-US"/>
                      <w:rPrChange w:id="249" w:author="Qualcomm (Ruiming)" w:date="2022-02-10T21:37:00Z">
                        <w:rPr>
                          <w:ins w:id="250" w:author="ZTE" w:date="2022-02-10T11:06:00Z"/>
                        </w:rPr>
                      </w:rPrChange>
                    </w:rPr>
                  </w:pPr>
                  <w:ins w:id="251" w:author="ZTE" w:date="2022-02-10T11:06:00Z">
                    <w:r w:rsidRPr="007D3425">
                      <w:rPr>
                        <w:lang w:val="en-US"/>
                        <w:rPrChange w:id="252" w:author="Qualcomm (Ruiming)" w:date="2022-02-10T21:37:00Z">
                          <w:rPr/>
                        </w:rPrChange>
                      </w:rPr>
                      <w:t>Index</w:t>
                    </w:r>
                  </w:ins>
                </w:p>
              </w:tc>
              <w:tc>
                <w:tcPr>
                  <w:tcW w:w="1140" w:type="dxa"/>
                </w:tcPr>
                <w:p w14:paraId="23153567" w14:textId="77777777" w:rsidR="00F31FAE" w:rsidRPr="007D3425" w:rsidRDefault="00F31FAE" w:rsidP="00F31FAE">
                  <w:pPr>
                    <w:pStyle w:val="TAH"/>
                    <w:rPr>
                      <w:ins w:id="253" w:author="ZTE" w:date="2022-02-10T11:06:00Z"/>
                      <w:lang w:val="en-US"/>
                      <w:rPrChange w:id="254" w:author="Qualcomm (Ruiming)" w:date="2022-02-10T21:37:00Z">
                        <w:rPr>
                          <w:ins w:id="255" w:author="ZTE" w:date="2022-02-10T11:06:00Z"/>
                        </w:rPr>
                      </w:rPrChange>
                    </w:rPr>
                  </w:pPr>
                  <w:ins w:id="256" w:author="ZTE" w:date="2022-02-10T11:06:00Z">
                    <w:r w:rsidRPr="007D3425">
                      <w:rPr>
                        <w:lang w:val="en-US"/>
                        <w:rPrChange w:id="257" w:author="Qualcomm (Ruiming)" w:date="2022-02-10T21:37:00Z">
                          <w:rPr/>
                        </w:rPrChange>
                      </w:rPr>
                      <w:t>BS value</w:t>
                    </w:r>
                  </w:ins>
                </w:p>
              </w:tc>
            </w:tr>
            <w:tr w:rsidR="00F31FAE" w:rsidRPr="00262EBE" w14:paraId="62BAEB80" w14:textId="77777777" w:rsidTr="004E3B50">
              <w:trPr>
                <w:trHeight w:val="170"/>
                <w:jc w:val="center"/>
                <w:ins w:id="258" w:author="ZTE" w:date="2022-02-10T11:06:00Z"/>
              </w:trPr>
              <w:tc>
                <w:tcPr>
                  <w:tcW w:w="864" w:type="dxa"/>
                  <w:shd w:val="clear" w:color="auto" w:fill="auto"/>
                </w:tcPr>
                <w:p w14:paraId="64B8E622" w14:textId="77777777" w:rsidR="00F31FAE" w:rsidRPr="007D3425" w:rsidRDefault="00F31FAE" w:rsidP="00F31FAE">
                  <w:pPr>
                    <w:pStyle w:val="TAC"/>
                    <w:rPr>
                      <w:ins w:id="259" w:author="ZTE" w:date="2022-02-10T11:06:00Z"/>
                      <w:lang w:val="en-US"/>
                      <w:rPrChange w:id="260" w:author="Qualcomm (Ruiming)" w:date="2022-02-10T21:37:00Z">
                        <w:rPr>
                          <w:ins w:id="261" w:author="ZTE" w:date="2022-02-10T11:06:00Z"/>
                        </w:rPr>
                      </w:rPrChange>
                    </w:rPr>
                  </w:pPr>
                  <w:ins w:id="262" w:author="ZTE" w:date="2022-02-10T11:06:00Z">
                    <w:r w:rsidRPr="007D3425">
                      <w:rPr>
                        <w:lang w:val="en-US"/>
                        <w:rPrChange w:id="263"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264" w:author="ZTE" w:date="2022-02-10T11:06:00Z"/>
                      <w:lang w:val="en-US"/>
                      <w:rPrChange w:id="265" w:author="Qualcomm (Ruiming)" w:date="2022-02-10T21:37:00Z">
                        <w:rPr>
                          <w:ins w:id="266" w:author="ZTE" w:date="2022-02-10T11:06:00Z"/>
                        </w:rPr>
                      </w:rPrChange>
                    </w:rPr>
                  </w:pPr>
                  <w:ins w:id="267" w:author="ZTE" w:date="2022-02-10T11:06:00Z">
                    <w:r w:rsidRPr="007D3425">
                      <w:rPr>
                        <w:lang w:val="en-US"/>
                        <w:rPrChange w:id="268"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269" w:author="ZTE" w:date="2022-02-10T11:06:00Z"/>
                      <w:lang w:val="en-US" w:eastAsia="ko-KR"/>
                      <w:rPrChange w:id="270" w:author="Qualcomm (Ruiming)" w:date="2022-02-10T21:37:00Z">
                        <w:rPr>
                          <w:ins w:id="271" w:author="ZTE" w:date="2022-02-10T11:06:00Z"/>
                          <w:lang w:eastAsia="ko-KR"/>
                        </w:rPr>
                      </w:rPrChange>
                    </w:rPr>
                  </w:pPr>
                  <w:ins w:id="272" w:author="ZTE" w:date="2022-02-10T11:06:00Z">
                    <w:r w:rsidRPr="007D3425">
                      <w:rPr>
                        <w:lang w:val="en-US" w:eastAsia="ko-KR"/>
                        <w:rPrChange w:id="273"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274" w:author="ZTE" w:date="2022-02-10T11:06:00Z"/>
                      <w:lang w:val="en-US"/>
                      <w:rPrChange w:id="275" w:author="Qualcomm (Ruiming)" w:date="2022-02-10T21:37:00Z">
                        <w:rPr>
                          <w:ins w:id="276" w:author="ZTE" w:date="2022-02-10T11:06:00Z"/>
                        </w:rPr>
                      </w:rPrChange>
                    </w:rPr>
                  </w:pPr>
                  <w:ins w:id="277" w:author="ZTE" w:date="2022-02-10T11:06:00Z">
                    <w:r w:rsidRPr="007D3425">
                      <w:rPr>
                        <w:rFonts w:cs="Arial" w:hint="eastAsia"/>
                        <w:lang w:val="en-US" w:eastAsia="ko-KR"/>
                        <w:rPrChange w:id="278" w:author="Qualcomm (Ruiming)" w:date="2022-02-10T21:37:00Z">
                          <w:rPr>
                            <w:rFonts w:cs="Arial" w:hint="eastAsia"/>
                            <w:lang w:eastAsia="ko-KR"/>
                          </w:rPr>
                        </w:rPrChange>
                      </w:rPr>
                      <w:t>≤</w:t>
                    </w:r>
                    <w:r w:rsidRPr="007D3425">
                      <w:rPr>
                        <w:lang w:val="en-US" w:eastAsia="ko-KR"/>
                        <w:rPrChange w:id="279" w:author="Qualcomm (Ruiming)" w:date="2022-02-10T21:37:00Z">
                          <w:rPr>
                            <w:lang w:eastAsia="ko-KR"/>
                          </w:rPr>
                        </w:rPrChange>
                      </w:rPr>
                      <w:t xml:space="preserve"> </w:t>
                    </w:r>
                    <w:r w:rsidRPr="007D3425">
                      <w:rPr>
                        <w:lang w:val="en-US"/>
                        <w:rPrChange w:id="280"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281" w:author="ZTE" w:date="2022-02-10T11:06:00Z"/>
                      <w:lang w:val="en-US" w:eastAsia="ko-KR"/>
                      <w:rPrChange w:id="282" w:author="Qualcomm (Ruiming)" w:date="2022-02-10T21:37:00Z">
                        <w:rPr>
                          <w:ins w:id="283" w:author="ZTE" w:date="2022-02-10T11:06:00Z"/>
                          <w:lang w:eastAsia="ko-KR"/>
                        </w:rPr>
                      </w:rPrChange>
                    </w:rPr>
                  </w:pPr>
                  <w:ins w:id="284" w:author="ZTE" w:date="2022-02-10T11:06:00Z">
                    <w:r w:rsidRPr="007D3425">
                      <w:rPr>
                        <w:lang w:val="en-US" w:eastAsia="ko-KR"/>
                        <w:rPrChange w:id="285"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286" w:author="ZTE" w:date="2022-02-10T11:06:00Z"/>
                      <w:lang w:val="en-US"/>
                      <w:rPrChange w:id="287" w:author="Qualcomm (Ruiming)" w:date="2022-02-10T21:37:00Z">
                        <w:rPr>
                          <w:ins w:id="288" w:author="ZTE" w:date="2022-02-10T11:06:00Z"/>
                        </w:rPr>
                      </w:rPrChange>
                    </w:rPr>
                  </w:pPr>
                  <w:ins w:id="289" w:author="ZTE" w:date="2022-02-10T11:06:00Z">
                    <w:r w:rsidRPr="007D3425">
                      <w:rPr>
                        <w:rFonts w:cs="Arial" w:hint="eastAsia"/>
                        <w:lang w:val="en-US" w:eastAsia="ko-KR"/>
                        <w:rPrChange w:id="290" w:author="Qualcomm (Ruiming)" w:date="2022-02-10T21:37:00Z">
                          <w:rPr>
                            <w:rFonts w:cs="Arial" w:hint="eastAsia"/>
                            <w:lang w:eastAsia="ko-KR"/>
                          </w:rPr>
                        </w:rPrChange>
                      </w:rPr>
                      <w:t>≤</w:t>
                    </w:r>
                    <w:r w:rsidRPr="007D3425">
                      <w:rPr>
                        <w:lang w:val="en-US" w:eastAsia="ko-KR"/>
                        <w:rPrChange w:id="291" w:author="Qualcomm (Ruiming)" w:date="2022-02-10T21:37:00Z">
                          <w:rPr>
                            <w:lang w:eastAsia="ko-KR"/>
                          </w:rPr>
                        </w:rPrChange>
                      </w:rPr>
                      <w:t xml:space="preserve"> </w:t>
                    </w:r>
                    <w:r w:rsidRPr="007D3425">
                      <w:rPr>
                        <w:lang w:val="en-US"/>
                        <w:rPrChange w:id="292"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293" w:author="ZTE" w:date="2022-02-10T11:06:00Z"/>
                      <w:lang w:val="en-US" w:eastAsia="ko-KR"/>
                      <w:rPrChange w:id="294" w:author="Qualcomm (Ruiming)" w:date="2022-02-10T21:37:00Z">
                        <w:rPr>
                          <w:ins w:id="295" w:author="ZTE" w:date="2022-02-10T11:06:00Z"/>
                          <w:lang w:eastAsia="ko-KR"/>
                        </w:rPr>
                      </w:rPrChange>
                    </w:rPr>
                  </w:pPr>
                  <w:ins w:id="296" w:author="ZTE" w:date="2022-02-10T11:06:00Z">
                    <w:r w:rsidRPr="007D3425">
                      <w:rPr>
                        <w:lang w:val="en-US" w:eastAsia="ko-KR"/>
                        <w:rPrChange w:id="297"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298" w:author="ZTE" w:date="2022-02-10T11:06:00Z"/>
                      <w:lang w:val="en-US"/>
                      <w:rPrChange w:id="299" w:author="Qualcomm (Ruiming)" w:date="2022-02-10T21:37:00Z">
                        <w:rPr>
                          <w:ins w:id="300" w:author="ZTE" w:date="2022-02-10T11:06:00Z"/>
                        </w:rPr>
                      </w:rPrChange>
                    </w:rPr>
                  </w:pPr>
                  <w:ins w:id="301" w:author="ZTE" w:date="2022-02-10T11:06:00Z">
                    <w:r w:rsidRPr="007D3425">
                      <w:rPr>
                        <w:rFonts w:cs="Arial" w:hint="eastAsia"/>
                        <w:lang w:val="en-US" w:eastAsia="ko-KR"/>
                        <w:rPrChange w:id="302" w:author="Qualcomm (Ruiming)" w:date="2022-02-10T21:37:00Z">
                          <w:rPr>
                            <w:rFonts w:cs="Arial" w:hint="eastAsia"/>
                            <w:lang w:eastAsia="ko-KR"/>
                          </w:rPr>
                        </w:rPrChange>
                      </w:rPr>
                      <w:t>≤</w:t>
                    </w:r>
                    <w:r w:rsidRPr="007D3425">
                      <w:rPr>
                        <w:lang w:val="en-US" w:eastAsia="ko-KR"/>
                        <w:rPrChange w:id="303" w:author="Qualcomm (Ruiming)" w:date="2022-02-10T21:37:00Z">
                          <w:rPr>
                            <w:lang w:eastAsia="ko-KR"/>
                          </w:rPr>
                        </w:rPrChange>
                      </w:rPr>
                      <w:t xml:space="preserve"> </w:t>
                    </w:r>
                    <w:r w:rsidRPr="007D3425">
                      <w:rPr>
                        <w:lang w:val="en-US"/>
                        <w:rPrChange w:id="304" w:author="Qualcomm (Ruiming)" w:date="2022-02-10T21:37:00Z">
                          <w:rPr/>
                        </w:rPrChange>
                      </w:rPr>
                      <w:t>20516</w:t>
                    </w:r>
                  </w:ins>
                </w:p>
              </w:tc>
            </w:tr>
            <w:tr w:rsidR="00F31FAE" w:rsidRPr="00262EBE" w14:paraId="58A65D66" w14:textId="77777777" w:rsidTr="004E3B50">
              <w:trPr>
                <w:trHeight w:val="170"/>
                <w:jc w:val="center"/>
                <w:ins w:id="305" w:author="ZTE" w:date="2022-02-10T11:06:00Z"/>
              </w:trPr>
              <w:tc>
                <w:tcPr>
                  <w:tcW w:w="864" w:type="dxa"/>
                  <w:shd w:val="clear" w:color="auto" w:fill="auto"/>
                </w:tcPr>
                <w:p w14:paraId="37E980D1" w14:textId="77777777" w:rsidR="00F31FAE" w:rsidRPr="007D3425" w:rsidRDefault="00F31FAE" w:rsidP="00F31FAE">
                  <w:pPr>
                    <w:pStyle w:val="TAC"/>
                    <w:rPr>
                      <w:ins w:id="306" w:author="ZTE" w:date="2022-02-10T11:06:00Z"/>
                      <w:lang w:val="en-US"/>
                      <w:rPrChange w:id="307" w:author="Qualcomm (Ruiming)" w:date="2022-02-10T21:37:00Z">
                        <w:rPr>
                          <w:ins w:id="308" w:author="ZTE" w:date="2022-02-10T11:06:00Z"/>
                        </w:rPr>
                      </w:rPrChange>
                    </w:rPr>
                  </w:pPr>
                  <w:ins w:id="309" w:author="ZTE" w:date="2022-02-10T11:06:00Z">
                    <w:r w:rsidRPr="007D3425">
                      <w:rPr>
                        <w:lang w:val="en-US"/>
                        <w:rPrChange w:id="310"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311" w:author="ZTE" w:date="2022-02-10T11:06:00Z"/>
                      <w:lang w:val="en-US" w:eastAsia="ko-KR"/>
                      <w:rPrChange w:id="312" w:author="Qualcomm (Ruiming)" w:date="2022-02-10T21:37:00Z">
                        <w:rPr>
                          <w:ins w:id="313" w:author="ZTE" w:date="2022-02-10T11:06:00Z"/>
                          <w:lang w:eastAsia="ko-KR"/>
                        </w:rPr>
                      </w:rPrChange>
                    </w:rPr>
                  </w:pPr>
                  <w:ins w:id="314" w:author="ZTE" w:date="2022-02-10T11:06:00Z">
                    <w:r w:rsidRPr="007D3425">
                      <w:rPr>
                        <w:rFonts w:cs="Arial" w:hint="eastAsia"/>
                        <w:lang w:val="en-US" w:eastAsia="ko-KR"/>
                        <w:rPrChange w:id="315" w:author="Qualcomm (Ruiming)" w:date="2022-02-10T21:37:00Z">
                          <w:rPr>
                            <w:rFonts w:cs="Arial" w:hint="eastAsia"/>
                            <w:lang w:eastAsia="ko-KR"/>
                          </w:rPr>
                        </w:rPrChange>
                      </w:rPr>
                      <w:t>≤</w:t>
                    </w:r>
                    <w:r w:rsidRPr="007D3425">
                      <w:rPr>
                        <w:lang w:val="en-US" w:eastAsia="ko-KR"/>
                        <w:rPrChange w:id="316"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317" w:author="ZTE" w:date="2022-02-10T11:06:00Z"/>
                      <w:lang w:val="en-US" w:eastAsia="ko-KR"/>
                      <w:rPrChange w:id="318" w:author="Qualcomm (Ruiming)" w:date="2022-02-10T21:37:00Z">
                        <w:rPr>
                          <w:ins w:id="319" w:author="ZTE" w:date="2022-02-10T11:06:00Z"/>
                          <w:lang w:eastAsia="ko-KR"/>
                        </w:rPr>
                      </w:rPrChange>
                    </w:rPr>
                  </w:pPr>
                  <w:ins w:id="320" w:author="ZTE" w:date="2022-02-10T11:06:00Z">
                    <w:r w:rsidRPr="007D3425">
                      <w:rPr>
                        <w:lang w:val="en-US" w:eastAsia="ko-KR"/>
                        <w:rPrChange w:id="321"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322" w:author="ZTE" w:date="2022-02-10T11:06:00Z"/>
                      <w:lang w:val="en-US"/>
                      <w:rPrChange w:id="323" w:author="Qualcomm (Ruiming)" w:date="2022-02-10T21:37:00Z">
                        <w:rPr>
                          <w:ins w:id="324" w:author="ZTE" w:date="2022-02-10T11:06:00Z"/>
                        </w:rPr>
                      </w:rPrChange>
                    </w:rPr>
                  </w:pPr>
                  <w:ins w:id="325" w:author="ZTE" w:date="2022-02-10T11:06:00Z">
                    <w:r w:rsidRPr="007D3425">
                      <w:rPr>
                        <w:rFonts w:cs="Arial" w:hint="eastAsia"/>
                        <w:lang w:val="en-US" w:eastAsia="ko-KR"/>
                        <w:rPrChange w:id="326" w:author="Qualcomm (Ruiming)" w:date="2022-02-10T21:37:00Z">
                          <w:rPr>
                            <w:rFonts w:cs="Arial" w:hint="eastAsia"/>
                            <w:lang w:eastAsia="ko-KR"/>
                          </w:rPr>
                        </w:rPrChange>
                      </w:rPr>
                      <w:t>≤</w:t>
                    </w:r>
                    <w:r w:rsidRPr="007D3425">
                      <w:rPr>
                        <w:lang w:val="en-US" w:eastAsia="ko-KR"/>
                        <w:rPrChange w:id="327" w:author="Qualcomm (Ruiming)" w:date="2022-02-10T21:37:00Z">
                          <w:rPr>
                            <w:lang w:eastAsia="ko-KR"/>
                          </w:rPr>
                        </w:rPrChange>
                      </w:rPr>
                      <w:t xml:space="preserve"> </w:t>
                    </w:r>
                    <w:r w:rsidRPr="007D3425">
                      <w:rPr>
                        <w:lang w:val="en-US"/>
                        <w:rPrChange w:id="328"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329" w:author="ZTE" w:date="2022-02-10T11:06:00Z"/>
                      <w:lang w:val="en-US" w:eastAsia="ko-KR"/>
                      <w:rPrChange w:id="330" w:author="Qualcomm (Ruiming)" w:date="2022-02-10T21:37:00Z">
                        <w:rPr>
                          <w:ins w:id="331" w:author="ZTE" w:date="2022-02-10T11:06:00Z"/>
                          <w:lang w:eastAsia="ko-KR"/>
                        </w:rPr>
                      </w:rPrChange>
                    </w:rPr>
                  </w:pPr>
                  <w:ins w:id="332" w:author="ZTE" w:date="2022-02-10T11:06:00Z">
                    <w:r w:rsidRPr="007D3425">
                      <w:rPr>
                        <w:lang w:val="en-US" w:eastAsia="ko-KR"/>
                        <w:rPrChange w:id="333"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334" w:author="ZTE" w:date="2022-02-10T11:06:00Z"/>
                      <w:lang w:val="en-US"/>
                      <w:rPrChange w:id="335" w:author="Qualcomm (Ruiming)" w:date="2022-02-10T21:37:00Z">
                        <w:rPr>
                          <w:ins w:id="336" w:author="ZTE" w:date="2022-02-10T11:06:00Z"/>
                        </w:rPr>
                      </w:rPrChange>
                    </w:rPr>
                  </w:pPr>
                  <w:ins w:id="337" w:author="ZTE" w:date="2022-02-10T11:06:00Z">
                    <w:r w:rsidRPr="007D3425">
                      <w:rPr>
                        <w:rFonts w:cs="Arial" w:hint="eastAsia"/>
                        <w:lang w:val="en-US" w:eastAsia="ko-KR"/>
                        <w:rPrChange w:id="338" w:author="Qualcomm (Ruiming)" w:date="2022-02-10T21:37:00Z">
                          <w:rPr>
                            <w:rFonts w:cs="Arial" w:hint="eastAsia"/>
                            <w:lang w:eastAsia="ko-KR"/>
                          </w:rPr>
                        </w:rPrChange>
                      </w:rPr>
                      <w:t>≤</w:t>
                    </w:r>
                    <w:r w:rsidRPr="007D3425">
                      <w:rPr>
                        <w:lang w:val="en-US" w:eastAsia="ko-KR"/>
                        <w:rPrChange w:id="339" w:author="Qualcomm (Ruiming)" w:date="2022-02-10T21:37:00Z">
                          <w:rPr>
                            <w:lang w:eastAsia="ko-KR"/>
                          </w:rPr>
                        </w:rPrChange>
                      </w:rPr>
                      <w:t xml:space="preserve"> </w:t>
                    </w:r>
                    <w:r w:rsidRPr="007D3425">
                      <w:rPr>
                        <w:lang w:val="en-US"/>
                        <w:rPrChange w:id="340"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341" w:author="ZTE" w:date="2022-02-10T11:06:00Z"/>
                      <w:lang w:val="en-US" w:eastAsia="ko-KR"/>
                      <w:rPrChange w:id="342" w:author="Qualcomm (Ruiming)" w:date="2022-02-10T21:37:00Z">
                        <w:rPr>
                          <w:ins w:id="343" w:author="ZTE" w:date="2022-02-10T11:06:00Z"/>
                          <w:lang w:eastAsia="ko-KR"/>
                        </w:rPr>
                      </w:rPrChange>
                    </w:rPr>
                  </w:pPr>
                  <w:ins w:id="344" w:author="ZTE" w:date="2022-02-10T11:06:00Z">
                    <w:r w:rsidRPr="007D3425">
                      <w:rPr>
                        <w:lang w:val="en-US" w:eastAsia="ko-KR"/>
                        <w:rPrChange w:id="345"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346" w:author="ZTE" w:date="2022-02-10T11:06:00Z"/>
                      <w:lang w:val="en-US"/>
                      <w:rPrChange w:id="347" w:author="Qualcomm (Ruiming)" w:date="2022-02-10T21:37:00Z">
                        <w:rPr>
                          <w:ins w:id="348" w:author="ZTE" w:date="2022-02-10T11:06:00Z"/>
                        </w:rPr>
                      </w:rPrChange>
                    </w:rPr>
                  </w:pPr>
                  <w:ins w:id="349" w:author="ZTE" w:date="2022-02-10T11:06:00Z">
                    <w:r w:rsidRPr="007D3425">
                      <w:rPr>
                        <w:rFonts w:cs="Arial" w:hint="eastAsia"/>
                        <w:lang w:val="en-US" w:eastAsia="ko-KR"/>
                        <w:rPrChange w:id="350" w:author="Qualcomm (Ruiming)" w:date="2022-02-10T21:37:00Z">
                          <w:rPr>
                            <w:rFonts w:cs="Arial" w:hint="eastAsia"/>
                            <w:lang w:eastAsia="ko-KR"/>
                          </w:rPr>
                        </w:rPrChange>
                      </w:rPr>
                      <w:t>≤</w:t>
                    </w:r>
                    <w:r w:rsidRPr="007D3425">
                      <w:rPr>
                        <w:lang w:val="en-US" w:eastAsia="ko-KR"/>
                        <w:rPrChange w:id="351" w:author="Qualcomm (Ruiming)" w:date="2022-02-10T21:37:00Z">
                          <w:rPr>
                            <w:lang w:eastAsia="ko-KR"/>
                          </w:rPr>
                        </w:rPrChange>
                      </w:rPr>
                      <w:t xml:space="preserve"> </w:t>
                    </w:r>
                    <w:r w:rsidRPr="007D3425">
                      <w:rPr>
                        <w:lang w:val="en-US"/>
                        <w:rPrChange w:id="352" w:author="Qualcomm (Ruiming)" w:date="2022-02-10T21:37:00Z">
                          <w:rPr/>
                        </w:rPrChange>
                      </w:rPr>
                      <w:t>28581</w:t>
                    </w:r>
                  </w:ins>
                </w:p>
              </w:tc>
            </w:tr>
            <w:tr w:rsidR="00F31FAE" w:rsidRPr="00262EBE" w14:paraId="4D84F08B" w14:textId="77777777" w:rsidTr="004E3B50">
              <w:trPr>
                <w:trHeight w:val="170"/>
                <w:jc w:val="center"/>
                <w:ins w:id="353" w:author="ZTE" w:date="2022-02-10T11:06:00Z"/>
              </w:trPr>
              <w:tc>
                <w:tcPr>
                  <w:tcW w:w="864" w:type="dxa"/>
                  <w:shd w:val="clear" w:color="auto" w:fill="auto"/>
                </w:tcPr>
                <w:p w14:paraId="015A03CD" w14:textId="77777777" w:rsidR="00F31FAE" w:rsidRPr="007D3425" w:rsidRDefault="00F31FAE" w:rsidP="00F31FAE">
                  <w:pPr>
                    <w:pStyle w:val="TAC"/>
                    <w:rPr>
                      <w:ins w:id="354" w:author="ZTE" w:date="2022-02-10T11:06:00Z"/>
                      <w:lang w:val="en-US"/>
                      <w:rPrChange w:id="355" w:author="Qualcomm (Ruiming)" w:date="2022-02-10T21:37:00Z">
                        <w:rPr>
                          <w:ins w:id="356" w:author="ZTE" w:date="2022-02-10T11:06:00Z"/>
                        </w:rPr>
                      </w:rPrChange>
                    </w:rPr>
                  </w:pPr>
                  <w:ins w:id="357" w:author="ZTE" w:date="2022-02-10T11:06:00Z">
                    <w:r w:rsidRPr="007D3425">
                      <w:rPr>
                        <w:lang w:val="en-US"/>
                        <w:rPrChange w:id="358"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359" w:author="ZTE" w:date="2022-02-10T11:06:00Z"/>
                      <w:lang w:val="en-US"/>
                      <w:rPrChange w:id="360" w:author="Qualcomm (Ruiming)" w:date="2022-02-10T21:37:00Z">
                        <w:rPr>
                          <w:ins w:id="361" w:author="ZTE" w:date="2022-02-10T11:06:00Z"/>
                        </w:rPr>
                      </w:rPrChange>
                    </w:rPr>
                  </w:pPr>
                  <w:ins w:id="362" w:author="ZTE" w:date="2022-02-10T11:06:00Z">
                    <w:r w:rsidRPr="007D3425">
                      <w:rPr>
                        <w:rFonts w:cs="Arial" w:hint="eastAsia"/>
                        <w:lang w:val="en-US" w:eastAsia="ko-KR"/>
                        <w:rPrChange w:id="363" w:author="Qualcomm (Ruiming)" w:date="2022-02-10T21:37:00Z">
                          <w:rPr>
                            <w:rFonts w:cs="Arial" w:hint="eastAsia"/>
                            <w:lang w:eastAsia="ko-KR"/>
                          </w:rPr>
                        </w:rPrChange>
                      </w:rPr>
                      <w:t>≤</w:t>
                    </w:r>
                    <w:r w:rsidRPr="007D3425">
                      <w:rPr>
                        <w:lang w:val="en-US" w:eastAsia="ko-KR"/>
                        <w:rPrChange w:id="364" w:author="Qualcomm (Ruiming)" w:date="2022-02-10T21:37:00Z">
                          <w:rPr>
                            <w:lang w:eastAsia="ko-KR"/>
                          </w:rPr>
                        </w:rPrChange>
                      </w:rPr>
                      <w:t xml:space="preserve"> </w:t>
                    </w:r>
                    <w:r w:rsidRPr="007D3425">
                      <w:rPr>
                        <w:lang w:val="en-US"/>
                        <w:rPrChange w:id="365"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366" w:author="ZTE" w:date="2022-02-10T11:06:00Z"/>
                      <w:lang w:val="en-US" w:eastAsia="ko-KR"/>
                      <w:rPrChange w:id="367" w:author="Qualcomm (Ruiming)" w:date="2022-02-10T21:37:00Z">
                        <w:rPr>
                          <w:ins w:id="368" w:author="ZTE" w:date="2022-02-10T11:06:00Z"/>
                          <w:lang w:eastAsia="ko-KR"/>
                        </w:rPr>
                      </w:rPrChange>
                    </w:rPr>
                  </w:pPr>
                  <w:ins w:id="369" w:author="ZTE" w:date="2022-02-10T11:06:00Z">
                    <w:r w:rsidRPr="007D3425">
                      <w:rPr>
                        <w:lang w:val="en-US" w:eastAsia="ko-KR"/>
                        <w:rPrChange w:id="370"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371" w:author="ZTE" w:date="2022-02-10T11:06:00Z"/>
                      <w:lang w:val="en-US"/>
                      <w:rPrChange w:id="372" w:author="Qualcomm (Ruiming)" w:date="2022-02-10T21:37:00Z">
                        <w:rPr>
                          <w:ins w:id="373" w:author="ZTE" w:date="2022-02-10T11:06:00Z"/>
                        </w:rPr>
                      </w:rPrChange>
                    </w:rPr>
                  </w:pPr>
                  <w:ins w:id="374" w:author="ZTE" w:date="2022-02-10T11:06:00Z">
                    <w:r w:rsidRPr="007D3425">
                      <w:rPr>
                        <w:rFonts w:cs="Arial" w:hint="eastAsia"/>
                        <w:lang w:val="en-US" w:eastAsia="ko-KR"/>
                        <w:rPrChange w:id="375" w:author="Qualcomm (Ruiming)" w:date="2022-02-10T21:37:00Z">
                          <w:rPr>
                            <w:rFonts w:cs="Arial" w:hint="eastAsia"/>
                            <w:lang w:eastAsia="ko-KR"/>
                          </w:rPr>
                        </w:rPrChange>
                      </w:rPr>
                      <w:t>≤</w:t>
                    </w:r>
                    <w:r w:rsidRPr="007D3425">
                      <w:rPr>
                        <w:lang w:val="en-US" w:eastAsia="ko-KR"/>
                        <w:rPrChange w:id="376" w:author="Qualcomm (Ruiming)" w:date="2022-02-10T21:37:00Z">
                          <w:rPr>
                            <w:lang w:eastAsia="ko-KR"/>
                          </w:rPr>
                        </w:rPrChange>
                      </w:rPr>
                      <w:t xml:space="preserve"> </w:t>
                    </w:r>
                    <w:r w:rsidRPr="007D3425">
                      <w:rPr>
                        <w:lang w:val="en-US"/>
                        <w:rPrChange w:id="377"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378" w:author="ZTE" w:date="2022-02-10T11:06:00Z"/>
                      <w:lang w:val="en-US" w:eastAsia="ko-KR"/>
                      <w:rPrChange w:id="379" w:author="Qualcomm (Ruiming)" w:date="2022-02-10T21:37:00Z">
                        <w:rPr>
                          <w:ins w:id="380" w:author="ZTE" w:date="2022-02-10T11:06:00Z"/>
                          <w:lang w:eastAsia="ko-KR"/>
                        </w:rPr>
                      </w:rPrChange>
                    </w:rPr>
                  </w:pPr>
                  <w:ins w:id="381" w:author="ZTE" w:date="2022-02-10T11:06:00Z">
                    <w:r w:rsidRPr="007D3425">
                      <w:rPr>
                        <w:lang w:val="en-US" w:eastAsia="ko-KR"/>
                        <w:rPrChange w:id="382"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383" w:author="ZTE" w:date="2022-02-10T11:06:00Z"/>
                      <w:lang w:val="en-US"/>
                      <w:rPrChange w:id="384" w:author="Qualcomm (Ruiming)" w:date="2022-02-10T21:37:00Z">
                        <w:rPr>
                          <w:ins w:id="385" w:author="ZTE" w:date="2022-02-10T11:06:00Z"/>
                        </w:rPr>
                      </w:rPrChange>
                    </w:rPr>
                  </w:pPr>
                  <w:ins w:id="386" w:author="ZTE" w:date="2022-02-10T11:06:00Z">
                    <w:r w:rsidRPr="007D3425">
                      <w:rPr>
                        <w:rFonts w:cs="Arial" w:hint="eastAsia"/>
                        <w:lang w:val="en-US" w:eastAsia="ko-KR"/>
                        <w:rPrChange w:id="387" w:author="Qualcomm (Ruiming)" w:date="2022-02-10T21:37:00Z">
                          <w:rPr>
                            <w:rFonts w:cs="Arial" w:hint="eastAsia"/>
                            <w:lang w:eastAsia="ko-KR"/>
                          </w:rPr>
                        </w:rPrChange>
                      </w:rPr>
                      <w:t>≤</w:t>
                    </w:r>
                    <w:r w:rsidRPr="007D3425">
                      <w:rPr>
                        <w:lang w:val="en-US" w:eastAsia="ko-KR"/>
                        <w:rPrChange w:id="388" w:author="Qualcomm (Ruiming)" w:date="2022-02-10T21:37:00Z">
                          <w:rPr>
                            <w:lang w:eastAsia="ko-KR"/>
                          </w:rPr>
                        </w:rPrChange>
                      </w:rPr>
                      <w:t xml:space="preserve"> </w:t>
                    </w:r>
                    <w:r w:rsidRPr="007D3425">
                      <w:rPr>
                        <w:lang w:val="en-US"/>
                        <w:rPrChange w:id="389"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390" w:author="ZTE" w:date="2022-02-10T11:06:00Z"/>
                      <w:lang w:val="en-US" w:eastAsia="ko-KR"/>
                      <w:rPrChange w:id="391" w:author="Qualcomm (Ruiming)" w:date="2022-02-10T21:37:00Z">
                        <w:rPr>
                          <w:ins w:id="392" w:author="ZTE" w:date="2022-02-10T11:06:00Z"/>
                          <w:lang w:eastAsia="ko-KR"/>
                        </w:rPr>
                      </w:rPrChange>
                    </w:rPr>
                  </w:pPr>
                  <w:ins w:id="393" w:author="ZTE" w:date="2022-02-10T11:06:00Z">
                    <w:r w:rsidRPr="007D3425">
                      <w:rPr>
                        <w:lang w:val="en-US" w:eastAsia="ko-KR"/>
                        <w:rPrChange w:id="394"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395" w:author="ZTE" w:date="2022-02-10T11:06:00Z"/>
                      <w:lang w:val="en-US"/>
                      <w:rPrChange w:id="396" w:author="Qualcomm (Ruiming)" w:date="2022-02-10T21:37:00Z">
                        <w:rPr>
                          <w:ins w:id="397" w:author="ZTE" w:date="2022-02-10T11:06:00Z"/>
                        </w:rPr>
                      </w:rPrChange>
                    </w:rPr>
                  </w:pPr>
                  <w:ins w:id="398" w:author="ZTE" w:date="2022-02-10T11:06:00Z">
                    <w:r w:rsidRPr="007D3425">
                      <w:rPr>
                        <w:rFonts w:cs="Arial" w:hint="eastAsia"/>
                        <w:lang w:val="en-US" w:eastAsia="ko-KR"/>
                        <w:rPrChange w:id="399" w:author="Qualcomm (Ruiming)" w:date="2022-02-10T21:37:00Z">
                          <w:rPr>
                            <w:rFonts w:cs="Arial" w:hint="eastAsia"/>
                            <w:lang w:eastAsia="ko-KR"/>
                          </w:rPr>
                        </w:rPrChange>
                      </w:rPr>
                      <w:t>≤</w:t>
                    </w:r>
                    <w:r w:rsidRPr="007D3425">
                      <w:rPr>
                        <w:lang w:val="en-US" w:eastAsia="ko-KR"/>
                        <w:rPrChange w:id="400" w:author="Qualcomm (Ruiming)" w:date="2022-02-10T21:37:00Z">
                          <w:rPr>
                            <w:lang w:eastAsia="ko-KR"/>
                          </w:rPr>
                        </w:rPrChange>
                      </w:rPr>
                      <w:t xml:space="preserve"> </w:t>
                    </w:r>
                    <w:r w:rsidRPr="007D3425">
                      <w:rPr>
                        <w:lang w:val="en-US"/>
                        <w:rPrChange w:id="401" w:author="Qualcomm (Ruiming)" w:date="2022-02-10T21:37:00Z">
                          <w:rPr/>
                        </w:rPrChange>
                      </w:rPr>
                      <w:t>39818</w:t>
                    </w:r>
                  </w:ins>
                </w:p>
              </w:tc>
            </w:tr>
            <w:tr w:rsidR="00F31FAE" w:rsidRPr="00262EBE" w14:paraId="53AD42C0" w14:textId="77777777" w:rsidTr="004E3B50">
              <w:trPr>
                <w:trHeight w:val="170"/>
                <w:jc w:val="center"/>
                <w:ins w:id="402" w:author="ZTE" w:date="2022-02-10T11:06:00Z"/>
              </w:trPr>
              <w:tc>
                <w:tcPr>
                  <w:tcW w:w="864" w:type="dxa"/>
                  <w:shd w:val="clear" w:color="auto" w:fill="auto"/>
                </w:tcPr>
                <w:p w14:paraId="000CDEF0" w14:textId="77777777" w:rsidR="00F31FAE" w:rsidRPr="007D3425" w:rsidRDefault="00F31FAE" w:rsidP="00F31FAE">
                  <w:pPr>
                    <w:pStyle w:val="TAC"/>
                    <w:rPr>
                      <w:ins w:id="403" w:author="ZTE" w:date="2022-02-10T11:06:00Z"/>
                      <w:lang w:val="en-US"/>
                      <w:rPrChange w:id="404" w:author="Qualcomm (Ruiming)" w:date="2022-02-10T21:37:00Z">
                        <w:rPr>
                          <w:ins w:id="405" w:author="ZTE" w:date="2022-02-10T11:06:00Z"/>
                        </w:rPr>
                      </w:rPrChange>
                    </w:rPr>
                  </w:pPr>
                  <w:ins w:id="406" w:author="ZTE" w:date="2022-02-10T11:06:00Z">
                    <w:r w:rsidRPr="007D3425">
                      <w:rPr>
                        <w:lang w:val="en-US"/>
                        <w:rPrChange w:id="407"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408" w:author="ZTE" w:date="2022-02-10T11:06:00Z"/>
                      <w:lang w:val="en-US"/>
                      <w:rPrChange w:id="409" w:author="Qualcomm (Ruiming)" w:date="2022-02-10T21:37:00Z">
                        <w:rPr>
                          <w:ins w:id="410" w:author="ZTE" w:date="2022-02-10T11:06:00Z"/>
                        </w:rPr>
                      </w:rPrChange>
                    </w:rPr>
                  </w:pPr>
                  <w:ins w:id="411" w:author="ZTE" w:date="2022-02-10T11:06:00Z">
                    <w:r w:rsidRPr="007D3425">
                      <w:rPr>
                        <w:rFonts w:cs="Arial" w:hint="eastAsia"/>
                        <w:lang w:val="en-US" w:eastAsia="ko-KR"/>
                        <w:rPrChange w:id="412" w:author="Qualcomm (Ruiming)" w:date="2022-02-10T21:37:00Z">
                          <w:rPr>
                            <w:rFonts w:cs="Arial" w:hint="eastAsia"/>
                            <w:lang w:eastAsia="ko-KR"/>
                          </w:rPr>
                        </w:rPrChange>
                      </w:rPr>
                      <w:t>≤</w:t>
                    </w:r>
                    <w:r w:rsidRPr="007D3425">
                      <w:rPr>
                        <w:lang w:val="en-US" w:eastAsia="ko-KR"/>
                        <w:rPrChange w:id="413" w:author="Qualcomm (Ruiming)" w:date="2022-02-10T21:37:00Z">
                          <w:rPr>
                            <w:lang w:eastAsia="ko-KR"/>
                          </w:rPr>
                        </w:rPrChange>
                      </w:rPr>
                      <w:t xml:space="preserve"> </w:t>
                    </w:r>
                    <w:r w:rsidRPr="007D3425">
                      <w:rPr>
                        <w:lang w:val="en-US"/>
                        <w:rPrChange w:id="414"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415" w:author="ZTE" w:date="2022-02-10T11:06:00Z"/>
                      <w:lang w:val="en-US" w:eastAsia="ko-KR"/>
                      <w:rPrChange w:id="416" w:author="Qualcomm (Ruiming)" w:date="2022-02-10T21:37:00Z">
                        <w:rPr>
                          <w:ins w:id="417" w:author="ZTE" w:date="2022-02-10T11:06:00Z"/>
                          <w:lang w:eastAsia="ko-KR"/>
                        </w:rPr>
                      </w:rPrChange>
                    </w:rPr>
                  </w:pPr>
                  <w:ins w:id="418" w:author="ZTE" w:date="2022-02-10T11:06:00Z">
                    <w:r w:rsidRPr="007D3425">
                      <w:rPr>
                        <w:lang w:val="en-US" w:eastAsia="ko-KR"/>
                        <w:rPrChange w:id="419"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420" w:author="ZTE" w:date="2022-02-10T11:06:00Z"/>
                      <w:lang w:val="en-US"/>
                      <w:rPrChange w:id="421" w:author="Qualcomm (Ruiming)" w:date="2022-02-10T21:37:00Z">
                        <w:rPr>
                          <w:ins w:id="422" w:author="ZTE" w:date="2022-02-10T11:06:00Z"/>
                        </w:rPr>
                      </w:rPrChange>
                    </w:rPr>
                  </w:pPr>
                  <w:ins w:id="423" w:author="ZTE" w:date="2022-02-10T11:06:00Z">
                    <w:r w:rsidRPr="007D3425">
                      <w:rPr>
                        <w:rFonts w:cs="Arial" w:hint="eastAsia"/>
                        <w:lang w:val="en-US" w:eastAsia="ko-KR"/>
                        <w:rPrChange w:id="424" w:author="Qualcomm (Ruiming)" w:date="2022-02-10T21:37:00Z">
                          <w:rPr>
                            <w:rFonts w:cs="Arial" w:hint="eastAsia"/>
                            <w:lang w:eastAsia="ko-KR"/>
                          </w:rPr>
                        </w:rPrChange>
                      </w:rPr>
                      <w:t>≤</w:t>
                    </w:r>
                    <w:r w:rsidRPr="007D3425">
                      <w:rPr>
                        <w:lang w:val="en-US" w:eastAsia="ko-KR"/>
                        <w:rPrChange w:id="425" w:author="Qualcomm (Ruiming)" w:date="2022-02-10T21:37:00Z">
                          <w:rPr>
                            <w:lang w:eastAsia="ko-KR"/>
                          </w:rPr>
                        </w:rPrChange>
                      </w:rPr>
                      <w:t xml:space="preserve"> </w:t>
                    </w:r>
                    <w:r w:rsidRPr="007D3425">
                      <w:rPr>
                        <w:lang w:val="en-US"/>
                        <w:rPrChange w:id="426"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427" w:author="ZTE" w:date="2022-02-10T11:06:00Z"/>
                      <w:lang w:val="en-US" w:eastAsia="ko-KR"/>
                      <w:rPrChange w:id="428" w:author="Qualcomm (Ruiming)" w:date="2022-02-10T21:37:00Z">
                        <w:rPr>
                          <w:ins w:id="429" w:author="ZTE" w:date="2022-02-10T11:06:00Z"/>
                          <w:lang w:eastAsia="ko-KR"/>
                        </w:rPr>
                      </w:rPrChange>
                    </w:rPr>
                  </w:pPr>
                  <w:ins w:id="430" w:author="ZTE" w:date="2022-02-10T11:06:00Z">
                    <w:r w:rsidRPr="007D3425">
                      <w:rPr>
                        <w:lang w:val="en-US" w:eastAsia="ko-KR"/>
                        <w:rPrChange w:id="431"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432" w:author="ZTE" w:date="2022-02-10T11:06:00Z"/>
                      <w:lang w:val="en-US"/>
                      <w:rPrChange w:id="433" w:author="Qualcomm (Ruiming)" w:date="2022-02-10T21:37:00Z">
                        <w:rPr>
                          <w:ins w:id="434" w:author="ZTE" w:date="2022-02-10T11:06:00Z"/>
                        </w:rPr>
                      </w:rPrChange>
                    </w:rPr>
                  </w:pPr>
                  <w:ins w:id="435" w:author="ZTE" w:date="2022-02-10T11:06:00Z">
                    <w:r w:rsidRPr="007D3425">
                      <w:rPr>
                        <w:rFonts w:cs="Arial" w:hint="eastAsia"/>
                        <w:lang w:val="en-US" w:eastAsia="ko-KR"/>
                        <w:rPrChange w:id="436" w:author="Qualcomm (Ruiming)" w:date="2022-02-10T21:37:00Z">
                          <w:rPr>
                            <w:rFonts w:cs="Arial" w:hint="eastAsia"/>
                            <w:lang w:eastAsia="ko-KR"/>
                          </w:rPr>
                        </w:rPrChange>
                      </w:rPr>
                      <w:t>≤</w:t>
                    </w:r>
                    <w:r w:rsidRPr="007D3425">
                      <w:rPr>
                        <w:lang w:val="en-US" w:eastAsia="ko-KR"/>
                        <w:rPrChange w:id="437" w:author="Qualcomm (Ruiming)" w:date="2022-02-10T21:37:00Z">
                          <w:rPr>
                            <w:lang w:eastAsia="ko-KR"/>
                          </w:rPr>
                        </w:rPrChange>
                      </w:rPr>
                      <w:t xml:space="preserve"> </w:t>
                    </w:r>
                    <w:r w:rsidRPr="007D3425">
                      <w:rPr>
                        <w:lang w:val="en-US"/>
                        <w:rPrChange w:id="438"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439" w:author="ZTE" w:date="2022-02-10T11:06:00Z"/>
                      <w:lang w:val="en-US" w:eastAsia="ko-KR"/>
                      <w:rPrChange w:id="440" w:author="Qualcomm (Ruiming)" w:date="2022-02-10T21:37:00Z">
                        <w:rPr>
                          <w:ins w:id="441" w:author="ZTE" w:date="2022-02-10T11:06:00Z"/>
                          <w:lang w:eastAsia="ko-KR"/>
                        </w:rPr>
                      </w:rPrChange>
                    </w:rPr>
                  </w:pPr>
                  <w:ins w:id="442" w:author="ZTE" w:date="2022-02-10T11:06:00Z">
                    <w:r w:rsidRPr="007D3425">
                      <w:rPr>
                        <w:lang w:val="en-US" w:eastAsia="ko-KR"/>
                        <w:rPrChange w:id="443"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444" w:author="ZTE" w:date="2022-02-10T11:06:00Z"/>
                      <w:lang w:val="en-US"/>
                      <w:rPrChange w:id="445" w:author="Qualcomm (Ruiming)" w:date="2022-02-10T21:37:00Z">
                        <w:rPr>
                          <w:ins w:id="446" w:author="ZTE" w:date="2022-02-10T11:06:00Z"/>
                        </w:rPr>
                      </w:rPrChange>
                    </w:rPr>
                  </w:pPr>
                  <w:ins w:id="447" w:author="ZTE" w:date="2022-02-10T11:06:00Z">
                    <w:r w:rsidRPr="007D3425">
                      <w:rPr>
                        <w:rFonts w:cs="Arial" w:hint="eastAsia"/>
                        <w:lang w:val="en-US" w:eastAsia="ko-KR"/>
                        <w:rPrChange w:id="448" w:author="Qualcomm (Ruiming)" w:date="2022-02-10T21:37:00Z">
                          <w:rPr>
                            <w:rFonts w:cs="Arial" w:hint="eastAsia"/>
                            <w:lang w:eastAsia="ko-KR"/>
                          </w:rPr>
                        </w:rPrChange>
                      </w:rPr>
                      <w:t>≤</w:t>
                    </w:r>
                    <w:r w:rsidRPr="007D3425">
                      <w:rPr>
                        <w:lang w:val="en-US" w:eastAsia="ko-KR"/>
                        <w:rPrChange w:id="449" w:author="Qualcomm (Ruiming)" w:date="2022-02-10T21:37:00Z">
                          <w:rPr>
                            <w:lang w:eastAsia="ko-KR"/>
                          </w:rPr>
                        </w:rPrChange>
                      </w:rPr>
                      <w:t xml:space="preserve"> </w:t>
                    </w:r>
                    <w:r w:rsidRPr="007D3425">
                      <w:rPr>
                        <w:lang w:val="en-US"/>
                        <w:rPrChange w:id="450" w:author="Qualcomm (Ruiming)" w:date="2022-02-10T21:37:00Z">
                          <w:rPr/>
                        </w:rPrChange>
                      </w:rPr>
                      <w:t>55474</w:t>
                    </w:r>
                  </w:ins>
                </w:p>
              </w:tc>
            </w:tr>
            <w:tr w:rsidR="00F31FAE" w:rsidRPr="00262EBE" w14:paraId="76AAD6FE" w14:textId="77777777" w:rsidTr="004E3B50">
              <w:trPr>
                <w:trHeight w:val="170"/>
                <w:jc w:val="center"/>
                <w:ins w:id="451" w:author="ZTE" w:date="2022-02-10T11:06:00Z"/>
              </w:trPr>
              <w:tc>
                <w:tcPr>
                  <w:tcW w:w="864" w:type="dxa"/>
                  <w:shd w:val="clear" w:color="auto" w:fill="auto"/>
                </w:tcPr>
                <w:p w14:paraId="38E693E5" w14:textId="77777777" w:rsidR="00F31FAE" w:rsidRPr="007D3425" w:rsidRDefault="00F31FAE" w:rsidP="00F31FAE">
                  <w:pPr>
                    <w:pStyle w:val="TAC"/>
                    <w:rPr>
                      <w:ins w:id="452" w:author="ZTE" w:date="2022-02-10T11:06:00Z"/>
                      <w:lang w:val="en-US"/>
                      <w:rPrChange w:id="453" w:author="Qualcomm (Ruiming)" w:date="2022-02-10T21:37:00Z">
                        <w:rPr>
                          <w:ins w:id="454" w:author="ZTE" w:date="2022-02-10T11:06:00Z"/>
                        </w:rPr>
                      </w:rPrChange>
                    </w:rPr>
                  </w:pPr>
                  <w:ins w:id="455" w:author="ZTE" w:date="2022-02-10T11:06:00Z">
                    <w:r w:rsidRPr="007D3425">
                      <w:rPr>
                        <w:lang w:val="en-US"/>
                        <w:rPrChange w:id="456"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457" w:author="ZTE" w:date="2022-02-10T11:06:00Z"/>
                      <w:lang w:val="en-US"/>
                      <w:rPrChange w:id="458" w:author="Qualcomm (Ruiming)" w:date="2022-02-10T21:37:00Z">
                        <w:rPr>
                          <w:ins w:id="459" w:author="ZTE" w:date="2022-02-10T11:06:00Z"/>
                        </w:rPr>
                      </w:rPrChange>
                    </w:rPr>
                  </w:pPr>
                  <w:ins w:id="460" w:author="ZTE" w:date="2022-02-10T11:06:00Z">
                    <w:r w:rsidRPr="007D3425">
                      <w:rPr>
                        <w:rFonts w:cs="Arial" w:hint="eastAsia"/>
                        <w:lang w:val="en-US" w:eastAsia="ko-KR"/>
                        <w:rPrChange w:id="461" w:author="Qualcomm (Ruiming)" w:date="2022-02-10T21:37:00Z">
                          <w:rPr>
                            <w:rFonts w:cs="Arial" w:hint="eastAsia"/>
                            <w:lang w:eastAsia="ko-KR"/>
                          </w:rPr>
                        </w:rPrChange>
                      </w:rPr>
                      <w:t>≤</w:t>
                    </w:r>
                    <w:r w:rsidRPr="007D3425">
                      <w:rPr>
                        <w:lang w:val="en-US" w:eastAsia="ko-KR"/>
                        <w:rPrChange w:id="462" w:author="Qualcomm (Ruiming)" w:date="2022-02-10T21:37:00Z">
                          <w:rPr>
                            <w:lang w:eastAsia="ko-KR"/>
                          </w:rPr>
                        </w:rPrChange>
                      </w:rPr>
                      <w:t xml:space="preserve"> </w:t>
                    </w:r>
                    <w:r w:rsidRPr="007D3425">
                      <w:rPr>
                        <w:lang w:val="en-US"/>
                        <w:rPrChange w:id="463"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464" w:author="ZTE" w:date="2022-02-10T11:06:00Z"/>
                      <w:lang w:val="en-US" w:eastAsia="ko-KR"/>
                      <w:rPrChange w:id="465" w:author="Qualcomm (Ruiming)" w:date="2022-02-10T21:37:00Z">
                        <w:rPr>
                          <w:ins w:id="466" w:author="ZTE" w:date="2022-02-10T11:06:00Z"/>
                          <w:lang w:eastAsia="ko-KR"/>
                        </w:rPr>
                      </w:rPrChange>
                    </w:rPr>
                  </w:pPr>
                  <w:ins w:id="467" w:author="ZTE" w:date="2022-02-10T11:06:00Z">
                    <w:r w:rsidRPr="007D3425">
                      <w:rPr>
                        <w:lang w:val="en-US" w:eastAsia="ko-KR"/>
                        <w:rPrChange w:id="468"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469" w:author="ZTE" w:date="2022-02-10T11:06:00Z"/>
                      <w:lang w:val="en-US"/>
                      <w:rPrChange w:id="470" w:author="Qualcomm (Ruiming)" w:date="2022-02-10T21:37:00Z">
                        <w:rPr>
                          <w:ins w:id="471" w:author="ZTE" w:date="2022-02-10T11:06:00Z"/>
                        </w:rPr>
                      </w:rPrChange>
                    </w:rPr>
                  </w:pPr>
                  <w:ins w:id="472" w:author="ZTE" w:date="2022-02-10T11:06:00Z">
                    <w:r w:rsidRPr="007D3425">
                      <w:rPr>
                        <w:rFonts w:cs="Arial" w:hint="eastAsia"/>
                        <w:lang w:val="en-US" w:eastAsia="ko-KR"/>
                        <w:rPrChange w:id="473" w:author="Qualcomm (Ruiming)" w:date="2022-02-10T21:37:00Z">
                          <w:rPr>
                            <w:rFonts w:cs="Arial" w:hint="eastAsia"/>
                            <w:lang w:eastAsia="ko-KR"/>
                          </w:rPr>
                        </w:rPrChange>
                      </w:rPr>
                      <w:t>≤</w:t>
                    </w:r>
                    <w:r w:rsidRPr="007D3425">
                      <w:rPr>
                        <w:lang w:val="en-US" w:eastAsia="ko-KR"/>
                        <w:rPrChange w:id="474" w:author="Qualcomm (Ruiming)" w:date="2022-02-10T21:37:00Z">
                          <w:rPr>
                            <w:lang w:eastAsia="ko-KR"/>
                          </w:rPr>
                        </w:rPrChange>
                      </w:rPr>
                      <w:t xml:space="preserve"> </w:t>
                    </w:r>
                    <w:r w:rsidRPr="007D3425">
                      <w:rPr>
                        <w:lang w:val="en-US"/>
                        <w:rPrChange w:id="475"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476" w:author="ZTE" w:date="2022-02-10T11:06:00Z"/>
                      <w:lang w:val="en-US" w:eastAsia="ko-KR"/>
                      <w:rPrChange w:id="477" w:author="Qualcomm (Ruiming)" w:date="2022-02-10T21:37:00Z">
                        <w:rPr>
                          <w:ins w:id="478" w:author="ZTE" w:date="2022-02-10T11:06:00Z"/>
                          <w:lang w:eastAsia="ko-KR"/>
                        </w:rPr>
                      </w:rPrChange>
                    </w:rPr>
                  </w:pPr>
                  <w:ins w:id="479" w:author="ZTE" w:date="2022-02-10T11:06:00Z">
                    <w:r w:rsidRPr="007D3425">
                      <w:rPr>
                        <w:lang w:val="en-US" w:eastAsia="ko-KR"/>
                        <w:rPrChange w:id="480"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481" w:author="ZTE" w:date="2022-02-10T11:06:00Z"/>
                      <w:lang w:val="en-US"/>
                      <w:rPrChange w:id="482" w:author="Qualcomm (Ruiming)" w:date="2022-02-10T21:37:00Z">
                        <w:rPr>
                          <w:ins w:id="483" w:author="ZTE" w:date="2022-02-10T11:06:00Z"/>
                        </w:rPr>
                      </w:rPrChange>
                    </w:rPr>
                  </w:pPr>
                  <w:ins w:id="484" w:author="ZTE" w:date="2022-02-10T11:06:00Z">
                    <w:r w:rsidRPr="007D3425">
                      <w:rPr>
                        <w:rFonts w:cs="Arial" w:hint="eastAsia"/>
                        <w:lang w:val="en-US" w:eastAsia="ko-KR"/>
                        <w:rPrChange w:id="485" w:author="Qualcomm (Ruiming)" w:date="2022-02-10T21:37:00Z">
                          <w:rPr>
                            <w:rFonts w:cs="Arial" w:hint="eastAsia"/>
                            <w:lang w:eastAsia="ko-KR"/>
                          </w:rPr>
                        </w:rPrChange>
                      </w:rPr>
                      <w:t>≤</w:t>
                    </w:r>
                    <w:r w:rsidRPr="007D3425">
                      <w:rPr>
                        <w:lang w:val="en-US" w:eastAsia="ko-KR"/>
                        <w:rPrChange w:id="486" w:author="Qualcomm (Ruiming)" w:date="2022-02-10T21:37:00Z">
                          <w:rPr>
                            <w:lang w:eastAsia="ko-KR"/>
                          </w:rPr>
                        </w:rPrChange>
                      </w:rPr>
                      <w:t xml:space="preserve"> </w:t>
                    </w:r>
                    <w:r w:rsidRPr="007D3425">
                      <w:rPr>
                        <w:lang w:val="en-US"/>
                        <w:rPrChange w:id="487"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488" w:author="ZTE" w:date="2022-02-10T11:06:00Z"/>
                      <w:lang w:val="en-US" w:eastAsia="ko-KR"/>
                      <w:rPrChange w:id="489" w:author="Qualcomm (Ruiming)" w:date="2022-02-10T21:37:00Z">
                        <w:rPr>
                          <w:ins w:id="490" w:author="ZTE" w:date="2022-02-10T11:06:00Z"/>
                          <w:lang w:eastAsia="ko-KR"/>
                        </w:rPr>
                      </w:rPrChange>
                    </w:rPr>
                  </w:pPr>
                  <w:ins w:id="491" w:author="ZTE" w:date="2022-02-10T11:06:00Z">
                    <w:r w:rsidRPr="007D3425">
                      <w:rPr>
                        <w:lang w:val="en-US" w:eastAsia="ko-KR"/>
                        <w:rPrChange w:id="492"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493" w:author="ZTE" w:date="2022-02-10T11:06:00Z"/>
                      <w:lang w:val="en-US"/>
                      <w:rPrChange w:id="494" w:author="Qualcomm (Ruiming)" w:date="2022-02-10T21:37:00Z">
                        <w:rPr>
                          <w:ins w:id="495" w:author="ZTE" w:date="2022-02-10T11:06:00Z"/>
                        </w:rPr>
                      </w:rPrChange>
                    </w:rPr>
                  </w:pPr>
                  <w:ins w:id="496" w:author="ZTE" w:date="2022-02-10T11:06:00Z">
                    <w:r w:rsidRPr="007D3425">
                      <w:rPr>
                        <w:rFonts w:cs="Arial" w:hint="eastAsia"/>
                        <w:lang w:val="en-US" w:eastAsia="ko-KR"/>
                        <w:rPrChange w:id="497" w:author="Qualcomm (Ruiming)" w:date="2022-02-10T21:37:00Z">
                          <w:rPr>
                            <w:rFonts w:cs="Arial" w:hint="eastAsia"/>
                            <w:lang w:eastAsia="ko-KR"/>
                          </w:rPr>
                        </w:rPrChange>
                      </w:rPr>
                      <w:t>≤</w:t>
                    </w:r>
                    <w:r w:rsidRPr="007D3425">
                      <w:rPr>
                        <w:lang w:val="en-US" w:eastAsia="ko-KR"/>
                        <w:rPrChange w:id="498" w:author="Qualcomm (Ruiming)" w:date="2022-02-10T21:37:00Z">
                          <w:rPr>
                            <w:lang w:eastAsia="ko-KR"/>
                          </w:rPr>
                        </w:rPrChange>
                      </w:rPr>
                      <w:t xml:space="preserve"> </w:t>
                    </w:r>
                    <w:r w:rsidRPr="007D3425">
                      <w:rPr>
                        <w:lang w:val="en-US"/>
                        <w:rPrChange w:id="499" w:author="Qualcomm (Ruiming)" w:date="2022-02-10T21:37:00Z">
                          <w:rPr/>
                        </w:rPrChange>
                      </w:rPr>
                      <w:t>77284</w:t>
                    </w:r>
                  </w:ins>
                </w:p>
              </w:tc>
            </w:tr>
            <w:tr w:rsidR="00F31FAE" w:rsidRPr="00262EBE" w14:paraId="1CC65400" w14:textId="77777777" w:rsidTr="004E3B50">
              <w:trPr>
                <w:trHeight w:val="170"/>
                <w:jc w:val="center"/>
                <w:ins w:id="500" w:author="ZTE" w:date="2022-02-10T11:06:00Z"/>
              </w:trPr>
              <w:tc>
                <w:tcPr>
                  <w:tcW w:w="864" w:type="dxa"/>
                  <w:shd w:val="clear" w:color="auto" w:fill="auto"/>
                </w:tcPr>
                <w:p w14:paraId="1306D11A" w14:textId="77777777" w:rsidR="00F31FAE" w:rsidRPr="007D3425" w:rsidRDefault="00F31FAE" w:rsidP="00F31FAE">
                  <w:pPr>
                    <w:pStyle w:val="TAC"/>
                    <w:rPr>
                      <w:ins w:id="501" w:author="ZTE" w:date="2022-02-10T11:06:00Z"/>
                      <w:lang w:val="en-US"/>
                      <w:rPrChange w:id="502" w:author="Qualcomm (Ruiming)" w:date="2022-02-10T21:37:00Z">
                        <w:rPr>
                          <w:ins w:id="503" w:author="ZTE" w:date="2022-02-10T11:06:00Z"/>
                        </w:rPr>
                      </w:rPrChange>
                    </w:rPr>
                  </w:pPr>
                  <w:ins w:id="504" w:author="ZTE" w:date="2022-02-10T11:06:00Z">
                    <w:r w:rsidRPr="007D3425">
                      <w:rPr>
                        <w:lang w:val="en-US"/>
                        <w:rPrChange w:id="505"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506" w:author="ZTE" w:date="2022-02-10T11:06:00Z"/>
                      <w:lang w:val="en-US"/>
                      <w:rPrChange w:id="507" w:author="Qualcomm (Ruiming)" w:date="2022-02-10T21:37:00Z">
                        <w:rPr>
                          <w:ins w:id="508" w:author="ZTE" w:date="2022-02-10T11:06:00Z"/>
                        </w:rPr>
                      </w:rPrChange>
                    </w:rPr>
                  </w:pPr>
                  <w:ins w:id="509" w:author="ZTE" w:date="2022-02-10T11:06:00Z">
                    <w:r w:rsidRPr="007D3425">
                      <w:rPr>
                        <w:rFonts w:cs="Arial" w:hint="eastAsia"/>
                        <w:lang w:val="en-US" w:eastAsia="ko-KR"/>
                        <w:rPrChange w:id="510" w:author="Qualcomm (Ruiming)" w:date="2022-02-10T21:37:00Z">
                          <w:rPr>
                            <w:rFonts w:cs="Arial" w:hint="eastAsia"/>
                            <w:lang w:eastAsia="ko-KR"/>
                          </w:rPr>
                        </w:rPrChange>
                      </w:rPr>
                      <w:t>≤</w:t>
                    </w:r>
                    <w:r w:rsidRPr="007D3425">
                      <w:rPr>
                        <w:lang w:val="en-US" w:eastAsia="ko-KR"/>
                        <w:rPrChange w:id="511" w:author="Qualcomm (Ruiming)" w:date="2022-02-10T21:37:00Z">
                          <w:rPr>
                            <w:lang w:eastAsia="ko-KR"/>
                          </w:rPr>
                        </w:rPrChange>
                      </w:rPr>
                      <w:t xml:space="preserve"> </w:t>
                    </w:r>
                    <w:r w:rsidRPr="007D3425">
                      <w:rPr>
                        <w:lang w:val="en-US"/>
                        <w:rPrChange w:id="512"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513" w:author="ZTE" w:date="2022-02-10T11:06:00Z"/>
                      <w:lang w:val="en-US" w:eastAsia="ko-KR"/>
                      <w:rPrChange w:id="514" w:author="Qualcomm (Ruiming)" w:date="2022-02-10T21:37:00Z">
                        <w:rPr>
                          <w:ins w:id="515" w:author="ZTE" w:date="2022-02-10T11:06:00Z"/>
                          <w:lang w:eastAsia="ko-KR"/>
                        </w:rPr>
                      </w:rPrChange>
                    </w:rPr>
                  </w:pPr>
                  <w:ins w:id="516" w:author="ZTE" w:date="2022-02-10T11:06:00Z">
                    <w:r w:rsidRPr="007D3425">
                      <w:rPr>
                        <w:lang w:val="en-US" w:eastAsia="ko-KR"/>
                        <w:rPrChange w:id="517"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518" w:author="ZTE" w:date="2022-02-10T11:06:00Z"/>
                      <w:lang w:val="en-US"/>
                      <w:rPrChange w:id="519" w:author="Qualcomm (Ruiming)" w:date="2022-02-10T21:37:00Z">
                        <w:rPr>
                          <w:ins w:id="520" w:author="ZTE" w:date="2022-02-10T11:06:00Z"/>
                        </w:rPr>
                      </w:rPrChange>
                    </w:rPr>
                  </w:pPr>
                  <w:ins w:id="521" w:author="ZTE" w:date="2022-02-10T11:06:00Z">
                    <w:r w:rsidRPr="007D3425">
                      <w:rPr>
                        <w:rFonts w:cs="Arial" w:hint="eastAsia"/>
                        <w:lang w:val="en-US" w:eastAsia="ko-KR"/>
                        <w:rPrChange w:id="522" w:author="Qualcomm (Ruiming)" w:date="2022-02-10T21:37:00Z">
                          <w:rPr>
                            <w:rFonts w:cs="Arial" w:hint="eastAsia"/>
                            <w:lang w:eastAsia="ko-KR"/>
                          </w:rPr>
                        </w:rPrChange>
                      </w:rPr>
                      <w:t>≤</w:t>
                    </w:r>
                    <w:r w:rsidRPr="007D3425">
                      <w:rPr>
                        <w:lang w:val="en-US" w:eastAsia="ko-KR"/>
                        <w:rPrChange w:id="523" w:author="Qualcomm (Ruiming)" w:date="2022-02-10T21:37:00Z">
                          <w:rPr>
                            <w:lang w:eastAsia="ko-KR"/>
                          </w:rPr>
                        </w:rPrChange>
                      </w:rPr>
                      <w:t xml:space="preserve"> </w:t>
                    </w:r>
                    <w:r w:rsidRPr="007D3425">
                      <w:rPr>
                        <w:lang w:val="en-US"/>
                        <w:rPrChange w:id="524"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525" w:author="ZTE" w:date="2022-02-10T11:06:00Z"/>
                      <w:lang w:val="en-US" w:eastAsia="ko-KR"/>
                      <w:rPrChange w:id="526" w:author="Qualcomm (Ruiming)" w:date="2022-02-10T21:37:00Z">
                        <w:rPr>
                          <w:ins w:id="527" w:author="ZTE" w:date="2022-02-10T11:06:00Z"/>
                          <w:lang w:eastAsia="ko-KR"/>
                        </w:rPr>
                      </w:rPrChange>
                    </w:rPr>
                  </w:pPr>
                  <w:ins w:id="528" w:author="ZTE" w:date="2022-02-10T11:06:00Z">
                    <w:r w:rsidRPr="007D3425">
                      <w:rPr>
                        <w:lang w:val="en-US" w:eastAsia="ko-KR"/>
                        <w:rPrChange w:id="529"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530" w:author="ZTE" w:date="2022-02-10T11:06:00Z"/>
                      <w:lang w:val="en-US"/>
                      <w:rPrChange w:id="531" w:author="Qualcomm (Ruiming)" w:date="2022-02-10T21:37:00Z">
                        <w:rPr>
                          <w:ins w:id="532" w:author="ZTE" w:date="2022-02-10T11:06:00Z"/>
                        </w:rPr>
                      </w:rPrChange>
                    </w:rPr>
                  </w:pPr>
                  <w:ins w:id="533" w:author="ZTE" w:date="2022-02-10T11:06:00Z">
                    <w:r w:rsidRPr="007D3425">
                      <w:rPr>
                        <w:rFonts w:cs="Arial" w:hint="eastAsia"/>
                        <w:lang w:val="en-US" w:eastAsia="ko-KR"/>
                        <w:rPrChange w:id="534" w:author="Qualcomm (Ruiming)" w:date="2022-02-10T21:37:00Z">
                          <w:rPr>
                            <w:rFonts w:cs="Arial" w:hint="eastAsia"/>
                            <w:lang w:eastAsia="ko-KR"/>
                          </w:rPr>
                        </w:rPrChange>
                      </w:rPr>
                      <w:t>≤</w:t>
                    </w:r>
                    <w:r w:rsidRPr="007D3425">
                      <w:rPr>
                        <w:lang w:val="en-US" w:eastAsia="ko-KR"/>
                        <w:rPrChange w:id="535" w:author="Qualcomm (Ruiming)" w:date="2022-02-10T21:37:00Z">
                          <w:rPr>
                            <w:lang w:eastAsia="ko-KR"/>
                          </w:rPr>
                        </w:rPrChange>
                      </w:rPr>
                      <w:t xml:space="preserve"> </w:t>
                    </w:r>
                    <w:r w:rsidRPr="007D3425">
                      <w:rPr>
                        <w:lang w:val="en-US"/>
                        <w:rPrChange w:id="536"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537" w:author="ZTE" w:date="2022-02-10T11:06:00Z"/>
                      <w:lang w:val="en-US" w:eastAsia="ko-KR"/>
                      <w:rPrChange w:id="538" w:author="Qualcomm (Ruiming)" w:date="2022-02-10T21:37:00Z">
                        <w:rPr>
                          <w:ins w:id="539" w:author="ZTE" w:date="2022-02-10T11:06:00Z"/>
                          <w:lang w:eastAsia="ko-KR"/>
                        </w:rPr>
                      </w:rPrChange>
                    </w:rPr>
                  </w:pPr>
                  <w:ins w:id="540" w:author="ZTE" w:date="2022-02-10T11:06:00Z">
                    <w:r w:rsidRPr="007D3425">
                      <w:rPr>
                        <w:lang w:val="en-US" w:eastAsia="ko-KR"/>
                        <w:rPrChange w:id="541"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542" w:author="ZTE" w:date="2022-02-10T11:06:00Z"/>
                      <w:lang w:val="en-US"/>
                      <w:rPrChange w:id="543" w:author="Qualcomm (Ruiming)" w:date="2022-02-10T21:37:00Z">
                        <w:rPr>
                          <w:ins w:id="544" w:author="ZTE" w:date="2022-02-10T11:06:00Z"/>
                        </w:rPr>
                      </w:rPrChange>
                    </w:rPr>
                  </w:pPr>
                  <w:ins w:id="545" w:author="ZTE" w:date="2022-02-10T11:06:00Z">
                    <w:r w:rsidRPr="007D3425">
                      <w:rPr>
                        <w:rFonts w:cs="Arial" w:hint="eastAsia"/>
                        <w:lang w:val="en-US" w:eastAsia="ko-KR"/>
                        <w:rPrChange w:id="546" w:author="Qualcomm (Ruiming)" w:date="2022-02-10T21:37:00Z">
                          <w:rPr>
                            <w:rFonts w:cs="Arial" w:hint="eastAsia"/>
                            <w:lang w:eastAsia="ko-KR"/>
                          </w:rPr>
                        </w:rPrChange>
                      </w:rPr>
                      <w:t>≤</w:t>
                    </w:r>
                    <w:r w:rsidRPr="007D3425">
                      <w:rPr>
                        <w:lang w:val="en-US" w:eastAsia="ko-KR"/>
                        <w:rPrChange w:id="547" w:author="Qualcomm (Ruiming)" w:date="2022-02-10T21:37:00Z">
                          <w:rPr>
                            <w:lang w:eastAsia="ko-KR"/>
                          </w:rPr>
                        </w:rPrChange>
                      </w:rPr>
                      <w:t xml:space="preserve"> </w:t>
                    </w:r>
                    <w:r w:rsidRPr="007D3425">
                      <w:rPr>
                        <w:lang w:val="en-US"/>
                        <w:rPrChange w:id="548" w:author="Qualcomm (Ruiming)" w:date="2022-02-10T21:37:00Z">
                          <w:rPr/>
                        </w:rPrChange>
                      </w:rPr>
                      <w:t>107669</w:t>
                    </w:r>
                  </w:ins>
                </w:p>
              </w:tc>
            </w:tr>
            <w:tr w:rsidR="00F31FAE" w:rsidRPr="00262EBE" w14:paraId="19085682" w14:textId="77777777" w:rsidTr="004E3B50">
              <w:trPr>
                <w:trHeight w:val="170"/>
                <w:jc w:val="center"/>
                <w:ins w:id="549" w:author="ZTE" w:date="2022-02-10T11:06:00Z"/>
              </w:trPr>
              <w:tc>
                <w:tcPr>
                  <w:tcW w:w="864" w:type="dxa"/>
                  <w:shd w:val="clear" w:color="auto" w:fill="auto"/>
                </w:tcPr>
                <w:p w14:paraId="7F913659" w14:textId="77777777" w:rsidR="00F31FAE" w:rsidRPr="007D3425" w:rsidRDefault="00F31FAE" w:rsidP="00F31FAE">
                  <w:pPr>
                    <w:pStyle w:val="TAC"/>
                    <w:rPr>
                      <w:ins w:id="550" w:author="ZTE" w:date="2022-02-10T11:06:00Z"/>
                      <w:lang w:val="en-US"/>
                      <w:rPrChange w:id="551" w:author="Qualcomm (Ruiming)" w:date="2022-02-10T21:37:00Z">
                        <w:rPr>
                          <w:ins w:id="552" w:author="ZTE" w:date="2022-02-10T11:06:00Z"/>
                        </w:rPr>
                      </w:rPrChange>
                    </w:rPr>
                  </w:pPr>
                  <w:ins w:id="553" w:author="ZTE" w:date="2022-02-10T11:06:00Z">
                    <w:r w:rsidRPr="007D3425">
                      <w:rPr>
                        <w:lang w:val="en-US"/>
                        <w:rPrChange w:id="554"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555" w:author="ZTE" w:date="2022-02-10T11:06:00Z"/>
                      <w:lang w:val="en-US"/>
                      <w:rPrChange w:id="556" w:author="Qualcomm (Ruiming)" w:date="2022-02-10T21:37:00Z">
                        <w:rPr>
                          <w:ins w:id="557" w:author="ZTE" w:date="2022-02-10T11:06:00Z"/>
                        </w:rPr>
                      </w:rPrChange>
                    </w:rPr>
                  </w:pPr>
                  <w:ins w:id="558" w:author="ZTE" w:date="2022-02-10T11:06:00Z">
                    <w:r w:rsidRPr="007D3425">
                      <w:rPr>
                        <w:rFonts w:cs="Arial" w:hint="eastAsia"/>
                        <w:lang w:val="en-US" w:eastAsia="ko-KR"/>
                        <w:rPrChange w:id="559" w:author="Qualcomm (Ruiming)" w:date="2022-02-10T21:37:00Z">
                          <w:rPr>
                            <w:rFonts w:cs="Arial" w:hint="eastAsia"/>
                            <w:lang w:eastAsia="ko-KR"/>
                          </w:rPr>
                        </w:rPrChange>
                      </w:rPr>
                      <w:t>≤</w:t>
                    </w:r>
                    <w:r w:rsidRPr="007D3425">
                      <w:rPr>
                        <w:lang w:val="en-US" w:eastAsia="ko-KR"/>
                        <w:rPrChange w:id="560" w:author="Qualcomm (Ruiming)" w:date="2022-02-10T21:37:00Z">
                          <w:rPr>
                            <w:lang w:eastAsia="ko-KR"/>
                          </w:rPr>
                        </w:rPrChange>
                      </w:rPr>
                      <w:t xml:space="preserve"> </w:t>
                    </w:r>
                    <w:r w:rsidRPr="007D3425">
                      <w:rPr>
                        <w:lang w:val="en-US"/>
                        <w:rPrChange w:id="561"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562" w:author="ZTE" w:date="2022-02-10T11:06:00Z"/>
                      <w:lang w:val="en-US" w:eastAsia="ko-KR"/>
                      <w:rPrChange w:id="563" w:author="Qualcomm (Ruiming)" w:date="2022-02-10T21:37:00Z">
                        <w:rPr>
                          <w:ins w:id="564" w:author="ZTE" w:date="2022-02-10T11:06:00Z"/>
                          <w:lang w:eastAsia="ko-KR"/>
                        </w:rPr>
                      </w:rPrChange>
                    </w:rPr>
                  </w:pPr>
                  <w:ins w:id="565" w:author="ZTE" w:date="2022-02-10T11:06:00Z">
                    <w:r w:rsidRPr="007D3425">
                      <w:rPr>
                        <w:lang w:val="en-US" w:eastAsia="ko-KR"/>
                        <w:rPrChange w:id="566"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567" w:author="ZTE" w:date="2022-02-10T11:06:00Z"/>
                      <w:lang w:val="en-US"/>
                      <w:rPrChange w:id="568" w:author="Qualcomm (Ruiming)" w:date="2022-02-10T21:37:00Z">
                        <w:rPr>
                          <w:ins w:id="569" w:author="ZTE" w:date="2022-02-10T11:06:00Z"/>
                        </w:rPr>
                      </w:rPrChange>
                    </w:rPr>
                  </w:pPr>
                  <w:ins w:id="570" w:author="ZTE" w:date="2022-02-10T11:06:00Z">
                    <w:r w:rsidRPr="007D3425">
                      <w:rPr>
                        <w:rFonts w:cs="Arial" w:hint="eastAsia"/>
                        <w:lang w:val="en-US" w:eastAsia="ko-KR"/>
                        <w:rPrChange w:id="571" w:author="Qualcomm (Ruiming)" w:date="2022-02-10T21:37:00Z">
                          <w:rPr>
                            <w:rFonts w:cs="Arial" w:hint="eastAsia"/>
                            <w:lang w:eastAsia="ko-KR"/>
                          </w:rPr>
                        </w:rPrChange>
                      </w:rPr>
                      <w:t>≤</w:t>
                    </w:r>
                    <w:r w:rsidRPr="007D3425">
                      <w:rPr>
                        <w:lang w:val="en-US" w:eastAsia="ko-KR"/>
                        <w:rPrChange w:id="572" w:author="Qualcomm (Ruiming)" w:date="2022-02-10T21:37:00Z">
                          <w:rPr>
                            <w:lang w:eastAsia="ko-KR"/>
                          </w:rPr>
                        </w:rPrChange>
                      </w:rPr>
                      <w:t xml:space="preserve"> </w:t>
                    </w:r>
                    <w:r w:rsidRPr="007D3425">
                      <w:rPr>
                        <w:lang w:val="en-US"/>
                        <w:rPrChange w:id="573"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574" w:author="ZTE" w:date="2022-02-10T11:06:00Z"/>
                      <w:lang w:val="en-US" w:eastAsia="ko-KR"/>
                      <w:rPrChange w:id="575" w:author="Qualcomm (Ruiming)" w:date="2022-02-10T21:37:00Z">
                        <w:rPr>
                          <w:ins w:id="576" w:author="ZTE" w:date="2022-02-10T11:06:00Z"/>
                          <w:lang w:eastAsia="ko-KR"/>
                        </w:rPr>
                      </w:rPrChange>
                    </w:rPr>
                  </w:pPr>
                  <w:ins w:id="577" w:author="ZTE" w:date="2022-02-10T11:06:00Z">
                    <w:r w:rsidRPr="007D3425">
                      <w:rPr>
                        <w:lang w:val="en-US" w:eastAsia="ko-KR"/>
                        <w:rPrChange w:id="578"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579" w:author="ZTE" w:date="2022-02-10T11:06:00Z"/>
                      <w:lang w:val="en-US"/>
                      <w:rPrChange w:id="580" w:author="Qualcomm (Ruiming)" w:date="2022-02-10T21:37:00Z">
                        <w:rPr>
                          <w:ins w:id="581" w:author="ZTE" w:date="2022-02-10T11:06:00Z"/>
                        </w:rPr>
                      </w:rPrChange>
                    </w:rPr>
                  </w:pPr>
                  <w:ins w:id="582" w:author="ZTE" w:date="2022-02-10T11:06:00Z">
                    <w:r w:rsidRPr="007D3425">
                      <w:rPr>
                        <w:rFonts w:cs="Arial" w:hint="eastAsia"/>
                        <w:lang w:val="en-US" w:eastAsia="ko-KR"/>
                        <w:rPrChange w:id="583" w:author="Qualcomm (Ruiming)" w:date="2022-02-10T21:37:00Z">
                          <w:rPr>
                            <w:rFonts w:cs="Arial" w:hint="eastAsia"/>
                            <w:lang w:eastAsia="ko-KR"/>
                          </w:rPr>
                        </w:rPrChange>
                      </w:rPr>
                      <w:t>≤</w:t>
                    </w:r>
                    <w:r w:rsidRPr="007D3425">
                      <w:rPr>
                        <w:lang w:val="en-US" w:eastAsia="ko-KR"/>
                        <w:rPrChange w:id="584" w:author="Qualcomm (Ruiming)" w:date="2022-02-10T21:37:00Z">
                          <w:rPr>
                            <w:lang w:eastAsia="ko-KR"/>
                          </w:rPr>
                        </w:rPrChange>
                      </w:rPr>
                      <w:t xml:space="preserve"> </w:t>
                    </w:r>
                    <w:r w:rsidRPr="007D3425">
                      <w:rPr>
                        <w:lang w:val="en-US"/>
                        <w:rPrChange w:id="585"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586" w:author="ZTE" w:date="2022-02-10T11:06:00Z"/>
                      <w:lang w:val="en-US" w:eastAsia="ko-KR"/>
                      <w:rPrChange w:id="587" w:author="Qualcomm (Ruiming)" w:date="2022-02-10T21:37:00Z">
                        <w:rPr>
                          <w:ins w:id="588" w:author="ZTE" w:date="2022-02-10T11:06:00Z"/>
                          <w:lang w:eastAsia="ko-KR"/>
                        </w:rPr>
                      </w:rPrChange>
                    </w:rPr>
                  </w:pPr>
                  <w:ins w:id="589" w:author="ZTE" w:date="2022-02-10T11:06:00Z">
                    <w:r w:rsidRPr="007D3425">
                      <w:rPr>
                        <w:lang w:val="en-US" w:eastAsia="ko-KR"/>
                        <w:rPrChange w:id="590"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591" w:author="ZTE" w:date="2022-02-10T11:06:00Z"/>
                      <w:lang w:val="en-US"/>
                      <w:rPrChange w:id="592" w:author="Qualcomm (Ruiming)" w:date="2022-02-10T21:37:00Z">
                        <w:rPr>
                          <w:ins w:id="593" w:author="ZTE" w:date="2022-02-10T11:06:00Z"/>
                        </w:rPr>
                      </w:rPrChange>
                    </w:rPr>
                  </w:pPr>
                  <w:ins w:id="594" w:author="ZTE" w:date="2022-02-10T11:06:00Z">
                    <w:r w:rsidRPr="007D3425">
                      <w:rPr>
                        <w:rFonts w:cs="Arial" w:hint="eastAsia"/>
                        <w:lang w:val="en-US" w:eastAsia="ko-KR"/>
                        <w:rPrChange w:id="595" w:author="Qualcomm (Ruiming)" w:date="2022-02-10T21:37:00Z">
                          <w:rPr>
                            <w:rFonts w:cs="Arial" w:hint="eastAsia"/>
                            <w:lang w:eastAsia="ko-KR"/>
                          </w:rPr>
                        </w:rPrChange>
                      </w:rPr>
                      <w:t>≤</w:t>
                    </w:r>
                    <w:r w:rsidRPr="007D3425">
                      <w:rPr>
                        <w:lang w:val="en-US" w:eastAsia="ko-KR"/>
                        <w:rPrChange w:id="596" w:author="Qualcomm (Ruiming)" w:date="2022-02-10T21:37:00Z">
                          <w:rPr>
                            <w:lang w:eastAsia="ko-KR"/>
                          </w:rPr>
                        </w:rPrChange>
                      </w:rPr>
                      <w:t xml:space="preserve"> </w:t>
                    </w:r>
                    <w:r w:rsidRPr="007D3425">
                      <w:rPr>
                        <w:lang w:val="en-US"/>
                        <w:rPrChange w:id="597" w:author="Qualcomm (Ruiming)" w:date="2022-02-10T21:37:00Z">
                          <w:rPr/>
                        </w:rPrChange>
                      </w:rPr>
                      <w:t>150000</w:t>
                    </w:r>
                  </w:ins>
                </w:p>
              </w:tc>
            </w:tr>
            <w:tr w:rsidR="00F31FAE" w:rsidRPr="00262EBE" w14:paraId="2D3D3D69" w14:textId="77777777" w:rsidTr="004E3B50">
              <w:trPr>
                <w:trHeight w:val="170"/>
                <w:jc w:val="center"/>
                <w:ins w:id="598" w:author="ZTE" w:date="2022-02-10T11:06:00Z"/>
              </w:trPr>
              <w:tc>
                <w:tcPr>
                  <w:tcW w:w="864" w:type="dxa"/>
                  <w:shd w:val="clear" w:color="auto" w:fill="auto"/>
                </w:tcPr>
                <w:p w14:paraId="6FEB6881" w14:textId="77777777" w:rsidR="00F31FAE" w:rsidRPr="007D3425" w:rsidRDefault="00F31FAE" w:rsidP="00F31FAE">
                  <w:pPr>
                    <w:pStyle w:val="TAC"/>
                    <w:rPr>
                      <w:ins w:id="599" w:author="ZTE" w:date="2022-02-10T11:06:00Z"/>
                      <w:lang w:val="en-US"/>
                      <w:rPrChange w:id="600" w:author="Qualcomm (Ruiming)" w:date="2022-02-10T21:37:00Z">
                        <w:rPr>
                          <w:ins w:id="601" w:author="ZTE" w:date="2022-02-10T11:06:00Z"/>
                        </w:rPr>
                      </w:rPrChange>
                    </w:rPr>
                  </w:pPr>
                  <w:ins w:id="602" w:author="ZTE" w:date="2022-02-10T11:06:00Z">
                    <w:r w:rsidRPr="007D3425">
                      <w:rPr>
                        <w:lang w:val="en-US"/>
                        <w:rPrChange w:id="603"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604" w:author="ZTE" w:date="2022-02-10T11:06:00Z"/>
                      <w:lang w:val="en-US"/>
                      <w:rPrChange w:id="605" w:author="Qualcomm (Ruiming)" w:date="2022-02-10T21:37:00Z">
                        <w:rPr>
                          <w:ins w:id="606" w:author="ZTE" w:date="2022-02-10T11:06:00Z"/>
                        </w:rPr>
                      </w:rPrChange>
                    </w:rPr>
                  </w:pPr>
                  <w:ins w:id="607" w:author="ZTE" w:date="2022-02-10T11:06:00Z">
                    <w:r w:rsidRPr="007D3425">
                      <w:rPr>
                        <w:rFonts w:cs="Arial" w:hint="eastAsia"/>
                        <w:lang w:val="en-US" w:eastAsia="ko-KR"/>
                        <w:rPrChange w:id="608" w:author="Qualcomm (Ruiming)" w:date="2022-02-10T21:37:00Z">
                          <w:rPr>
                            <w:rFonts w:cs="Arial" w:hint="eastAsia"/>
                            <w:lang w:eastAsia="ko-KR"/>
                          </w:rPr>
                        </w:rPrChange>
                      </w:rPr>
                      <w:t>≤</w:t>
                    </w:r>
                    <w:r w:rsidRPr="007D3425">
                      <w:rPr>
                        <w:lang w:val="en-US" w:eastAsia="ko-KR"/>
                        <w:rPrChange w:id="609" w:author="Qualcomm (Ruiming)" w:date="2022-02-10T21:37:00Z">
                          <w:rPr>
                            <w:lang w:eastAsia="ko-KR"/>
                          </w:rPr>
                        </w:rPrChange>
                      </w:rPr>
                      <w:t xml:space="preserve"> </w:t>
                    </w:r>
                    <w:r w:rsidRPr="007D3425">
                      <w:rPr>
                        <w:lang w:val="en-US"/>
                        <w:rPrChange w:id="610"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611" w:author="ZTE" w:date="2022-02-10T11:06:00Z"/>
                      <w:lang w:val="en-US" w:eastAsia="ko-KR"/>
                      <w:rPrChange w:id="612" w:author="Qualcomm (Ruiming)" w:date="2022-02-10T21:37:00Z">
                        <w:rPr>
                          <w:ins w:id="613" w:author="ZTE" w:date="2022-02-10T11:06:00Z"/>
                          <w:lang w:eastAsia="ko-KR"/>
                        </w:rPr>
                      </w:rPrChange>
                    </w:rPr>
                  </w:pPr>
                  <w:ins w:id="614" w:author="ZTE" w:date="2022-02-10T11:06:00Z">
                    <w:r w:rsidRPr="007D3425">
                      <w:rPr>
                        <w:lang w:val="en-US" w:eastAsia="ko-KR"/>
                        <w:rPrChange w:id="615"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616" w:author="ZTE" w:date="2022-02-10T11:06:00Z"/>
                      <w:lang w:val="en-US"/>
                      <w:rPrChange w:id="617" w:author="Qualcomm (Ruiming)" w:date="2022-02-10T21:37:00Z">
                        <w:rPr>
                          <w:ins w:id="618" w:author="ZTE" w:date="2022-02-10T11:06:00Z"/>
                        </w:rPr>
                      </w:rPrChange>
                    </w:rPr>
                  </w:pPr>
                  <w:ins w:id="619" w:author="ZTE" w:date="2022-02-10T11:06:00Z">
                    <w:r w:rsidRPr="007D3425">
                      <w:rPr>
                        <w:rFonts w:cs="Arial" w:hint="eastAsia"/>
                        <w:lang w:val="en-US" w:eastAsia="ko-KR"/>
                        <w:rPrChange w:id="620" w:author="Qualcomm (Ruiming)" w:date="2022-02-10T21:37:00Z">
                          <w:rPr>
                            <w:rFonts w:cs="Arial" w:hint="eastAsia"/>
                            <w:lang w:eastAsia="ko-KR"/>
                          </w:rPr>
                        </w:rPrChange>
                      </w:rPr>
                      <w:t>≤</w:t>
                    </w:r>
                    <w:r w:rsidRPr="007D3425">
                      <w:rPr>
                        <w:lang w:val="en-US" w:eastAsia="ko-KR"/>
                        <w:rPrChange w:id="621" w:author="Qualcomm (Ruiming)" w:date="2022-02-10T21:37:00Z">
                          <w:rPr>
                            <w:lang w:eastAsia="ko-KR"/>
                          </w:rPr>
                        </w:rPrChange>
                      </w:rPr>
                      <w:t xml:space="preserve"> </w:t>
                    </w:r>
                    <w:r w:rsidRPr="007D3425">
                      <w:rPr>
                        <w:lang w:val="en-US"/>
                        <w:rPrChange w:id="622"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623" w:author="ZTE" w:date="2022-02-10T11:06:00Z"/>
                      <w:lang w:val="en-US" w:eastAsia="ko-KR"/>
                      <w:rPrChange w:id="624" w:author="Qualcomm (Ruiming)" w:date="2022-02-10T21:37:00Z">
                        <w:rPr>
                          <w:ins w:id="625" w:author="ZTE" w:date="2022-02-10T11:06:00Z"/>
                          <w:lang w:eastAsia="ko-KR"/>
                        </w:rPr>
                      </w:rPrChange>
                    </w:rPr>
                  </w:pPr>
                  <w:ins w:id="626" w:author="ZTE" w:date="2022-02-10T11:06:00Z">
                    <w:r w:rsidRPr="007D3425">
                      <w:rPr>
                        <w:lang w:val="en-US" w:eastAsia="ko-KR"/>
                        <w:rPrChange w:id="627"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628" w:author="ZTE" w:date="2022-02-10T11:06:00Z"/>
                      <w:lang w:val="en-US"/>
                      <w:rPrChange w:id="629" w:author="Qualcomm (Ruiming)" w:date="2022-02-10T21:37:00Z">
                        <w:rPr>
                          <w:ins w:id="630" w:author="ZTE" w:date="2022-02-10T11:06:00Z"/>
                        </w:rPr>
                      </w:rPrChange>
                    </w:rPr>
                  </w:pPr>
                  <w:ins w:id="631" w:author="ZTE" w:date="2022-02-10T11:06:00Z">
                    <w:r w:rsidRPr="007D3425">
                      <w:rPr>
                        <w:rFonts w:cs="Arial" w:hint="eastAsia"/>
                        <w:lang w:val="en-US" w:eastAsia="ko-KR"/>
                        <w:rPrChange w:id="632" w:author="Qualcomm (Ruiming)" w:date="2022-02-10T21:37:00Z">
                          <w:rPr>
                            <w:rFonts w:cs="Arial" w:hint="eastAsia"/>
                            <w:lang w:eastAsia="ko-KR"/>
                          </w:rPr>
                        </w:rPrChange>
                      </w:rPr>
                      <w:t>≤</w:t>
                    </w:r>
                    <w:r w:rsidRPr="007D3425">
                      <w:rPr>
                        <w:lang w:val="en-US" w:eastAsia="ko-KR"/>
                        <w:rPrChange w:id="633" w:author="Qualcomm (Ruiming)" w:date="2022-02-10T21:37:00Z">
                          <w:rPr>
                            <w:lang w:eastAsia="ko-KR"/>
                          </w:rPr>
                        </w:rPrChange>
                      </w:rPr>
                      <w:t xml:space="preserve"> </w:t>
                    </w:r>
                    <w:r w:rsidRPr="007D3425">
                      <w:rPr>
                        <w:lang w:val="en-US"/>
                        <w:rPrChange w:id="634"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635" w:author="ZTE" w:date="2022-02-10T11:06:00Z"/>
                      <w:lang w:val="en-US" w:eastAsia="ko-KR"/>
                      <w:rPrChange w:id="636" w:author="Qualcomm (Ruiming)" w:date="2022-02-10T21:37:00Z">
                        <w:rPr>
                          <w:ins w:id="637" w:author="ZTE" w:date="2022-02-10T11:06:00Z"/>
                          <w:lang w:eastAsia="ko-KR"/>
                        </w:rPr>
                      </w:rPrChange>
                    </w:rPr>
                  </w:pPr>
                  <w:ins w:id="638" w:author="ZTE" w:date="2022-02-10T11:06:00Z">
                    <w:r w:rsidRPr="007D3425">
                      <w:rPr>
                        <w:lang w:val="en-US" w:eastAsia="ko-KR"/>
                        <w:rPrChange w:id="639"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640" w:author="ZTE" w:date="2022-02-10T11:06:00Z"/>
                      <w:lang w:val="en-US"/>
                      <w:rPrChange w:id="641" w:author="Qualcomm (Ruiming)" w:date="2022-02-10T21:37:00Z">
                        <w:rPr>
                          <w:ins w:id="642" w:author="ZTE" w:date="2022-02-10T11:06:00Z"/>
                        </w:rPr>
                      </w:rPrChange>
                    </w:rPr>
                  </w:pPr>
                  <w:ins w:id="643" w:author="ZTE" w:date="2022-02-10T11:06:00Z">
                    <w:r w:rsidRPr="007D3425">
                      <w:rPr>
                        <w:lang w:val="en-US" w:eastAsia="ko-KR"/>
                        <w:rPrChange w:id="644" w:author="Qualcomm (Ruiming)" w:date="2022-02-10T21:37:00Z">
                          <w:rPr>
                            <w:lang w:eastAsia="ko-KR"/>
                          </w:rPr>
                        </w:rPrChange>
                      </w:rPr>
                      <w:t xml:space="preserve">&gt; </w:t>
                    </w:r>
                    <w:r w:rsidRPr="007D3425">
                      <w:rPr>
                        <w:lang w:val="en-US"/>
                        <w:rPrChange w:id="645" w:author="Qualcomm (Ruiming)" w:date="2022-02-10T21:37:00Z">
                          <w:rPr/>
                        </w:rPrChange>
                      </w:rPr>
                      <w:t>150000</w:t>
                    </w:r>
                  </w:ins>
                </w:p>
              </w:tc>
            </w:tr>
          </w:tbl>
          <w:p w14:paraId="2169A789" w14:textId="77777777" w:rsidR="00F31FAE" w:rsidRDefault="00F31FAE" w:rsidP="00F31FAE">
            <w:pPr>
              <w:rPr>
                <w:ins w:id="646" w:author="ZTE" w:date="2022-02-10T11:06:00Z"/>
                <w:sz w:val="20"/>
                <w:szCs w:val="20"/>
                <w:lang w:eastAsia="zh-CN"/>
              </w:rPr>
            </w:pPr>
          </w:p>
          <w:p w14:paraId="0332C450" w14:textId="3559BD51" w:rsidR="00214169" w:rsidRDefault="00AE441F">
            <w:pPr>
              <w:rPr>
                <w:sz w:val="20"/>
                <w:szCs w:val="20"/>
                <w:lang w:eastAsia="zh-CN"/>
              </w:rPr>
            </w:pPr>
            <w:ins w:id="647" w:author="Ericsson" w:date="2022-02-10T13:31:00Z">
              <w:r>
                <w:rPr>
                  <w:sz w:val="20"/>
                  <w:szCs w:val="20"/>
                  <w:lang w:eastAsia="zh-CN"/>
                </w:rPr>
                <w:t xml:space="preserve">Ericsson: We are fine to reuse the 5-bit field. However, the BSR may be more useful </w:t>
              </w:r>
            </w:ins>
            <w:ins w:id="648" w:author="Ericsson" w:date="2022-02-10T13:32:00Z">
              <w:r>
                <w:rPr>
                  <w:sz w:val="20"/>
                  <w:szCs w:val="20"/>
                  <w:lang w:eastAsia="zh-CN"/>
                </w:rPr>
                <w:t xml:space="preserve">if having a higher granularity up to a likely max </w:t>
              </w:r>
            </w:ins>
            <w:ins w:id="649" w:author="Ericsson" w:date="2022-02-10T13:33:00Z">
              <w:r w:rsidR="00BA4631">
                <w:rPr>
                  <w:sz w:val="20"/>
                  <w:szCs w:val="20"/>
                  <w:lang w:eastAsia="zh-CN"/>
                </w:rPr>
                <w:t xml:space="preserve">SDT </w:t>
              </w:r>
            </w:ins>
            <w:ins w:id="650" w:author="Ericsson" w:date="2022-02-10T13:32:00Z">
              <w:r>
                <w:rPr>
                  <w:sz w:val="20"/>
                  <w:szCs w:val="20"/>
                  <w:lang w:eastAsia="zh-CN"/>
                </w:rPr>
                <w:t>DVT threshold</w:t>
              </w:r>
            </w:ins>
            <w:ins w:id="651" w:author="Ericsson" w:date="2022-02-10T13:33:00Z">
              <w:r>
                <w:rPr>
                  <w:sz w:val="20"/>
                  <w:szCs w:val="20"/>
                  <w:lang w:eastAsia="zh-CN"/>
                </w:rPr>
                <w:t xml:space="preserve"> (&gt;</w:t>
              </w:r>
            </w:ins>
            <w:ins w:id="652" w:author="Ericsson" w:date="2022-02-10T13:34:00Z">
              <w:r w:rsidR="00BA4631">
                <w:rPr>
                  <w:sz w:val="20"/>
                  <w:szCs w:val="20"/>
                  <w:lang w:eastAsia="zh-CN"/>
                </w:rPr>
                <w:t>2000 or similar)</w:t>
              </w:r>
            </w:ins>
            <w:ins w:id="653" w:author="Ericsson" w:date="2022-02-10T13:32:00Z">
              <w:r>
                <w:rPr>
                  <w:sz w:val="20"/>
                  <w:szCs w:val="20"/>
                  <w:lang w:eastAsia="zh-CN"/>
                </w:rPr>
                <w:t xml:space="preserve">. Then also a finer grant allocation can improve the performance of </w:t>
              </w:r>
            </w:ins>
            <w:ins w:id="654" w:author="Ericsson" w:date="2022-02-10T13:33:00Z">
              <w:r>
                <w:rPr>
                  <w:sz w:val="20"/>
                  <w:szCs w:val="20"/>
                  <w:lang w:eastAsia="zh-CN"/>
                </w:rPr>
                <w:t>SD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lastRenderedPageBreak/>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655" w:author="ZTE" w:date="2022-02-10T11:06:00Z"/>
                <w:sz w:val="20"/>
                <w:szCs w:val="20"/>
                <w:lang w:eastAsia="zh-CN"/>
              </w:rPr>
            </w:pPr>
            <w:ins w:id="656" w:author="Intel - Marta" w:date="2022-01-27T20:38:00Z">
              <w:r>
                <w:rPr>
                  <w:b/>
                  <w:bCs/>
                  <w:sz w:val="20"/>
                  <w:szCs w:val="20"/>
                  <w:lang w:eastAsia="zh-CN"/>
                </w:rPr>
                <w:t xml:space="preserve">[Intel] [Potentially new issue needed] </w:t>
              </w:r>
              <w:r>
                <w:rPr>
                  <w:sz w:val="20"/>
                  <w:szCs w:val="20"/>
                  <w:lang w:eastAsia="zh-CN"/>
                </w:rPr>
                <w:t>We suggest discussing whe</w:t>
              </w:r>
            </w:ins>
            <w:ins w:id="657" w:author="Intel - Marta" w:date="2022-01-27T20:39:00Z">
              <w:r>
                <w:rPr>
                  <w:sz w:val="20"/>
                  <w:szCs w:val="20"/>
                  <w:lang w:eastAsia="zh-CN"/>
                </w:rPr>
                <w:t>ther</w:t>
              </w:r>
            </w:ins>
            <w:ins w:id="658" w:author="Intel - Marta" w:date="2022-01-27T20:38:00Z">
              <w:r>
                <w:rPr>
                  <w:sz w:val="20"/>
                  <w:szCs w:val="20"/>
                  <w:lang w:eastAsia="zh-CN"/>
                </w:rPr>
                <w:t xml:space="preserve"> this as well as other SDT related configurations are </w:t>
              </w:r>
            </w:ins>
            <w:ins w:id="659" w:author="Intel - Marta" w:date="2022-01-27T20:39:00Z">
              <w:r>
                <w:rPr>
                  <w:sz w:val="20"/>
                  <w:szCs w:val="20"/>
                  <w:lang w:eastAsia="zh-CN"/>
                </w:rPr>
                <w:t xml:space="preserve">all </w:t>
              </w:r>
            </w:ins>
            <w:ins w:id="660" w:author="Intel - Marta" w:date="2022-01-27T20:38:00Z">
              <w:r>
                <w:rPr>
                  <w:sz w:val="20"/>
                  <w:szCs w:val="20"/>
                  <w:lang w:eastAsia="zh-CN"/>
                </w:rPr>
                <w:t>defined following delta configuration</w:t>
              </w:r>
            </w:ins>
          </w:p>
          <w:p w14:paraId="06ACA91C" w14:textId="77777777" w:rsidR="00F31FAE" w:rsidRDefault="00BA4631">
            <w:pPr>
              <w:rPr>
                <w:ins w:id="661" w:author="ZTE2" w:date="2022-02-10T14:48:00Z"/>
                <w:sz w:val="20"/>
                <w:szCs w:val="20"/>
                <w:lang w:eastAsia="zh-CN"/>
              </w:rPr>
            </w:pPr>
            <w:ins w:id="662" w:author="Ericsson" w:date="2022-02-10T13:35:00Z">
              <w:r>
                <w:rPr>
                  <w:sz w:val="20"/>
                  <w:szCs w:val="20"/>
                  <w:lang w:eastAsia="zh-CN"/>
                </w:rPr>
                <w:t>Ericson: Very large values are not so useful</w:t>
              </w:r>
            </w:ins>
            <w:ins w:id="663" w:author="Ericsson" w:date="2022-02-10T13:36:00Z">
              <w:r>
                <w:rPr>
                  <w:sz w:val="20"/>
                  <w:szCs w:val="20"/>
                  <w:lang w:eastAsia="zh-CN"/>
                </w:rPr>
                <w:t xml:space="preserve"> but should be sufficiently long to cover </w:t>
              </w:r>
            </w:ins>
            <w:ins w:id="664" w:author="Ericsson" w:date="2022-02-10T13:37:00Z">
              <w:r>
                <w:rPr>
                  <w:sz w:val="20"/>
                  <w:szCs w:val="20"/>
                  <w:lang w:eastAsia="zh-CN"/>
                </w:rPr>
                <w:t>retransmissions and subsequent Tx</w:t>
              </w:r>
            </w:ins>
            <w:ins w:id="665" w:author="Ericsson" w:date="2022-02-10T13:36:00Z">
              <w:r>
                <w:rPr>
                  <w:sz w:val="20"/>
                  <w:szCs w:val="20"/>
                  <w:lang w:eastAsia="zh-CN"/>
                </w:rPr>
                <w:t>.</w:t>
              </w:r>
            </w:ins>
          </w:p>
          <w:p w14:paraId="5717C160" w14:textId="41C25ED4" w:rsidR="009E5C62" w:rsidRDefault="009E5C62" w:rsidP="009E5C62">
            <w:pPr>
              <w:rPr>
                <w:ins w:id="666" w:author="ZTE2" w:date="2022-02-10T14:48:00Z"/>
                <w:sz w:val="20"/>
                <w:szCs w:val="20"/>
                <w:lang w:eastAsia="zh-CN"/>
              </w:rPr>
            </w:pPr>
            <w:ins w:id="667" w:author="ZTE2" w:date="2022-02-10T14:48:00Z">
              <w:r>
                <w:rPr>
                  <w:sz w:val="20"/>
                  <w:szCs w:val="20"/>
                  <w:lang w:eastAsia="zh-CN"/>
                </w:rPr>
                <w:lastRenderedPageBreak/>
                <w:t xml:space="preserve">[ZTE2] We agree </w:t>
              </w:r>
            </w:ins>
            <w:ins w:id="668" w:author="ZTE2" w:date="2022-02-10T14:49:00Z">
              <w:r>
                <w:rPr>
                  <w:sz w:val="20"/>
                  <w:szCs w:val="20"/>
                  <w:lang w:eastAsia="zh-CN"/>
                </w:rPr>
                <w:t>very large values are useless as noted by Ericsson. W</w:t>
              </w:r>
            </w:ins>
            <w:ins w:id="669"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7777777" w:rsidR="009E5C62" w:rsidRDefault="009E5C62" w:rsidP="009E5C62">
            <w:pPr>
              <w:rPr>
                <w:ins w:id="670" w:author="ZTE2" w:date="2022-02-10T14:48:00Z"/>
                <w:sz w:val="20"/>
                <w:szCs w:val="20"/>
                <w:lang w:eastAsia="zh-CN"/>
              </w:rPr>
            </w:pPr>
            <w:ins w:id="671" w:author="ZTE2" w:date="2022-02-10T14:48:00Z">
              <w:r>
                <w:rPr>
                  <w:sz w:val="20"/>
                  <w:szCs w:val="20"/>
                  <w:lang w:eastAsia="zh-CN"/>
                </w:rPr>
                <w:t>t3XX                                ENUMERATED {ms100, ms200, ms300, ms400, ms600, ms1000, ms2000,  ms3000, ms6000, ms10000, spare6, spare5, spare4, spare3, spare2, spare1}</w:t>
              </w:r>
            </w:ins>
          </w:p>
          <w:p w14:paraId="019E8C49" w14:textId="10862E58" w:rsidR="009E5C62" w:rsidRDefault="009E5C62">
            <w:pPr>
              <w:rPr>
                <w:sz w:val="20"/>
                <w:szCs w:val="20"/>
                <w:lang w:eastAsia="zh-CN"/>
              </w:rPr>
            </w:pPr>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lastRenderedPageBreak/>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672"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673" w:author="ZTE" w:date="2022-02-10T14:48:00Z"/>
                <w:sz w:val="20"/>
                <w:szCs w:val="20"/>
                <w:lang w:eastAsia="zh-CN"/>
              </w:rPr>
            </w:pPr>
            <w:ins w:id="674"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675" w:author="Intel - Marta" w:date="2022-01-27T20:47:00Z">
              <w:r>
                <w:rPr>
                  <w:sz w:val="20"/>
                  <w:szCs w:val="20"/>
                  <w:lang w:eastAsia="zh-CN"/>
                </w:rPr>
                <w:t xml:space="preserve"> seem an</w:t>
              </w:r>
            </w:ins>
            <w:ins w:id="676"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677" w:author="ZTE" w:date="2022-02-10T11:06:00Z"/>
                <w:sz w:val="20"/>
                <w:szCs w:val="20"/>
              </w:rPr>
            </w:pPr>
          </w:p>
          <w:p w14:paraId="54DCEF04" w14:textId="670558DB" w:rsidR="00F31FAE" w:rsidDel="009E5C62" w:rsidRDefault="00F31FAE" w:rsidP="00F31FAE">
            <w:pPr>
              <w:rPr>
                <w:ins w:id="678" w:author="ZTE" w:date="2022-02-10T11:06:00Z"/>
                <w:del w:id="679" w:author="ZTE2" w:date="2022-02-10T14:48:00Z"/>
                <w:sz w:val="20"/>
                <w:szCs w:val="20"/>
                <w:lang w:eastAsia="zh-CN"/>
              </w:rPr>
            </w:pPr>
            <w:ins w:id="680" w:author="ZTE" w:date="2022-02-10T11:06:00Z">
              <w:del w:id="681"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682" w:author="ZTE2" w:date="2022-02-10T14:48:00Z"/>
                <w:sz w:val="20"/>
                <w:szCs w:val="20"/>
                <w:lang w:eastAsia="zh-CN"/>
              </w:rPr>
            </w:pPr>
            <w:ins w:id="683" w:author="ZTE" w:date="2022-02-10T11:06:00Z">
              <w:del w:id="684"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685" w:author="ZTE2" w:date="2022-02-10T14:49:00Z"/>
                <w:sz w:val="20"/>
                <w:szCs w:val="20"/>
                <w:lang w:eastAsia="zh-CN"/>
              </w:rPr>
            </w:pPr>
            <w:ins w:id="686" w:author="Ericsson" w:date="2022-02-10T13:37:00Z">
              <w:r>
                <w:rPr>
                  <w:sz w:val="20"/>
                  <w:szCs w:val="20"/>
                  <w:lang w:eastAsia="zh-CN"/>
                </w:rPr>
                <w:t>Erics</w:t>
              </w:r>
            </w:ins>
            <w:ins w:id="687" w:author="Ericsson" w:date="2022-02-10T13:38:00Z">
              <w:r>
                <w:rPr>
                  <w:sz w:val="20"/>
                  <w:szCs w:val="20"/>
                  <w:lang w:eastAsia="zh-CN"/>
                </w:rPr>
                <w:t>son: We think this has the greatest use in SIB</w:t>
              </w:r>
            </w:ins>
            <w:ins w:id="688" w:author="Ericsson" w:date="2022-02-10T13:39:00Z">
              <w:r>
                <w:rPr>
                  <w:sz w:val="20"/>
                  <w:szCs w:val="20"/>
                  <w:lang w:eastAsia="zh-CN"/>
                </w:rPr>
                <w:t xml:space="preserve"> as the configuration is rather per cell not per UE</w:t>
              </w:r>
            </w:ins>
            <w:ins w:id="689"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690" w:author="Ericsson" w:date="2022-02-10T13:39:00Z">
              <w:r>
                <w:rPr>
                  <w:sz w:val="20"/>
                  <w:szCs w:val="20"/>
                  <w:lang w:eastAsia="zh-CN"/>
                </w:rPr>
                <w:t xml:space="preserve">he configurations need to be consistent. </w:t>
              </w:r>
            </w:ins>
          </w:p>
          <w:p w14:paraId="7E8DE789" w14:textId="27078668" w:rsidR="009E5C62" w:rsidRDefault="009E5C62" w:rsidP="009E5C62">
            <w:pPr>
              <w:rPr>
                <w:ins w:id="691" w:author="ZTE2" w:date="2022-02-10T14:50:00Z"/>
                <w:sz w:val="20"/>
                <w:szCs w:val="20"/>
                <w:lang w:eastAsia="zh-CN"/>
              </w:rPr>
            </w:pPr>
            <w:ins w:id="692" w:author="ZTE2" w:date="2022-02-10T14:50:00Z">
              <w:r>
                <w:rPr>
                  <w:sz w:val="20"/>
                  <w:szCs w:val="20"/>
                  <w:lang w:eastAsia="zh-CN"/>
                </w:rPr>
                <w:t xml:space="preserve">[ZTE2]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i.e. will the dedicated </w:t>
              </w:r>
              <w:proofErr w:type="spellStart"/>
              <w:r>
                <w:rPr>
                  <w:sz w:val="20"/>
                  <w:szCs w:val="20"/>
                  <w:lang w:eastAsia="zh-CN"/>
                </w:rPr>
                <w:t>signalling</w:t>
              </w:r>
              <w:proofErr w:type="spellEnd"/>
              <w:r>
                <w:rPr>
                  <w:sz w:val="20"/>
                  <w:szCs w:val="20"/>
                  <w:lang w:eastAsia="zh-CN"/>
                </w:rPr>
                <w:t xml:space="preserve"> – potentially coming from a different cell – take precedence? If this is the case, then SIB indication anyway seems useless). No strong view, but seems it is an </w:t>
              </w:r>
              <w:r>
                <w:rPr>
                  <w:sz w:val="20"/>
                  <w:szCs w:val="20"/>
                  <w:lang w:eastAsia="zh-CN"/>
                </w:rPr>
                <w:lastRenderedPageBreak/>
                <w:t xml:space="preserve">optimization to configure it in SIB and </w:t>
              </w:r>
              <w:proofErr w:type="spellStart"/>
              <w:r>
                <w:rPr>
                  <w:sz w:val="20"/>
                  <w:szCs w:val="20"/>
                  <w:lang w:eastAsia="zh-CN"/>
                </w:rPr>
                <w:t>RRCRelease</w:t>
              </w:r>
              <w:proofErr w:type="spellEnd"/>
              <w:r>
                <w:rPr>
                  <w:sz w:val="20"/>
                  <w:szCs w:val="20"/>
                  <w:lang w:eastAsia="zh-CN"/>
                </w:rPr>
                <w:t xml:space="preserve">. </w:t>
              </w:r>
            </w:ins>
          </w:p>
          <w:p w14:paraId="01BB6F6E" w14:textId="77777777" w:rsidR="009E5C62" w:rsidRDefault="009E5C62">
            <w:pPr>
              <w:rPr>
                <w:sz w:val="20"/>
                <w:szCs w:val="20"/>
                <w:lang w:eastAsia="zh-CN"/>
              </w:rPr>
            </w:pPr>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lastRenderedPageBreak/>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r>
              <w:rPr>
                <w:rFonts w:ascii="Calibri" w:hAnsi="Calibri" w:cs="Calibri"/>
                <w:color w:val="000000"/>
                <w:sz w:val="22"/>
                <w:szCs w:val="22"/>
                <w:shd w:val="clear" w:color="auto" w:fill="FFFFFF"/>
              </w:rPr>
              <w:t>eight,sixteen</w:t>
            </w:r>
            <w:proofErr w:type="spell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693"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w:t>
            </w:r>
            <w:proofErr w:type="spellStart"/>
            <w:r>
              <w:rPr>
                <w:rFonts w:ascii="Calibri" w:hAnsi="Calibri" w:cs="Calibri"/>
                <w:color w:val="000000"/>
                <w:sz w:val="22"/>
                <w:szCs w:val="22"/>
                <w:shd w:val="clear" w:color="auto" w:fill="FFFFFF"/>
              </w:rPr>
              <w:t>config</w:t>
            </w:r>
            <w:proofErr w:type="spellEnd"/>
            <w:r>
              <w:rPr>
                <w:rFonts w:ascii="Calibri" w:hAnsi="Calibri" w:cs="Calibri"/>
                <w:color w:val="000000"/>
                <w:sz w:val="22"/>
                <w:szCs w:val="22"/>
                <w:shd w:val="clear" w:color="auto" w:fill="FFFFFF"/>
              </w:rPr>
              <w:t>?</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694" w:author="Intel - Marta" w:date="2022-01-27T21:29:00Z"/>
                <w:sz w:val="20"/>
                <w:szCs w:val="20"/>
                <w:lang w:eastAsia="zh-CN"/>
              </w:rPr>
            </w:pPr>
            <w:ins w:id="695"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696" w:author="Intel - Marta" w:date="2022-01-27T21:29:00Z"/>
                <w:i/>
                <w:iCs/>
                <w:sz w:val="20"/>
                <w:szCs w:val="20"/>
                <w:lang w:eastAsia="zh-CN"/>
              </w:rPr>
            </w:pPr>
            <w:ins w:id="697"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698"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699"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700" w:author="ZTE" w:date="2022-02-10T11:07:00Z"/>
                <w:i/>
                <w:iCs/>
                <w:sz w:val="20"/>
                <w:szCs w:val="20"/>
                <w:lang w:eastAsia="zh-CN"/>
              </w:rPr>
            </w:pPr>
            <w:ins w:id="701" w:author="ZTE" w:date="2022-02-10T11:07:00Z">
              <w:r>
                <w:rPr>
                  <w:sz w:val="20"/>
                  <w:szCs w:val="20"/>
                  <w:lang w:eastAsia="zh-CN"/>
                </w:rPr>
                <w:t>[ZTE] We don’t think PDCP SDUs are discarded.</w:t>
              </w:r>
            </w:ins>
          </w:p>
          <w:p w14:paraId="0594ED6B" w14:textId="1626E73B" w:rsidR="00F31FAE" w:rsidRDefault="00BC481B">
            <w:pPr>
              <w:rPr>
                <w:sz w:val="20"/>
                <w:szCs w:val="20"/>
                <w:lang w:eastAsia="zh-CN"/>
              </w:rPr>
            </w:pPr>
            <w:ins w:id="702" w:author="Ericsson" w:date="2022-02-10T13:40:00Z">
              <w:r>
                <w:rPr>
                  <w:sz w:val="20"/>
                  <w:szCs w:val="20"/>
                  <w:lang w:eastAsia="zh-CN"/>
                </w:rPr>
                <w:t>Ericsson: Also discussed in UP. We think it can be resolved there</w:t>
              </w:r>
            </w:ins>
            <w:ins w:id="703" w:author="Ericsson" w:date="2022-02-10T13:41:00Z">
              <w:r>
                <w:rPr>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w:t>
            </w:r>
            <w:r>
              <w:rPr>
                <w:rFonts w:ascii="Calibri" w:hAnsi="Calibri" w:cs="Calibri"/>
                <w:color w:val="000000"/>
                <w:sz w:val="22"/>
                <w:szCs w:val="22"/>
                <w:shd w:val="clear" w:color="auto" w:fill="FFFFFF"/>
              </w:rPr>
              <w:lastRenderedPageBreak/>
              <w:t>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704" w:author="Intel - Marta" w:date="2022-01-27T21:29:00Z"/>
                <w:sz w:val="20"/>
                <w:szCs w:val="20"/>
                <w:lang w:eastAsia="zh-CN"/>
              </w:rPr>
            </w:pPr>
            <w:ins w:id="705"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w:t>
              </w:r>
              <w:r>
                <w:rPr>
                  <w:sz w:val="20"/>
                  <w:szCs w:val="20"/>
                  <w:lang w:eastAsia="zh-CN"/>
                </w:rPr>
                <w:lastRenderedPageBreak/>
                <w:t>considering that there is only 1 meeting left to complete the WI.</w:t>
              </w:r>
            </w:ins>
          </w:p>
          <w:p w14:paraId="3C865C20" w14:textId="77777777" w:rsidR="00214169" w:rsidRDefault="009C32B0">
            <w:pPr>
              <w:rPr>
                <w:ins w:id="706" w:author="Intel - Marta" w:date="2022-01-27T21:29:00Z"/>
                <w:sz w:val="20"/>
                <w:szCs w:val="20"/>
                <w:lang w:eastAsia="zh-CN"/>
              </w:rPr>
            </w:pPr>
            <w:ins w:id="707" w:author="Intel - Marta" w:date="2022-01-27T21:29:00Z">
              <w:r>
                <w:rPr>
                  <w:b/>
                  <w:bCs/>
                  <w:sz w:val="20"/>
                  <w:szCs w:val="20"/>
                  <w:lang w:eastAsia="zh-CN"/>
                </w:rPr>
                <w:t>[Intel] [</w:t>
              </w:r>
            </w:ins>
            <w:ins w:id="708" w:author="Intel - Marta" w:date="2022-01-27T21:30:00Z">
              <w:r>
                <w:rPr>
                  <w:b/>
                  <w:bCs/>
                  <w:sz w:val="20"/>
                  <w:szCs w:val="20"/>
                  <w:lang w:eastAsia="zh-CN"/>
                </w:rPr>
                <w:t>Potentially n</w:t>
              </w:r>
            </w:ins>
            <w:ins w:id="709"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710" w:author="Intel - Marta" w:date="2022-01-27T21:29:00Z"/>
                <w:sz w:val="20"/>
                <w:szCs w:val="20"/>
                <w:lang w:eastAsia="zh-CN"/>
              </w:rPr>
            </w:pPr>
            <w:ins w:id="711" w:author="Intel - Marta" w:date="2022-01-27T21:29:00Z">
              <w:r>
                <w:rPr>
                  <w:b/>
                  <w:bCs/>
                  <w:sz w:val="20"/>
                  <w:szCs w:val="20"/>
                  <w:lang w:eastAsia="zh-CN"/>
                </w:rPr>
                <w:t>[Intel] [</w:t>
              </w:r>
            </w:ins>
            <w:ins w:id="712" w:author="Intel - Marta" w:date="2022-01-27T21:30:00Z">
              <w:r>
                <w:rPr>
                  <w:b/>
                  <w:bCs/>
                  <w:sz w:val="20"/>
                  <w:szCs w:val="20"/>
                  <w:lang w:eastAsia="zh-CN"/>
                </w:rPr>
                <w:t>Potentially new issue needed</w:t>
              </w:r>
            </w:ins>
            <w:ins w:id="713" w:author="Intel - Marta" w:date="2022-01-27T21:29:00Z">
              <w:r>
                <w:rPr>
                  <w:b/>
                  <w:bCs/>
                  <w:sz w:val="20"/>
                  <w:szCs w:val="20"/>
                  <w:lang w:eastAsia="zh-CN"/>
                </w:rPr>
                <w:t>]</w:t>
              </w:r>
              <w:r>
                <w:rPr>
                  <w:sz w:val="20"/>
                  <w:szCs w:val="20"/>
                  <w:lang w:eastAsia="zh-CN"/>
                </w:rPr>
                <w:t xml:space="preserve"> Dedicated configuration should </w:t>
              </w:r>
            </w:ins>
            <w:ins w:id="714" w:author="Intel - Marta" w:date="2022-01-27T22:18:00Z">
              <w:r>
                <w:rPr>
                  <w:sz w:val="20"/>
                  <w:szCs w:val="20"/>
                  <w:lang w:eastAsia="zh-CN"/>
                </w:rPr>
                <w:t>avoid</w:t>
              </w:r>
            </w:ins>
            <w:ins w:id="715" w:author="Intel - Marta" w:date="2022-01-27T21:29:00Z">
              <w:r>
                <w:rPr>
                  <w:sz w:val="20"/>
                  <w:szCs w:val="20"/>
                  <w:lang w:eastAsia="zh-CN"/>
                </w:rPr>
                <w:t xml:space="preserve"> u</w:t>
              </w:r>
            </w:ins>
            <w:ins w:id="716" w:author="Intel - Marta" w:date="2022-01-27T22:18:00Z">
              <w:r>
                <w:rPr>
                  <w:sz w:val="20"/>
                  <w:szCs w:val="20"/>
                  <w:lang w:eastAsia="zh-CN"/>
                </w:rPr>
                <w:t>sing</w:t>
              </w:r>
            </w:ins>
            <w:ins w:id="717"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718" w:author="Intel - Marta" w:date="2022-01-27T21:29:00Z"/>
              </w:rPr>
            </w:pPr>
            <w:ins w:id="719"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720"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721" w:author="Ericsson" w:date="2022-02-10T13:42:00Z"/>
                <w:sz w:val="20"/>
                <w:szCs w:val="20"/>
                <w:lang w:eastAsia="zh-CN"/>
              </w:rPr>
            </w:pPr>
            <w:ins w:id="722"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728D93FB" w14:textId="77777777" w:rsidR="00BC481B" w:rsidRDefault="00BC481B">
            <w:pPr>
              <w:rPr>
                <w:ins w:id="723" w:author="CATT" w:date="2022-02-10T22:58:00Z"/>
                <w:rFonts w:eastAsiaTheme="minorEastAsia" w:hint="eastAsia"/>
                <w:sz w:val="20"/>
                <w:szCs w:val="20"/>
                <w:lang w:eastAsia="zh-CN"/>
              </w:rPr>
            </w:pPr>
            <w:ins w:id="724" w:author="Ericsson" w:date="2022-02-10T13:42:00Z">
              <w:r>
                <w:rPr>
                  <w:sz w:val="20"/>
                  <w:szCs w:val="20"/>
                  <w:lang w:eastAsia="zh-CN"/>
                </w:rPr>
                <w:t xml:space="preserve">Ericsson: </w:t>
              </w:r>
            </w:ins>
            <w:ins w:id="725" w:author="Ericsson" w:date="2022-02-10T13:43:00Z">
              <w:r>
                <w:rPr>
                  <w:sz w:val="20"/>
                  <w:szCs w:val="20"/>
                  <w:lang w:eastAsia="zh-CN"/>
                </w:rPr>
                <w:t>Prefer option 2. This question can be discussed a bit more though.</w:t>
              </w:r>
            </w:ins>
          </w:p>
          <w:p w14:paraId="4F2F4F28" w14:textId="3C72F0AE" w:rsidR="004E3B50" w:rsidRPr="004E3B50" w:rsidRDefault="004E3B50">
            <w:pPr>
              <w:rPr>
                <w:rFonts w:hint="eastAsia"/>
                <w:sz w:val="20"/>
                <w:szCs w:val="20"/>
                <w:lang w:val="en-GB" w:eastAsia="zh-CN"/>
              </w:rPr>
            </w:pPr>
            <w:ins w:id="726"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lastRenderedPageBreak/>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w:t>
            </w:r>
            <w:r>
              <w:rPr>
                <w:rFonts w:asciiTheme="minorHAnsi" w:hAnsiTheme="minorHAnsi" w:cstheme="minorHAnsi"/>
                <w:sz w:val="22"/>
                <w:szCs w:val="22"/>
              </w:rPr>
              <w:lastRenderedPageBreak/>
              <w:t xml:space="preserve">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宋体" w:hAnsiTheme="minorHAnsi" w:cstheme="minorHAnsi"/>
                <w:sz w:val="22"/>
                <w:szCs w:val="22"/>
                <w:lang w:eastAsia="zh-CN"/>
              </w:rPr>
              <w:t>ConfigCommonSIB</w:t>
            </w:r>
            <w:proofErr w:type="spellEnd"/>
            <w:r>
              <w:rPr>
                <w:rFonts w:asciiTheme="minorHAnsi" w:eastAsia="宋体"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af4"/>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62DDAEA" w14:textId="62C77A76" w:rsidR="00214169" w:rsidRDefault="00F31FAE">
            <w:pPr>
              <w:rPr>
                <w:sz w:val="20"/>
                <w:szCs w:val="20"/>
                <w:lang w:eastAsia="zh-CN"/>
              </w:rPr>
            </w:pPr>
            <w:ins w:id="727"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lastRenderedPageBreak/>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af1"/>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af4"/>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af4"/>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728"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729" w:author="ZTE" w:date="2022-02-10T11:07:00Z"/>
                <w:sz w:val="20"/>
                <w:szCs w:val="20"/>
                <w:lang w:eastAsia="zh-CN"/>
              </w:rPr>
            </w:pPr>
            <w:ins w:id="730" w:author="seungjune.yi" w:date="2022-02-10T11:38:00Z">
              <w:r>
                <w:rPr>
                  <w:sz w:val="20"/>
                  <w:szCs w:val="20"/>
                  <w:lang w:eastAsia="zh-CN"/>
                </w:rPr>
                <w:t xml:space="preserve">[LGE] We think a SDT failure handling procedure should cover all failure </w:t>
              </w:r>
              <w:r>
                <w:rPr>
                  <w:sz w:val="20"/>
                  <w:szCs w:val="20"/>
                  <w:lang w:eastAsia="zh-CN"/>
                </w:rPr>
                <w:lastRenderedPageBreak/>
                <w:t>case</w:t>
              </w:r>
            </w:ins>
            <w:ins w:id="731" w:author="seungjune.yi" w:date="2022-02-10T11:39:00Z">
              <w:r>
                <w:rPr>
                  <w:sz w:val="20"/>
                  <w:szCs w:val="20"/>
                  <w:lang w:eastAsia="zh-CN"/>
                </w:rPr>
                <w:t xml:space="preserve">s during SDT procedure. </w:t>
              </w:r>
            </w:ins>
          </w:p>
          <w:p w14:paraId="282D201C" w14:textId="2C7807A1" w:rsidR="00C77C8C" w:rsidRDefault="00F31FAE">
            <w:pPr>
              <w:rPr>
                <w:sz w:val="20"/>
                <w:szCs w:val="20"/>
                <w:lang w:eastAsia="zh-CN"/>
              </w:rPr>
            </w:pPr>
            <w:ins w:id="732" w:author="ZTE" w:date="2022-02-10T11:08:00Z">
              <w:r>
                <w:rPr>
                  <w:sz w:val="20"/>
                  <w:szCs w:val="20"/>
                  <w:lang w:eastAsia="zh-CN"/>
                </w:rPr>
                <w:t xml:space="preserve">[ZTE] We agree that the RLC failure handing is currently missing. This should be added.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is set to “</w:t>
            </w:r>
            <w:proofErr w:type="spellStart"/>
            <w:r>
              <w:rPr>
                <w:rFonts w:ascii="Calibri" w:eastAsia="宋体" w:hAnsi="Calibri" w:cs="Calibri"/>
                <w:color w:val="000000"/>
                <w:sz w:val="22"/>
                <w:szCs w:val="22"/>
                <w:shd w:val="clear" w:color="auto" w:fill="FFFFFF"/>
                <w:lang w:eastAsia="zh-CN"/>
              </w:rPr>
              <w:t>rna</w:t>
            </w:r>
            <w:proofErr w:type="spellEnd"/>
            <w:r>
              <w:rPr>
                <w:rFonts w:ascii="Calibri" w:eastAsia="宋体"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is transmitted may not be the RNA cell.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733"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214C3F02" w:rsidR="00F31FAE" w:rsidRDefault="00F31FAE" w:rsidP="00F31FAE">
            <w:pPr>
              <w:pStyle w:val="a7"/>
              <w:rPr>
                <w:ins w:id="734" w:author="ZTE" w:date="2022-02-10T11:09:00Z"/>
                <w:rFonts w:eastAsia="宋体"/>
                <w:lang w:eastAsia="zh-CN"/>
              </w:rPr>
            </w:pPr>
            <w:ins w:id="735" w:author="ZTE" w:date="2022-02-10T11:08:00Z">
              <w:r>
                <w:rPr>
                  <w:sz w:val="20"/>
                  <w:szCs w:val="20"/>
                  <w:lang w:eastAsia="zh-CN"/>
                </w:rPr>
                <w:t xml:space="preserve">[ZTE] </w:t>
              </w:r>
            </w:ins>
            <w:ins w:id="736"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w:t>
              </w:r>
              <w:proofErr w:type="spellStart"/>
              <w:r>
                <w:rPr>
                  <w:rFonts w:ascii="Calibri" w:eastAsia="宋体" w:hAnsi="Calibri" w:cs="Calibri" w:hint="eastAsia"/>
                  <w:color w:val="000000"/>
                  <w:sz w:val="22"/>
                  <w:szCs w:val="22"/>
                  <w:highlight w:val="yellow"/>
                  <w:shd w:val="clear" w:color="auto" w:fill="FFFFFF"/>
                  <w:lang w:eastAsia="zh-CN"/>
                </w:rPr>
                <w:t>PCell</w:t>
              </w:r>
              <w:proofErr w:type="spellEnd"/>
              <w:r>
                <w:rPr>
                  <w:rFonts w:ascii="Calibri" w:eastAsia="宋体" w:hAnsi="Calibri" w:cs="Calibri" w:hint="eastAsia"/>
                  <w:color w:val="000000"/>
                  <w:sz w:val="22"/>
                  <w:szCs w:val="22"/>
                  <w:highlight w:val="yellow"/>
                  <w:shd w:val="clear" w:color="auto" w:fill="FFFFFF"/>
                  <w:lang w:eastAsia="zh-CN"/>
                </w:rPr>
                <w:t xml:space="preserve"> </w:t>
              </w:r>
              <w:r>
                <w:rPr>
                  <w:rFonts w:ascii="Calibri" w:eastAsia="宋体" w:hAnsi="Calibri" w:cs="Calibri"/>
                  <w:color w:val="000000"/>
                  <w:sz w:val="22"/>
                  <w:szCs w:val="22"/>
                  <w:shd w:val="clear" w:color="auto" w:fill="FFFFFF"/>
                  <w:lang w:eastAsia="zh-CN"/>
                </w:rPr>
                <w:t xml:space="preserve">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r>
                <w:rPr>
                  <w:rFonts w:eastAsia="宋体"/>
                  <w:lang w:eastAsia="zh-CN"/>
                </w:rPr>
                <w:t xml:space="preserve">”. </w:t>
              </w:r>
            </w:ins>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xml:space="preserve">, some sort of assistance information to help network to </w:t>
            </w:r>
            <w:r>
              <w:rPr>
                <w:rFonts w:ascii="Calibri" w:eastAsia="宋体" w:hAnsi="Calibri" w:cs="Calibri"/>
                <w:color w:val="000000"/>
                <w:sz w:val="22"/>
                <w:szCs w:val="22"/>
                <w:shd w:val="clear" w:color="auto" w:fill="FFFFFF"/>
                <w:lang w:eastAsia="zh-CN"/>
              </w:rPr>
              <w:lastRenderedPageBreak/>
              <w:t>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737" w:author="Huawei (Dawid)" w:date="2022-01-28T11:54:00Z">
              <w:r>
                <w:rPr>
                  <w:rFonts w:ascii="Calibri" w:eastAsia="宋体" w:hAnsi="Calibri" w:cs="Calibri"/>
                  <w:color w:val="000000"/>
                  <w:sz w:val="22"/>
                  <w:szCs w:val="22"/>
                  <w:shd w:val="clear" w:color="auto" w:fill="FFFFFF"/>
                  <w:lang w:eastAsia="zh-CN"/>
                </w:rPr>
                <w:t xml:space="preserve">[Huawei]: We agree </w:t>
              </w:r>
            </w:ins>
            <w:ins w:id="738"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739" w:author="Huawei (Dawid)" w:date="2022-01-28T11:58:00Z">
              <w:r>
                <w:rPr>
                  <w:rFonts w:ascii="Calibri" w:eastAsia="宋体" w:hAnsi="Calibri" w:cs="Calibri"/>
                  <w:color w:val="000000"/>
                  <w:sz w:val="22"/>
                  <w:szCs w:val="22"/>
                  <w:shd w:val="clear" w:color="auto" w:fill="FFFFFF"/>
                  <w:lang w:eastAsia="zh-CN"/>
                </w:rPr>
                <w:t xml:space="preserve">to make a decision on </w:t>
              </w:r>
            </w:ins>
            <w:ins w:id="740"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741" w:author="Huawei (Dawid)" w:date="2022-01-28T11:56:00Z">
              <w:r>
                <w:rPr>
                  <w:rFonts w:ascii="Calibri" w:eastAsia="宋体" w:hAnsi="Calibri" w:cs="Calibri"/>
                  <w:color w:val="000000"/>
                  <w:sz w:val="22"/>
                  <w:szCs w:val="22"/>
                  <w:shd w:val="clear" w:color="auto" w:fill="FFFFFF"/>
                  <w:lang w:eastAsia="zh-CN"/>
                </w:rPr>
                <w:t>t</w:t>
              </w:r>
            </w:ins>
            <w:ins w:id="742"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743" w:author="Huawei (Dawid)" w:date="2022-01-28T11:58:00Z">
              <w:r>
                <w:rPr>
                  <w:rFonts w:ascii="Calibri" w:eastAsia="宋体" w:hAnsi="Calibri" w:cs="Calibri"/>
                  <w:color w:val="000000"/>
                  <w:sz w:val="22"/>
                  <w:szCs w:val="22"/>
                  <w:shd w:val="clear" w:color="auto" w:fill="FFFFFF"/>
                  <w:lang w:eastAsia="zh-CN"/>
                </w:rPr>
                <w:t xml:space="preserve"> in NR</w:t>
              </w:r>
            </w:ins>
            <w:ins w:id="744" w:author="Huawei (Dawid)" w:date="2022-01-28T11:55:00Z">
              <w:r>
                <w:rPr>
                  <w:rFonts w:ascii="Calibri" w:eastAsia="宋体" w:hAnsi="Calibri" w:cs="Calibri"/>
                  <w:color w:val="000000"/>
                  <w:sz w:val="22"/>
                  <w:szCs w:val="22"/>
                  <w:shd w:val="clear" w:color="auto" w:fill="FFFFFF"/>
                  <w:lang w:eastAsia="zh-CN"/>
                </w:rPr>
                <w:t xml:space="preserve"> so the </w:t>
              </w:r>
            </w:ins>
            <w:ins w:id="745"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746" w:author="seungjune.yi" w:date="2022-02-10T11:46:00Z"/>
                <w:rFonts w:eastAsia="Malgun Gothic"/>
                <w:sz w:val="20"/>
                <w:szCs w:val="20"/>
                <w:rPrChange w:id="747" w:author="seungjune.yi" w:date="2022-02-10T11:46:00Z">
                  <w:rPr>
                    <w:ins w:id="748" w:author="seungjune.yi" w:date="2022-02-10T11:46:00Z"/>
                    <w:rFonts w:eastAsiaTheme="minorEastAsia"/>
                    <w:sz w:val="20"/>
                    <w:szCs w:val="20"/>
                    <w:lang w:eastAsia="zh-CN"/>
                  </w:rPr>
                </w:rPrChange>
              </w:rPr>
            </w:pPr>
            <w:ins w:id="749" w:author="seungjune.yi" w:date="2022-02-10T11:46:00Z">
              <w:r>
                <w:rPr>
                  <w:rFonts w:eastAsia="Malgun Gothic" w:hint="eastAsia"/>
                  <w:sz w:val="20"/>
                  <w:szCs w:val="20"/>
                </w:rPr>
                <w:t xml:space="preserve">[LGE] </w:t>
              </w:r>
            </w:ins>
            <w:ins w:id="750" w:author="seungjune.yi" w:date="2022-02-10T11:47:00Z">
              <w:r>
                <w:rPr>
                  <w:rFonts w:eastAsia="Malgun Gothic"/>
                  <w:sz w:val="20"/>
                  <w:szCs w:val="20"/>
                </w:rPr>
                <w:t xml:space="preserve">We don’t think this is essential issue. </w:t>
              </w:r>
            </w:ins>
            <w:ins w:id="751" w:author="seungjune.yi" w:date="2022-02-10T11:48:00Z">
              <w:r>
                <w:rPr>
                  <w:rFonts w:eastAsia="Malgun Gothic"/>
                  <w:sz w:val="20"/>
                  <w:szCs w:val="20"/>
                </w:rPr>
                <w:t xml:space="preserve">Moreover, we don’t have time to discuss this issue. </w:t>
              </w:r>
            </w:ins>
          </w:p>
          <w:p w14:paraId="163238F0" w14:textId="7410B2AD" w:rsidR="00214169" w:rsidRPr="00214169" w:rsidRDefault="00F31FAE">
            <w:pPr>
              <w:rPr>
                <w:rFonts w:eastAsiaTheme="minorEastAsia"/>
                <w:sz w:val="20"/>
                <w:szCs w:val="20"/>
                <w:lang w:eastAsia="zh-CN"/>
                <w:rPrChange w:id="752" w:author="seungjune.yi" w:date="2022-02-10T11:46:00Z">
                  <w:rPr>
                    <w:sz w:val="20"/>
                    <w:szCs w:val="20"/>
                    <w:lang w:eastAsia="zh-CN"/>
                  </w:rPr>
                </w:rPrChange>
              </w:rPr>
            </w:pPr>
            <w:ins w:id="753" w:author="ZTE" w:date="2022-02-10T11:09:00Z">
              <w:r>
                <w:rPr>
                  <w:rFonts w:eastAsiaTheme="minorEastAsia"/>
                  <w:sz w:val="20"/>
                  <w:szCs w:val="20"/>
                  <w:lang w:eastAsia="zh-CN"/>
                </w:rPr>
                <w:t xml:space="preserve">[ZTE] Agree with LG. </w:t>
              </w:r>
            </w:ins>
            <w:ins w:id="754"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755" w:author="ZTE(Eswar)" w:date="2022-01-28T11:34:00Z">
              <w:r>
                <w:rPr>
                  <w:sz w:val="20"/>
                  <w:szCs w:val="20"/>
                  <w:lang w:eastAsia="zh-CN"/>
                </w:rPr>
                <w:lastRenderedPageBreak/>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756"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757"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758"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3EC16E30" w14:textId="185ED491" w:rsidR="00F31FAE" w:rsidRDefault="00F31FAE">
            <w:pPr>
              <w:rPr>
                <w:rFonts w:ascii="Calibri" w:eastAsia="宋体" w:hAnsi="Calibri" w:cs="Calibri"/>
                <w:color w:val="000000"/>
                <w:sz w:val="22"/>
                <w:szCs w:val="22"/>
                <w:shd w:val="clear" w:color="auto" w:fill="FFFFFF"/>
                <w:lang w:eastAsia="zh-CN"/>
              </w:rPr>
            </w:pPr>
            <w:ins w:id="759" w:author="ZTE" w:date="2022-02-10T11:10:00Z">
              <w:r>
                <w:rPr>
                  <w:rFonts w:ascii="Calibri" w:eastAsia="宋体" w:hAnsi="Calibri" w:cs="Calibri"/>
                  <w:color w:val="000000"/>
                  <w:sz w:val="22"/>
                  <w:szCs w:val="22"/>
                  <w:shd w:val="clear" w:color="auto" w:fill="FFFFFF"/>
                  <w:lang w:eastAsia="zh-CN"/>
                </w:rPr>
                <w:lastRenderedPageBreak/>
                <w:t>ZTE: We are okay to have longer values as proposed, but we are not sure if this will impact the mapping in RAN1. Wonder if Ericsson could provide these values to RAN1</w:t>
              </w:r>
            </w:ins>
            <w:ins w:id="760" w:author="ZTE" w:date="2022-02-10T11:11:00Z">
              <w:r>
                <w:rPr>
                  <w:rFonts w:ascii="Calibri" w:eastAsia="宋体" w:hAnsi="Calibri" w:cs="Calibri"/>
                  <w:color w:val="000000"/>
                  <w:sz w:val="22"/>
                  <w:szCs w:val="22"/>
                  <w:shd w:val="clear" w:color="auto" w:fill="FFFFFF"/>
                  <w:lang w:eastAsia="zh-CN"/>
                </w:rPr>
                <w:t xml:space="preserve"> so, that these could be checked</w:t>
              </w:r>
            </w:ins>
            <w:ins w:id="761" w:author="ZTE" w:date="2022-02-10T11:10:00Z">
              <w:r>
                <w:rPr>
                  <w:rFonts w:ascii="Calibri" w:eastAsia="宋体"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762"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762"/>
            <w:r>
              <w:rPr>
                <w:rFonts w:ascii="Arial" w:eastAsia="Arial Unicode MS" w:hAnsi="Arial"/>
                <w:sz w:val="20"/>
                <w:szCs w:val="20"/>
                <w:lang w:eastAsia="zh-CN"/>
              </w:rPr>
              <w:t xml:space="preserve">” And according to the 38.331, if UE receives 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763"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486CDDD8" w14:textId="648E1B5B" w:rsidR="00F31FAE" w:rsidRDefault="00F31FAE">
            <w:pPr>
              <w:rPr>
                <w:rFonts w:ascii="Calibri" w:eastAsia="宋体" w:hAnsi="Calibri" w:cs="Calibri"/>
                <w:color w:val="000000"/>
                <w:sz w:val="22"/>
                <w:szCs w:val="22"/>
                <w:shd w:val="clear" w:color="auto" w:fill="FFFFFF"/>
                <w:lang w:eastAsia="zh-CN"/>
              </w:rPr>
            </w:pPr>
            <w:ins w:id="764"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lastRenderedPageBreak/>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宋体" w:hAnsi="Calibri" w:cs="Calibri"/>
                <w:color w:val="000000"/>
                <w:sz w:val="22"/>
                <w:szCs w:val="22"/>
                <w:shd w:val="clear" w:color="auto" w:fill="FFFFFF"/>
                <w:lang w:eastAsia="zh-CN"/>
              </w:rPr>
              <w:t>tha</w:t>
            </w:r>
            <w:proofErr w:type="spellEnd"/>
            <w:r>
              <w:rPr>
                <w:rFonts w:ascii="Calibri" w:eastAsia="宋体"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765"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766" w:author="Huawei (Dawid)" w:date="2022-01-28T12:04:00Z">
              <w:r>
                <w:rPr>
                  <w:rFonts w:ascii="Calibri" w:eastAsia="宋体" w:hAnsi="Calibri" w:cs="Calibri"/>
                  <w:color w:val="000000"/>
                  <w:sz w:val="22"/>
                  <w:szCs w:val="22"/>
                  <w:shd w:val="clear" w:color="auto" w:fill="FFFFFF"/>
                  <w:lang w:eastAsia="zh-CN"/>
                </w:rPr>
                <w:t xml:space="preserve">We </w:t>
              </w:r>
              <w:r>
                <w:rPr>
                  <w:rFonts w:ascii="Calibri" w:eastAsia="宋体" w:hAnsi="Calibri" w:cs="Calibri"/>
                  <w:color w:val="000000"/>
                  <w:sz w:val="22"/>
                  <w:szCs w:val="22"/>
                  <w:shd w:val="clear" w:color="auto" w:fill="FFFFFF"/>
                  <w:lang w:eastAsia="zh-CN"/>
                </w:rPr>
                <w:lastRenderedPageBreak/>
                <w:t>can reuse the structure from PUR and it can be put, e.g. in UE Assistance info as mentioned by QCM.</w:t>
              </w:r>
            </w:ins>
          </w:p>
          <w:p w14:paraId="2254E52C" w14:textId="77777777" w:rsidR="00214169" w:rsidRDefault="009C32B0">
            <w:pPr>
              <w:rPr>
                <w:ins w:id="767"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w:t>
            </w:r>
            <w:proofErr w:type="spellStart"/>
            <w:r>
              <w:rPr>
                <w:rFonts w:ascii="Calibri" w:eastAsia="宋体" w:hAnsi="Calibri" w:cs="Calibri"/>
                <w:color w:val="000000"/>
                <w:sz w:val="22"/>
                <w:szCs w:val="22"/>
                <w:shd w:val="clear" w:color="auto" w:fill="FFFFFF"/>
                <w:lang w:eastAsia="zh-CN"/>
              </w:rPr>
              <w:t>disucss</w:t>
            </w:r>
            <w:proofErr w:type="spellEnd"/>
            <w:r>
              <w:rPr>
                <w:rFonts w:ascii="Calibri" w:eastAsia="宋体"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768" w:author="ZTE" w:date="2022-02-10T11:11:00Z"/>
                <w:rFonts w:eastAsia="Malgun Gothic"/>
                <w:sz w:val="20"/>
                <w:szCs w:val="20"/>
              </w:rPr>
            </w:pPr>
            <w:ins w:id="769"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770" w:author="ZTE" w:date="2022-02-10T11:12:00Z"/>
                <w:rFonts w:ascii="Calibri" w:eastAsia="宋体" w:hAnsi="Calibri" w:cs="Calibri"/>
                <w:color w:val="000000"/>
                <w:sz w:val="22"/>
                <w:szCs w:val="22"/>
                <w:shd w:val="clear" w:color="auto" w:fill="FFFFFF"/>
                <w:lang w:eastAsia="zh-CN"/>
              </w:rPr>
            </w:pPr>
            <w:ins w:id="771" w:author="ZTE" w:date="2022-02-10T11:11:00Z">
              <w:r>
                <w:rPr>
                  <w:rFonts w:ascii="Calibri" w:eastAsia="宋体" w:hAnsi="Calibri" w:cs="Calibri"/>
                  <w:color w:val="000000"/>
                  <w:sz w:val="22"/>
                  <w:szCs w:val="22"/>
                  <w:shd w:val="clear" w:color="auto" w:fill="FFFFFF"/>
                  <w:lang w:eastAsia="zh-CN"/>
                </w:rPr>
                <w:t xml:space="preserve">[ZTE] </w:t>
              </w:r>
            </w:ins>
            <w:ins w:id="772" w:author="ZTE" w:date="2022-02-10T11:12:00Z">
              <w:r>
                <w:rPr>
                  <w:rFonts w:ascii="Calibri" w:eastAsia="宋体" w:hAnsi="Calibri" w:cs="Calibri"/>
                  <w:color w:val="000000"/>
                  <w:sz w:val="22"/>
                  <w:szCs w:val="22"/>
                  <w:shd w:val="clear" w:color="auto" w:fill="FFFFFF"/>
                  <w:lang w:eastAsia="zh-CN"/>
                </w:rPr>
                <w:t xml:space="preserve">Agree with LG. </w:t>
              </w:r>
            </w:ins>
            <w:ins w:id="773"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774" w:author="Ericsson" w:date="2022-02-10T13:48:00Z"/>
                <w:rFonts w:ascii="Calibri" w:eastAsia="宋体" w:hAnsi="Calibri" w:cs="Calibri"/>
                <w:color w:val="000000"/>
                <w:sz w:val="22"/>
                <w:szCs w:val="22"/>
                <w:shd w:val="clear" w:color="auto" w:fill="FFFFFF"/>
                <w:lang w:eastAsia="zh-CN"/>
              </w:rPr>
            </w:pPr>
          </w:p>
          <w:p w14:paraId="4E6B5498" w14:textId="17266F43" w:rsidR="00C77C8C" w:rsidRDefault="00C77C8C" w:rsidP="00F31FAE">
            <w:pPr>
              <w:rPr>
                <w:ins w:id="775" w:author="Ericsson" w:date="2022-02-10T13:48:00Z"/>
                <w:rFonts w:eastAsia="Malgun Gothic"/>
                <w:sz w:val="20"/>
                <w:szCs w:val="20"/>
              </w:rPr>
            </w:pPr>
            <w:proofErr w:type="spellStart"/>
            <w:ins w:id="776" w:author="Ericsson" w:date="2022-02-10T13:48:00Z">
              <w:r>
                <w:rPr>
                  <w:rFonts w:ascii="Calibri" w:eastAsia="宋体" w:hAnsi="Calibri" w:cs="Calibri"/>
                  <w:color w:val="000000"/>
                  <w:sz w:val="22"/>
                  <w:szCs w:val="22"/>
                  <w:shd w:val="clear" w:color="auto" w:fill="FFFFFF"/>
                  <w:lang w:eastAsia="zh-CN"/>
                </w:rPr>
                <w:t>Ericsson</w:t>
              </w:r>
              <w:proofErr w:type="gramStart"/>
              <w:r>
                <w:rPr>
                  <w:rFonts w:ascii="Calibri" w:eastAsia="宋体" w:hAnsi="Calibri" w:cs="Calibri"/>
                  <w:color w:val="000000"/>
                  <w:sz w:val="22"/>
                  <w:szCs w:val="22"/>
                  <w:shd w:val="clear" w:color="auto" w:fill="FFFFFF"/>
                  <w:lang w:eastAsia="zh-CN"/>
                </w:rPr>
                <w:t>:Agree</w:t>
              </w:r>
              <w:proofErr w:type="spellEnd"/>
              <w:proofErr w:type="gramEnd"/>
              <w:r>
                <w:rPr>
                  <w:rFonts w:ascii="Calibri" w:eastAsia="宋体" w:hAnsi="Calibri" w:cs="Calibri"/>
                  <w:color w:val="000000"/>
                  <w:sz w:val="22"/>
                  <w:szCs w:val="22"/>
                  <w:shd w:val="clear" w:color="auto" w:fill="FFFFFF"/>
                  <w:lang w:eastAsia="zh-CN"/>
                </w:rPr>
                <w:t xml:space="preserve"> w LG. Also, we think this has been</w:t>
              </w:r>
            </w:ins>
            <w:ins w:id="777"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4C405DE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 xml:space="preserve">Option 2: Add specific cause value or Indication in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lastRenderedPageBreak/>
              <w:t>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宋体" w:hAnsi="Calibri" w:cs="Calibri"/>
                <w:color w:val="000000"/>
                <w:sz w:val="22"/>
                <w:szCs w:val="22"/>
                <w:shd w:val="clear" w:color="auto" w:fill="FFFFFF"/>
                <w:lang w:eastAsia="zh-CN"/>
              </w:rPr>
              <w:t>powersaving</w:t>
            </w:r>
            <w:proofErr w:type="spellEnd"/>
            <w:r>
              <w:rPr>
                <w:rFonts w:ascii="Calibri" w:eastAsia="宋体"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s the need to for the anchor/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to </w:t>
            </w:r>
            <w:proofErr w:type="spellStart"/>
            <w:r>
              <w:rPr>
                <w:rFonts w:ascii="Calibri" w:eastAsia="宋体" w:hAnsi="Calibri" w:cs="Calibri"/>
                <w:color w:val="000000"/>
                <w:sz w:val="22"/>
                <w:szCs w:val="22"/>
                <w:shd w:val="clear" w:color="auto" w:fill="FFFFFF"/>
                <w:lang w:eastAsia="zh-CN"/>
              </w:rPr>
              <w:t>to</w:t>
            </w:r>
            <w:proofErr w:type="spellEnd"/>
            <w:r>
              <w:rPr>
                <w:rFonts w:ascii="Calibri" w:eastAsia="宋体" w:hAnsi="Calibri" w:cs="Calibri"/>
                <w:color w:val="000000"/>
                <w:sz w:val="22"/>
                <w:szCs w:val="22"/>
                <w:shd w:val="clear" w:color="auto" w:fill="FFFFFF"/>
                <w:lang w:eastAsia="zh-CN"/>
              </w:rPr>
              <w:t xml:space="preserve"> perform paging.</w:t>
            </w:r>
          </w:p>
          <w:p w14:paraId="7769854A" w14:textId="77777777" w:rsidR="00214169" w:rsidRDefault="009C32B0">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 xml:space="preserve">to include the indication in the </w:t>
            </w:r>
            <w:proofErr w:type="spellStart"/>
            <w:r>
              <w:rPr>
                <w:rFonts w:ascii="Calibri" w:eastAsia="宋体" w:hAnsi="Calibri" w:cs="Calibri" w:hint="eastAsia"/>
                <w:color w:val="000000"/>
                <w:sz w:val="22"/>
                <w:szCs w:val="22"/>
                <w:shd w:val="clear" w:color="auto" w:fill="FFFFFF"/>
                <w:lang w:eastAsia="zh-CN"/>
              </w:rPr>
              <w:t>RRCRelease</w:t>
            </w:r>
            <w:proofErr w:type="spellEnd"/>
            <w:r>
              <w:rPr>
                <w:rFonts w:ascii="Calibri" w:eastAsia="宋体" w:hAnsi="Calibri" w:cs="Calibri" w:hint="eastAsia"/>
                <w:color w:val="000000"/>
                <w:sz w:val="22"/>
                <w:szCs w:val="22"/>
                <w:shd w:val="clear" w:color="auto" w:fill="FFFFFF"/>
                <w:lang w:eastAsia="zh-CN"/>
              </w:rPr>
              <w:t xml:space="preserve"> message</w:t>
            </w:r>
            <w:r>
              <w:rPr>
                <w:rFonts w:ascii="Calibri" w:eastAsia="宋体" w:hAnsi="Calibri" w:cs="Calibri"/>
                <w:color w:val="000000"/>
                <w:sz w:val="22"/>
                <w:szCs w:val="22"/>
                <w:shd w:val="clear" w:color="auto" w:fill="FFFFFF"/>
                <w:lang w:eastAsia="zh-CN"/>
              </w:rPr>
              <w:t>, option 2 should be adopted for the handling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w:t>
            </w:r>
            <w:proofErr w:type="spellStart"/>
            <w:r>
              <w:rPr>
                <w:rFonts w:ascii="Calibri" w:eastAsia="宋体" w:hAnsi="Calibri" w:cs="Calibri"/>
                <w:color w:val="000000"/>
                <w:sz w:val="22"/>
                <w:szCs w:val="22"/>
                <w:shd w:val="clear" w:color="auto" w:fill="FFFFFF"/>
                <w:lang w:eastAsia="zh-CN"/>
              </w:rPr>
              <w:t>on going</w:t>
            </w:r>
            <w:proofErr w:type="spellEnd"/>
            <w:r>
              <w:rPr>
                <w:rFonts w:ascii="Calibri" w:eastAsia="宋体"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778"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779" w:author="ZTE" w:date="2022-02-10T11:12:00Z"/>
                <w:rFonts w:ascii="Calibri" w:eastAsia="宋体" w:hAnsi="Calibri" w:cs="Calibri"/>
                <w:color w:val="000000"/>
                <w:sz w:val="22"/>
                <w:szCs w:val="22"/>
                <w:shd w:val="clear" w:color="auto" w:fill="FFFFFF"/>
                <w:lang w:eastAsia="zh-CN"/>
              </w:rPr>
            </w:pPr>
            <w:ins w:id="780"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781" w:author="seungjune.yi" w:date="2022-02-10T12:06:00Z">
              <w:r>
                <w:rPr>
                  <w:rFonts w:ascii="Calibri" w:eastAsia="宋体"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or </w:t>
              </w:r>
              <w:proofErr w:type="spellStart"/>
              <w:r>
                <w:rPr>
                  <w:rFonts w:ascii="Calibri" w:eastAsia="宋体" w:hAnsi="Calibri" w:cs="Calibri"/>
                  <w:color w:val="000000"/>
                  <w:sz w:val="22"/>
                  <w:szCs w:val="22"/>
                  <w:shd w:val="clear" w:color="auto" w:fill="FFFFFF"/>
                  <w:lang w:eastAsia="zh-CN"/>
                </w:rPr>
                <w:t>RRCSetup</w:t>
              </w:r>
              <w:proofErr w:type="spellEnd"/>
              <w:r>
                <w:rPr>
                  <w:rFonts w:ascii="Calibri" w:eastAsia="宋体"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782" w:author="Ericsson" w:date="2022-02-10T13:49:00Z"/>
                <w:rFonts w:ascii="Calibri" w:eastAsia="宋体" w:hAnsi="Calibri" w:cs="Calibri"/>
                <w:color w:val="000000"/>
                <w:sz w:val="22"/>
                <w:szCs w:val="22"/>
                <w:shd w:val="clear" w:color="auto" w:fill="FFFFFF"/>
                <w:lang w:eastAsia="zh-CN"/>
              </w:rPr>
            </w:pPr>
            <w:ins w:id="783"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784"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785" w:author="CATT" w:date="2022-02-10T22:59:00Z"/>
                <w:rFonts w:ascii="Calibri" w:eastAsia="宋体" w:hAnsi="Calibri" w:cs="Calibri" w:hint="eastAsia"/>
                <w:color w:val="000000"/>
                <w:sz w:val="22"/>
                <w:szCs w:val="22"/>
                <w:shd w:val="clear" w:color="auto" w:fill="FFFFFF"/>
                <w:lang w:eastAsia="zh-CN"/>
              </w:rPr>
            </w:pPr>
            <w:ins w:id="786" w:author="Ericsson" w:date="2022-02-10T13:49:00Z">
              <w:r>
                <w:rPr>
                  <w:rFonts w:ascii="Calibri" w:eastAsia="宋体" w:hAnsi="Calibri" w:cs="Calibri"/>
                  <w:color w:val="000000"/>
                  <w:sz w:val="22"/>
                  <w:szCs w:val="22"/>
                  <w:shd w:val="clear" w:color="auto" w:fill="FFFFFF"/>
                  <w:lang w:eastAsia="zh-CN"/>
                </w:rPr>
                <w:t>Ericsson: Agree with LG</w:t>
              </w:r>
            </w:ins>
            <w:ins w:id="787"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788"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789" w:author="CATT" w:date="2022-02-10T22:59:00Z"/>
                <w:rFonts w:asciiTheme="minorHAnsi" w:eastAsia="Arial Unicode MS" w:hAnsiTheme="minorHAnsi" w:cstheme="minorHAnsi"/>
                <w:sz w:val="20"/>
                <w:szCs w:val="20"/>
                <w:lang w:eastAsia="zh-CN"/>
              </w:rPr>
            </w:pPr>
            <w:ins w:id="790"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791" w:author="CATT" w:date="2022-02-10T22:59:00Z"/>
                <w:rFonts w:asciiTheme="minorHAnsi" w:eastAsia="Arial Unicode MS" w:hAnsiTheme="minorHAnsi" w:cstheme="minorHAnsi"/>
                <w:sz w:val="20"/>
                <w:szCs w:val="20"/>
                <w:lang w:eastAsia="zh-CN"/>
              </w:rPr>
            </w:pPr>
            <w:ins w:id="792"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 anchor relocation, RAN3 had already agreed that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i.e. the recei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sends the UE to RRC_CONNECTED state directly by sending the </w:t>
              </w:r>
              <w:proofErr w:type="spellStart"/>
              <w:r w:rsidRPr="00A218CE">
                <w:rPr>
                  <w:rFonts w:asciiTheme="minorHAnsi" w:eastAsia="Arial Unicode MS" w:hAnsiTheme="minorHAnsi" w:cstheme="minorHAnsi"/>
                  <w:sz w:val="20"/>
                  <w:szCs w:val="20"/>
                  <w:lang w:eastAsia="zh-CN"/>
                </w:rPr>
                <w:t>RRCResume</w:t>
              </w:r>
              <w:proofErr w:type="spellEnd"/>
              <w:r w:rsidRPr="00A218CE">
                <w:rPr>
                  <w:rFonts w:asciiTheme="minorHAnsi" w:eastAsia="Arial Unicode MS" w:hAnsiTheme="minorHAnsi" w:cstheme="minorHAnsi"/>
                  <w:sz w:val="20"/>
                  <w:szCs w:val="20"/>
                  <w:lang w:eastAsia="zh-CN"/>
                </w:rPr>
                <w:t xml:space="preserve"> message, when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receives DL non SDT data or </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793" w:author="CATT" w:date="2022-02-10T22:59:00Z"/>
                <w:rFonts w:asciiTheme="minorHAnsi" w:eastAsia="Arial Unicode MS" w:hAnsiTheme="minorHAnsi" w:cstheme="minorHAnsi"/>
                <w:sz w:val="20"/>
                <w:szCs w:val="20"/>
                <w:lang w:eastAsia="zh-CN"/>
              </w:rPr>
            </w:pPr>
            <w:ins w:id="794"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could move the UE back to RRC Inactive by using </w:t>
              </w:r>
              <w:proofErr w:type="spellStart"/>
              <w:r w:rsidRPr="00A218CE">
                <w:rPr>
                  <w:rFonts w:asciiTheme="minorHAnsi" w:eastAsia="Arial Unicode MS" w:hAnsiTheme="minorHAnsi" w:cstheme="minorHAnsi"/>
                  <w:sz w:val="20"/>
                  <w:szCs w:val="20"/>
                  <w:lang w:eastAsia="zh-CN"/>
                </w:rPr>
                <w:t>RRCRelease</w:t>
              </w:r>
              <w:proofErr w:type="spellEnd"/>
              <w:r w:rsidRPr="00A218CE">
                <w:rPr>
                  <w:rFonts w:asciiTheme="minorHAnsi" w:eastAsia="Arial Unicode MS" w:hAnsiTheme="minorHAnsi" w:cstheme="minorHAnsi"/>
                  <w:sz w:val="20"/>
                  <w:szCs w:val="20"/>
                  <w:lang w:eastAsia="zh-CN"/>
                </w:rPr>
                <w:t xml:space="preserve"> message during SDT without anchor relocation. Then, the UE should re-initiate a new RRC Resume procedure (i.e. UE will be resumed to RRC_CONNECTED) for follow-up DL non-SDT data/</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transmission. However, RAN3 assume both option 1 and option 2 are feasible and request RAN2 to </w:t>
              </w:r>
              <w:r w:rsidRPr="00A218CE">
                <w:rPr>
                  <w:rFonts w:asciiTheme="minorHAnsi" w:eastAsia="Arial Unicode MS" w:hAnsiTheme="minorHAnsi" w:cstheme="minorHAnsi"/>
                  <w:sz w:val="20"/>
                  <w:szCs w:val="20"/>
                  <w:lang w:eastAsia="zh-CN"/>
                </w:rPr>
                <w:lastRenderedPageBreak/>
                <w:t>further check the options (LS in R2-2202144).</w:t>
              </w:r>
            </w:ins>
          </w:p>
          <w:p w14:paraId="535278FD" w14:textId="77777777" w:rsidR="004E3B50" w:rsidRPr="00A218CE" w:rsidRDefault="004E3B50" w:rsidP="004E3B50">
            <w:pPr>
              <w:rPr>
                <w:ins w:id="795" w:author="CATT" w:date="2022-02-10T22:59:00Z"/>
                <w:rFonts w:asciiTheme="minorHAnsi" w:eastAsia="Arial Unicode MS" w:hAnsiTheme="minorHAnsi" w:cstheme="minorHAnsi"/>
                <w:sz w:val="20"/>
                <w:szCs w:val="20"/>
                <w:lang w:eastAsia="zh-CN"/>
              </w:rPr>
            </w:pPr>
            <w:ins w:id="796"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797" w:author="CATT" w:date="2022-02-10T22:59:00Z"/>
                <w:rFonts w:asciiTheme="minorHAnsi" w:eastAsia="Arial Unicode MS" w:hAnsiTheme="minorHAnsi" w:cstheme="minorHAnsi"/>
                <w:sz w:val="20"/>
                <w:szCs w:val="20"/>
                <w:lang w:eastAsia="zh-CN"/>
              </w:rPr>
            </w:pPr>
            <w:ins w:id="798"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799" w:author="CATT" w:date="2022-02-10T22:59:00Z"/>
                <w:rFonts w:asciiTheme="minorHAnsi" w:eastAsia="Arial Unicode MS" w:hAnsiTheme="minorHAnsi" w:cstheme="minorHAnsi"/>
                <w:sz w:val="20"/>
                <w:szCs w:val="20"/>
                <w:lang w:eastAsia="zh-CN"/>
              </w:rPr>
            </w:pPr>
            <w:ins w:id="800"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 xml:space="preserve">Eliminates the signaling overhead at </w:t>
              </w:r>
              <w:proofErr w:type="spellStart"/>
              <w:r w:rsidRPr="00A218CE">
                <w:rPr>
                  <w:rFonts w:asciiTheme="minorHAnsi" w:eastAsia="Arial Unicode MS" w:hAnsiTheme="minorHAnsi" w:cstheme="minorHAnsi"/>
                  <w:sz w:val="20"/>
                  <w:szCs w:val="20"/>
                  <w:lang w:eastAsia="zh-CN"/>
                </w:rPr>
                <w:t>Uu</w:t>
              </w:r>
              <w:proofErr w:type="spellEnd"/>
              <w:r w:rsidRPr="00A218CE">
                <w:rPr>
                  <w:rFonts w:asciiTheme="minorHAnsi" w:eastAsia="Arial Unicode MS" w:hAnsiTheme="minorHAnsi" w:cstheme="minorHAnsi"/>
                  <w:sz w:val="20"/>
                  <w:szCs w:val="20"/>
                  <w:lang w:eastAsia="zh-CN"/>
                </w:rPr>
                <w:t xml:space="preserve"> and </w:t>
              </w:r>
              <w:proofErr w:type="spellStart"/>
              <w:r w:rsidRPr="00A218CE">
                <w:rPr>
                  <w:rFonts w:asciiTheme="minorHAnsi" w:eastAsia="Arial Unicode MS" w:hAnsiTheme="minorHAnsi" w:cstheme="minorHAnsi"/>
                  <w:sz w:val="20"/>
                  <w:szCs w:val="20"/>
                  <w:lang w:eastAsia="zh-CN"/>
                </w:rPr>
                <w:t>Xn</w:t>
              </w:r>
              <w:proofErr w:type="spellEnd"/>
              <w:r w:rsidRPr="00A218CE">
                <w:rPr>
                  <w:rFonts w:asciiTheme="minorHAnsi" w:eastAsia="Arial Unicode MS" w:hAnsiTheme="minorHAnsi" w:cstheme="minorHAnsi"/>
                  <w:sz w:val="20"/>
                  <w:szCs w:val="20"/>
                  <w:lang w:eastAsia="zh-CN"/>
                </w:rPr>
                <w:t xml:space="preserve"> interfaces by avoiding the need for the anchor/ last ser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to perform paging.</w:t>
              </w:r>
            </w:ins>
          </w:p>
          <w:p w14:paraId="52762F16" w14:textId="77777777" w:rsidR="004E3B50" w:rsidRPr="00A218CE" w:rsidRDefault="004E3B50" w:rsidP="004E3B50">
            <w:pPr>
              <w:rPr>
                <w:ins w:id="801" w:author="CATT" w:date="2022-02-10T22:59:00Z"/>
                <w:rFonts w:asciiTheme="minorHAnsi" w:eastAsia="Arial Unicode MS" w:hAnsiTheme="minorHAnsi" w:cstheme="minorHAnsi"/>
                <w:sz w:val="20"/>
                <w:szCs w:val="20"/>
                <w:lang w:eastAsia="zh-CN"/>
              </w:rPr>
            </w:pPr>
            <w:ins w:id="802"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803" w:author="CATT" w:date="2022-02-10T22:59:00Z"/>
                <w:rFonts w:asciiTheme="minorHAnsi" w:eastAsia="Arial Unicode MS" w:hAnsiTheme="minorHAnsi" w:cstheme="minorHAnsi"/>
                <w:sz w:val="20"/>
                <w:szCs w:val="20"/>
                <w:lang w:eastAsia="zh-CN"/>
              </w:rPr>
            </w:pPr>
            <w:ins w:id="804"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805" w:author="CATT" w:date="2022-02-10T22:59:00Z"/>
                <w:rFonts w:asciiTheme="minorHAnsi" w:eastAsia="Arial Unicode MS" w:hAnsiTheme="minorHAnsi" w:cstheme="minorHAnsi"/>
                <w:sz w:val="20"/>
                <w:szCs w:val="20"/>
                <w:lang w:eastAsia="zh-CN"/>
              </w:rPr>
            </w:pPr>
            <w:ins w:id="806"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xml:space="preserv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has to trigger RAN paging to ensure DL non-SDT data/signaling transmission.</w:t>
              </w:r>
            </w:ins>
          </w:p>
          <w:p w14:paraId="5EA01A6B" w14:textId="77777777" w:rsidR="004E3B50" w:rsidRPr="00A218CE" w:rsidRDefault="004E3B50" w:rsidP="004E3B50">
            <w:pPr>
              <w:rPr>
                <w:ins w:id="807" w:author="CATT" w:date="2022-02-10T22:59:00Z"/>
                <w:rFonts w:asciiTheme="minorHAnsi" w:eastAsia="宋体" w:hAnsiTheme="minorHAnsi" w:cstheme="minorHAnsi"/>
                <w:color w:val="000000"/>
                <w:sz w:val="22"/>
                <w:szCs w:val="22"/>
                <w:shd w:val="clear" w:color="auto" w:fill="FFFFFF"/>
                <w:lang w:eastAsia="zh-CN"/>
              </w:rPr>
            </w:pPr>
            <w:ins w:id="808"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w:t>
              </w:r>
              <w:proofErr w:type="gramStart"/>
              <w:r>
                <w:rPr>
                  <w:rFonts w:asciiTheme="minorHAnsi" w:eastAsia="Arial Unicode MS" w:hAnsiTheme="minorHAnsi" w:cstheme="minorHAnsi" w:hint="eastAsia"/>
                  <w:sz w:val="20"/>
                  <w:szCs w:val="20"/>
                  <w:lang w:eastAsia="zh-CN"/>
                </w:rPr>
                <w:t>,  it</w:t>
              </w:r>
              <w:proofErr w:type="gramEnd"/>
              <w:r>
                <w:rPr>
                  <w:rFonts w:asciiTheme="minorHAnsi" w:eastAsia="Arial Unicode MS" w:hAnsiTheme="minorHAnsi" w:cstheme="minorHAnsi" w:hint="eastAsia"/>
                  <w:sz w:val="20"/>
                  <w:szCs w:val="20"/>
                  <w:lang w:eastAsia="zh-CN"/>
                </w:rPr>
                <w:t xml:space="preserve"> is a real case happed in SDT procedure, so we think it is </w:t>
              </w:r>
              <w:proofErr w:type="spellStart"/>
              <w:r>
                <w:rPr>
                  <w:rFonts w:asciiTheme="minorHAnsi" w:eastAsia="Arial Unicode MS" w:hAnsiTheme="minorHAnsi" w:cstheme="minorHAnsi" w:hint="eastAsia"/>
                  <w:sz w:val="20"/>
                  <w:szCs w:val="20"/>
                  <w:lang w:eastAsia="zh-CN"/>
                </w:rPr>
                <w:t>eseential</w:t>
              </w:r>
              <w:proofErr w:type="spellEnd"/>
              <w:r>
                <w:rPr>
                  <w:rFonts w:asciiTheme="minorHAnsi" w:eastAsia="Arial Unicode MS" w:hAnsiTheme="minorHAnsi" w:cstheme="minorHAnsi" w:hint="eastAsia"/>
                  <w:sz w:val="20"/>
                  <w:szCs w:val="20"/>
                  <w:lang w:eastAsia="zh-CN"/>
                </w:rPr>
                <w:t>.</w:t>
              </w:r>
            </w:ins>
          </w:p>
          <w:p w14:paraId="13A1903D" w14:textId="20C71563" w:rsidR="004E3B50" w:rsidRDefault="004E3B50">
            <w:pPr>
              <w:rPr>
                <w:rFonts w:ascii="Calibri" w:eastAsia="宋体" w:hAnsi="Calibri" w:cs="Calibri"/>
                <w:color w:val="000000"/>
                <w:sz w:val="22"/>
                <w:szCs w:val="22"/>
                <w:shd w:val="clear" w:color="auto" w:fill="FFFFFF"/>
                <w:lang w:eastAsia="zh-CN"/>
              </w:rPr>
            </w:pPr>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w:t>
            </w:r>
            <w:proofErr w:type="spellStart"/>
            <w:r>
              <w:rPr>
                <w:rFonts w:ascii="Calibri" w:eastAsia="宋体" w:hAnsi="Calibri" w:cs="Calibri"/>
                <w:color w:val="000000"/>
                <w:sz w:val="22"/>
                <w:szCs w:val="22"/>
                <w:shd w:val="clear" w:color="auto" w:fill="FFFFFF"/>
                <w:lang w:eastAsia="zh-CN"/>
              </w:rPr>
              <w:t>non time</w:t>
            </w:r>
            <w:proofErr w:type="spellEnd"/>
            <w:r>
              <w:rPr>
                <w:rFonts w:ascii="Calibri" w:eastAsia="宋体" w:hAnsi="Calibri" w:cs="Calibri"/>
                <w:color w:val="000000"/>
                <w:sz w:val="22"/>
                <w:szCs w:val="22"/>
                <w:shd w:val="clear" w:color="auto" w:fill="FFFFFF"/>
                <w:lang w:eastAsia="zh-CN"/>
              </w:rPr>
              <w:t xml:space="preserve"> critical procedures such as UE initiated </w:t>
            </w:r>
            <w:proofErr w:type="gramStart"/>
            <w:r>
              <w:rPr>
                <w:rFonts w:ascii="Calibri" w:eastAsia="宋体" w:hAnsi="Calibri" w:cs="Calibri"/>
                <w:color w:val="000000"/>
                <w:sz w:val="22"/>
                <w:szCs w:val="22"/>
                <w:shd w:val="clear" w:color="auto" w:fill="FFFFFF"/>
                <w:lang w:eastAsia="zh-CN"/>
              </w:rPr>
              <w:t>LCS  can</w:t>
            </w:r>
            <w:proofErr w:type="gramEnd"/>
            <w:r>
              <w:rPr>
                <w:rFonts w:ascii="Calibri" w:eastAsia="宋体"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宋体" w:hAnsi="Calibri" w:cs="Calibri"/>
                <w:color w:val="000000"/>
                <w:sz w:val="22"/>
                <w:szCs w:val="22"/>
                <w:shd w:val="clear" w:color="auto" w:fill="FFFFFF"/>
                <w:lang w:eastAsia="zh-CN"/>
              </w:rPr>
              <w:t>of  other</w:t>
            </w:r>
            <w:proofErr w:type="gramEnd"/>
            <w:r>
              <w:rPr>
                <w:rFonts w:ascii="Calibri" w:eastAsia="宋体" w:hAnsi="Calibri" w:cs="Calibri"/>
                <w:color w:val="000000"/>
                <w:sz w:val="22"/>
                <w:szCs w:val="22"/>
                <w:shd w:val="clear" w:color="auto" w:fill="FFFFFF"/>
                <w:lang w:eastAsia="zh-CN"/>
              </w:rPr>
              <w:t xml:space="preserve"> type of time critical NAS messages such as emergency call establishment, PDU session establishment/ modification, </w:t>
            </w:r>
            <w:r>
              <w:rPr>
                <w:rFonts w:ascii="Calibri" w:eastAsia="宋体" w:hAnsi="Calibri" w:cs="Calibri"/>
                <w:color w:val="000000"/>
                <w:sz w:val="22"/>
                <w:szCs w:val="22"/>
                <w:shd w:val="clear" w:color="auto" w:fill="FFFFFF"/>
                <w:lang w:eastAsia="zh-CN"/>
              </w:rPr>
              <w:lastRenderedPageBreak/>
              <w:t>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宋体" w:hAnsi="Calibri" w:cs="Calibri"/>
                <w:color w:val="000000"/>
                <w:sz w:val="22"/>
                <w:szCs w:val="22"/>
                <w:shd w:val="clear" w:color="auto" w:fill="FFFFFF"/>
                <w:lang w:eastAsia="zh-CN"/>
              </w:rPr>
              <w:t>RRCReconfiguration</w:t>
            </w:r>
            <w:proofErr w:type="spellEnd"/>
            <w:r>
              <w:rPr>
                <w:rFonts w:ascii="Calibri" w:eastAsia="宋体" w:hAnsi="Calibri" w:cs="Calibri"/>
                <w:color w:val="000000"/>
                <w:sz w:val="22"/>
                <w:szCs w:val="22"/>
                <w:shd w:val="clear" w:color="auto" w:fill="FFFFFF"/>
                <w:lang w:eastAsia="zh-CN"/>
              </w:rPr>
              <w:t xml:space="preserve"> procedure needed for DRB establishment/ reconfiguration which will cause additional delay </w:t>
            </w:r>
            <w:r>
              <w:rPr>
                <w:rFonts w:ascii="Calibri" w:eastAsia="宋体" w:hAnsi="Calibri" w:cs="Calibri"/>
                <w:color w:val="000000"/>
                <w:sz w:val="22"/>
                <w:szCs w:val="22"/>
                <w:shd w:val="clear" w:color="auto" w:fill="FFFFFF"/>
                <w:lang w:eastAsia="zh-CN"/>
              </w:rPr>
              <w:lastRenderedPageBreak/>
              <w:t>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decides to anchor the SDT session,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809" w:author="ZTE" w:date="2022-02-10T11:13:00Z"/>
                <w:del w:id="810" w:author="ZTE" w:date="2022-02-04T11:24:00Z"/>
                <w:rFonts w:ascii="Calibri" w:eastAsia="宋体" w:hAnsi="Calibri" w:cs="Calibri"/>
                <w:color w:val="000000"/>
                <w:sz w:val="22"/>
                <w:szCs w:val="22"/>
                <w:shd w:val="clear" w:color="auto" w:fill="FFFFFF"/>
                <w:lang w:eastAsia="zh-CN"/>
              </w:rPr>
            </w:pPr>
            <w:ins w:id="811"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121CC7EC" w14:textId="6E2BE276" w:rsidR="00214169" w:rsidRDefault="00E62787">
            <w:pPr>
              <w:rPr>
                <w:rFonts w:ascii="Calibri" w:eastAsia="宋体" w:hAnsi="Calibri" w:cs="Calibri"/>
                <w:color w:val="000000"/>
                <w:sz w:val="22"/>
                <w:szCs w:val="22"/>
                <w:shd w:val="clear" w:color="auto" w:fill="FFFFFF"/>
                <w:lang w:eastAsia="zh-CN"/>
              </w:rPr>
            </w:pPr>
            <w:ins w:id="812" w:author="Ericsson" w:date="2022-02-10T13:51:00Z">
              <w:r>
                <w:rPr>
                  <w:rFonts w:ascii="Calibri" w:eastAsia="宋体" w:hAnsi="Calibri" w:cs="Calibri"/>
                  <w:color w:val="000000"/>
                  <w:sz w:val="22"/>
                  <w:szCs w:val="22"/>
                  <w:shd w:val="clear" w:color="auto" w:fill="FFFFFF"/>
                  <w:lang w:eastAsia="zh-CN"/>
                </w:rPr>
                <w:t>Ericsson: Agree with ZTE</w:t>
              </w:r>
            </w:ins>
            <w:ins w:id="813" w:author="Ericsson" w:date="2022-02-10T13:52:00Z">
              <w:r>
                <w:rPr>
                  <w:rFonts w:ascii="Calibri" w:eastAsia="宋体" w:hAnsi="Calibri" w:cs="Calibri"/>
                  <w:color w:val="000000"/>
                  <w:sz w:val="22"/>
                  <w:szCs w:val="22"/>
                  <w:shd w:val="clear" w:color="auto" w:fill="FFFFFF"/>
                  <w:lang w:eastAsia="zh-CN"/>
                </w:rPr>
                <w:t>.</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proofErr w:type="spellStart"/>
            <w:r>
              <w:rPr>
                <w:rFonts w:ascii="Calibri" w:eastAsia="宋体" w:hAnsi="Calibri" w:cs="Calibri"/>
                <w:color w:val="000000"/>
                <w:sz w:val="22"/>
                <w:szCs w:val="22"/>
                <w:shd w:val="clear" w:color="auto" w:fill="FFFFFF"/>
                <w:lang w:eastAsia="zh-CN"/>
              </w:rPr>
              <w:t>Optimisation</w:t>
            </w:r>
            <w:proofErr w:type="spellEnd"/>
            <w:r>
              <w:rPr>
                <w:rFonts w:ascii="Calibri" w:eastAsia="宋体"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r>
              <w:rPr>
                <w:sz w:val="20"/>
                <w:szCs w:val="20"/>
                <w:lang w:eastAsia="zh-CN"/>
              </w:rPr>
              <w:t>issue.After</w:t>
            </w:r>
            <w:proofErr w:type="spellEnd"/>
            <w:r>
              <w:rPr>
                <w:sz w:val="20"/>
                <w:szCs w:val="20"/>
                <w:lang w:eastAsia="zh-CN"/>
              </w:rPr>
              <w:t xml:space="preserve"> reception </w:t>
            </w:r>
            <w:r>
              <w:rPr>
                <w:sz w:val="20"/>
                <w:szCs w:val="20"/>
                <w:lang w:eastAsia="zh-CN"/>
              </w:rPr>
              <w:lastRenderedPageBreak/>
              <w:t xml:space="preserve">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814" w:author="ZTE" w:date="2022-02-10T11:13:00Z"/>
                <w:rFonts w:ascii="Calibri" w:eastAsia="Malgun Gothic" w:hAnsi="Calibri" w:cs="Calibri"/>
                <w:color w:val="000000"/>
                <w:sz w:val="22"/>
                <w:szCs w:val="22"/>
                <w:shd w:val="clear" w:color="auto" w:fill="FFFFFF"/>
              </w:rPr>
            </w:pPr>
            <w:ins w:id="815"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816"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817" w:author="Ericsson" w:date="2022-02-10T13:52:00Z"/>
                <w:sz w:val="20"/>
                <w:szCs w:val="20"/>
                <w:lang w:eastAsia="zh-CN"/>
              </w:rPr>
            </w:pPr>
            <w:ins w:id="818"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819" w:author="ZTE" w:date="2022-02-10T11:14:00Z">
              <w:r w:rsidR="00C729C4">
                <w:rPr>
                  <w:sz w:val="20"/>
                  <w:szCs w:val="20"/>
                  <w:lang w:eastAsia="zh-CN"/>
                </w:rPr>
                <w:t xml:space="preserve"> i.e. 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7B62C447" w14:textId="0CE005D9" w:rsidR="00E62787" w:rsidRPr="00C729C4" w:rsidRDefault="00E62787">
            <w:pPr>
              <w:rPr>
                <w:sz w:val="20"/>
                <w:szCs w:val="20"/>
                <w:lang w:eastAsia="zh-CN"/>
                <w:rPrChange w:id="820" w:author="ZTE" w:date="2022-02-10T11:14:00Z">
                  <w:rPr>
                    <w:rFonts w:ascii="Calibri" w:eastAsia="宋体" w:hAnsi="Calibri" w:cs="Calibri"/>
                    <w:color w:val="000000"/>
                    <w:sz w:val="22"/>
                    <w:szCs w:val="22"/>
                    <w:shd w:val="clear" w:color="auto" w:fill="FFFFFF"/>
                    <w:lang w:eastAsia="zh-CN"/>
                  </w:rPr>
                </w:rPrChange>
              </w:rPr>
            </w:pPr>
            <w:ins w:id="821" w:author="Ericsson" w:date="2022-02-10T13:52:00Z">
              <w:r>
                <w:rPr>
                  <w:sz w:val="20"/>
                  <w:szCs w:val="20"/>
                  <w:lang w:eastAsia="zh-CN"/>
                </w:rPr>
                <w:t>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822"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823" w:author="ZTE" w:date="2022-02-10T11:14:00Z"/>
                <w:rFonts w:ascii="Calibri" w:hAnsi="Calibri" w:cs="Calibri"/>
                <w:sz w:val="21"/>
                <w:szCs w:val="21"/>
              </w:rPr>
            </w:pPr>
            <w:ins w:id="824" w:author="ZTE" w:date="2022-02-10T11:14:00Z">
              <w:r>
                <w:rPr>
                  <w:rFonts w:ascii="Calibri" w:hAnsi="Calibri" w:cs="Calibri"/>
                  <w:sz w:val="21"/>
                  <w:szCs w:val="21"/>
                </w:rPr>
                <w:t xml:space="preserve">[ZTE] We agree to clarify this. However, LCH restrictions are LCH level configuration (i.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825"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w:t>
            </w:r>
            <w:r>
              <w:rPr>
                <w:rFonts w:ascii="Calibri" w:hAnsi="Calibri" w:cs="Calibri"/>
                <w:sz w:val="21"/>
                <w:szCs w:val="21"/>
              </w:rPr>
              <w:lastRenderedPageBreak/>
              <w:t xml:space="preserve">comment. </w:t>
            </w:r>
          </w:p>
          <w:p w14:paraId="594D0A9A" w14:textId="77777777" w:rsidR="00C729C4" w:rsidRDefault="00C729C4" w:rsidP="00C729C4">
            <w:pPr>
              <w:rPr>
                <w:ins w:id="826" w:author="ZTE" w:date="2022-02-10T11:15:00Z"/>
                <w:rFonts w:ascii="Calibri" w:hAnsi="Calibri" w:cs="Calibri"/>
                <w:sz w:val="21"/>
                <w:szCs w:val="21"/>
              </w:rPr>
            </w:pPr>
            <w:ins w:id="827"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828"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tc>
          <w:tcPr>
            <w:tcW w:w="704" w:type="dxa"/>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7</w:t>
            </w:r>
          </w:p>
        </w:tc>
        <w:tc>
          <w:tcPr>
            <w:tcW w:w="3686" w:type="dxa"/>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829" w:author="ZTE" w:date="2022-02-10T11:14:00Z"/>
                <w:rFonts w:ascii="Calibri" w:hAnsi="Calibri" w:cs="Calibri"/>
                <w:sz w:val="21"/>
                <w:szCs w:val="21"/>
              </w:rPr>
            </w:pPr>
            <w:r>
              <w:rPr>
                <w:rFonts w:ascii="Calibri" w:hAnsi="Calibri" w:cs="Calibri"/>
                <w:sz w:val="21"/>
                <w:szCs w:val="21"/>
              </w:rPr>
              <w:t>[Rapp] should this be in MAC or RRC?</w:t>
            </w:r>
          </w:p>
          <w:p w14:paraId="33C36649" w14:textId="75FDA3B5" w:rsidR="00C729C4" w:rsidRDefault="00C729C4">
            <w:pPr>
              <w:rPr>
                <w:rFonts w:ascii="Calibri" w:hAnsi="Calibri" w:cs="Calibri"/>
                <w:sz w:val="21"/>
                <w:szCs w:val="21"/>
              </w:rPr>
            </w:pPr>
            <w:ins w:id="830" w:author="ZTE" w:date="2022-02-10T11:15:00Z">
              <w:r>
                <w:rPr>
                  <w:rFonts w:ascii="Calibri" w:hAnsi="Calibri" w:cs="Calibri"/>
                  <w:sz w:val="21"/>
                  <w:szCs w:val="21"/>
                </w:rPr>
                <w:t>[ZTE] we agree with the general comment above from Huawei. We think it is already clear in MAC spec though??</w:t>
              </w:r>
            </w:ins>
          </w:p>
          <w:p w14:paraId="4AE67075" w14:textId="5E218145" w:rsidR="00214169" w:rsidRDefault="00214169">
            <w:pPr>
              <w:rPr>
                <w:rFonts w:ascii="Calibri" w:hAnsi="Calibri" w:cs="Calibri"/>
                <w:sz w:val="21"/>
                <w:szCs w:val="21"/>
              </w:rPr>
            </w:pPr>
          </w:p>
        </w:tc>
        <w:tc>
          <w:tcPr>
            <w:tcW w:w="3823" w:type="dxa"/>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1"/>
        <w:rPr>
          <w:snapToGrid w:val="0"/>
        </w:rPr>
      </w:pPr>
      <w:r>
        <w:rPr>
          <w:snapToGrid w:val="0"/>
        </w:rPr>
        <w:t>Conclusion and proposals</w:t>
      </w:r>
    </w:p>
    <w:p w14:paraId="1AA08AEE" w14:textId="77777777" w:rsidR="00214169" w:rsidRDefault="00214169">
      <w:pPr>
        <w:pStyle w:val="af4"/>
        <w:snapToGrid w:val="0"/>
        <w:ind w:left="1440"/>
        <w:rPr>
          <w:rFonts w:cs="Arial"/>
          <w:snapToGrid w:val="0"/>
          <w:color w:val="ED7D31" w:themeColor="accent2"/>
          <w:sz w:val="20"/>
          <w:szCs w:val="20"/>
          <w:u w:val="single"/>
        </w:rPr>
      </w:pPr>
    </w:p>
    <w:p w14:paraId="1BFE81F6" w14:textId="77777777" w:rsidR="00214169" w:rsidRDefault="009C32B0">
      <w:pPr>
        <w:pStyle w:val="1"/>
        <w:rPr>
          <w:snapToGrid w:val="0"/>
        </w:rPr>
      </w:pPr>
      <w:r>
        <w:rPr>
          <w:snapToGrid w:val="0"/>
        </w:rPr>
        <w:t>References</w:t>
      </w:r>
    </w:p>
    <w:p w14:paraId="0DCC885F" w14:textId="77777777" w:rsidR="00214169" w:rsidRDefault="009C32B0">
      <w:pPr>
        <w:pStyle w:val="af4"/>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af4"/>
        <w:ind w:left="360"/>
        <w:rPr>
          <w:lang w:val="en-GB" w:eastAsia="en-GB"/>
        </w:rPr>
      </w:pPr>
    </w:p>
    <w:p w14:paraId="41F5B0C3" w14:textId="77777777" w:rsidR="00214169" w:rsidRDefault="009C32B0">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831" w:author="Intel - Marta" w:date="2022-01-27T21:31:00Z">
              <w:r>
                <w:rPr>
                  <w:lang w:val="en-GB"/>
                </w:rPr>
                <w:t>Intel</w:t>
              </w:r>
            </w:ins>
          </w:p>
        </w:tc>
        <w:tc>
          <w:tcPr>
            <w:tcW w:w="7889" w:type="dxa"/>
          </w:tcPr>
          <w:p w14:paraId="733FD9AB" w14:textId="77777777" w:rsidR="00214169" w:rsidRDefault="009C32B0">
            <w:pPr>
              <w:rPr>
                <w:lang w:val="en-GB"/>
              </w:rPr>
            </w:pPr>
            <w:ins w:id="832" w:author="Intel - Marta" w:date="2022-01-27T21:31:00Z">
              <w:r>
                <w:rPr>
                  <w:lang w:val="en-GB"/>
                </w:rPr>
                <w:t>Marta Martinez Tarradell</w:t>
              </w:r>
            </w:ins>
          </w:p>
        </w:tc>
        <w:tc>
          <w:tcPr>
            <w:tcW w:w="5289" w:type="dxa"/>
          </w:tcPr>
          <w:p w14:paraId="738E5EB1" w14:textId="77777777" w:rsidR="00214169" w:rsidRDefault="009C32B0">
            <w:pPr>
              <w:rPr>
                <w:lang w:val="en-GB"/>
              </w:rPr>
            </w:pPr>
            <w:ins w:id="833"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834" w:author="seungjune.yi" w:date="2022-02-10T13:35:00Z">
                  <w:rPr>
                    <w:rFonts w:eastAsiaTheme="minorEastAsia"/>
                    <w:lang w:val="en-GB" w:eastAsia="zh-CN"/>
                  </w:rPr>
                </w:rPrChange>
              </w:rPr>
            </w:pPr>
            <w:ins w:id="835"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836" w:author="seungjune.yi" w:date="2022-02-10T13:36:00Z">
                  <w:rPr>
                    <w:rFonts w:eastAsiaTheme="minorEastAsia"/>
                    <w:lang w:val="en-GB" w:eastAsia="zh-CN"/>
                  </w:rPr>
                </w:rPrChange>
              </w:rPr>
            </w:pPr>
            <w:ins w:id="837"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838" w:author="seungjune.yi" w:date="2022-02-10T13:36:00Z">
                  <w:rPr>
                    <w:rFonts w:eastAsiaTheme="minorEastAsia"/>
                    <w:lang w:val="en-GB" w:eastAsia="zh-CN"/>
                  </w:rPr>
                </w:rPrChange>
              </w:rPr>
            </w:pPr>
            <w:ins w:id="839"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840"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841"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842"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843"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proofErr w:type="spellStart"/>
            <w:ins w:id="844" w:author="CATT" w:date="2022-02-10T23:00:00Z">
              <w:r>
                <w:rPr>
                  <w:rFonts w:eastAsiaTheme="minorEastAsia" w:hint="eastAsia"/>
                  <w:lang w:val="en-GB" w:eastAsia="zh-CN"/>
                </w:rPr>
                <w:t>ShiJie</w:t>
              </w:r>
            </w:ins>
            <w:bookmarkStart w:id="845" w:name="_GoBack"/>
            <w:bookmarkEnd w:id="845"/>
            <w:proofErr w:type="spellEnd"/>
          </w:p>
        </w:tc>
        <w:tc>
          <w:tcPr>
            <w:tcW w:w="5289" w:type="dxa"/>
          </w:tcPr>
          <w:p w14:paraId="6546E755" w14:textId="7315C37C" w:rsidR="00214169" w:rsidRDefault="004E3B50">
            <w:pPr>
              <w:rPr>
                <w:rFonts w:eastAsiaTheme="minorEastAsia"/>
                <w:lang w:val="en-GB" w:eastAsia="zh-CN"/>
              </w:rPr>
            </w:pPr>
            <w:ins w:id="846"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77777777" w:rsidR="00214169" w:rsidRDefault="00214169">
            <w:pPr>
              <w:rPr>
                <w:rFonts w:eastAsiaTheme="minorEastAsia"/>
                <w:lang w:val="en-GB" w:eastAsia="zh-CN"/>
              </w:rPr>
            </w:pPr>
          </w:p>
        </w:tc>
        <w:tc>
          <w:tcPr>
            <w:tcW w:w="7889" w:type="dxa"/>
          </w:tcPr>
          <w:p w14:paraId="26CF0EB0" w14:textId="77777777" w:rsidR="00214169" w:rsidRDefault="00214169">
            <w:pPr>
              <w:rPr>
                <w:rFonts w:eastAsiaTheme="minorEastAsia"/>
                <w:lang w:val="en-GB" w:eastAsia="zh-CN"/>
              </w:rPr>
            </w:pPr>
          </w:p>
        </w:tc>
        <w:tc>
          <w:tcPr>
            <w:tcW w:w="5289" w:type="dxa"/>
          </w:tcPr>
          <w:p w14:paraId="7073462F" w14:textId="77777777" w:rsidR="00214169" w:rsidRDefault="00214169">
            <w:pPr>
              <w:rPr>
                <w:rFonts w:eastAsiaTheme="minorEastAsia"/>
                <w:lang w:val="en-GB" w:eastAsia="zh-CN"/>
              </w:rPr>
            </w:pPr>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af4"/>
        <w:ind w:left="360"/>
        <w:rPr>
          <w:lang w:val="en-GB" w:eastAsia="en-GB"/>
        </w:rPr>
      </w:pPr>
    </w:p>
    <w:sectPr w:rsidR="00214169">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ZTE(rapp)" w:date="2022-01-26T13:50:00Z" w:initials="Z(EV)">
    <w:p w14:paraId="55BEE4CE" w14:textId="77777777" w:rsidR="004E3B50" w:rsidRDefault="004E3B50">
      <w:pPr>
        <w:pStyle w:val="a7"/>
      </w:pPr>
      <w:r>
        <w:rPr>
          <w:rStyle w:val="af2"/>
        </w:rPr>
        <w:annotationRef/>
      </w:r>
      <w:r>
        <w:t>Pick a company acronym and a unique number within the company</w:t>
      </w:r>
    </w:p>
  </w:comment>
  <w:comment w:id="4" w:author="ZTE(rapp)" w:date="2022-01-26T13:51:00Z" w:initials="Z(EV)">
    <w:p w14:paraId="175CA8C7" w14:textId="77777777" w:rsidR="004E3B50" w:rsidRDefault="004E3B50">
      <w:pPr>
        <w:pStyle w:val="a7"/>
      </w:pPr>
      <w:r>
        <w:rPr>
          <w:rStyle w:val="af2"/>
        </w:rPr>
        <w:annotationRef/>
      </w:r>
      <w:r>
        <w:t>Brief descripton of open issue and any options</w:t>
      </w:r>
    </w:p>
  </w:comment>
  <w:comment w:id="5" w:author="ZTE(rapp)" w:date="2022-01-26T13:51:00Z" w:initials="Z(EV)">
    <w:p w14:paraId="58C38A05" w14:textId="77777777" w:rsidR="004E3B50" w:rsidRDefault="004E3B50">
      <w:pPr>
        <w:pStyle w:val="a7"/>
      </w:pPr>
      <w:r>
        <w:rPr>
          <w:rStyle w:val="af2"/>
        </w:rPr>
        <w:annotationRef/>
      </w:r>
      <w:r>
        <w:t>Is this essential or optional or is it an enhacnement</w:t>
      </w:r>
    </w:p>
  </w:comment>
  <w:comment w:id="6" w:author="ZTE(rapp)" w:date="2022-01-26T13:52:00Z" w:initials="Z(EV)">
    <w:p w14:paraId="6092D6B4" w14:textId="77777777" w:rsidR="004E3B50" w:rsidRDefault="004E3B50">
      <w:pPr>
        <w:pStyle w:val="a7"/>
      </w:pPr>
      <w:r>
        <w:rPr>
          <w:rStyle w:val="af2"/>
        </w:rPr>
        <w:annotationRef/>
      </w:r>
      <w:r>
        <w:t>Provide comments and preference</w:t>
      </w:r>
    </w:p>
  </w:comment>
  <w:comment w:id="7" w:author="ZTE(rapp)" w:date="2022-01-26T13:52:00Z" w:initials="Z(EV)">
    <w:p w14:paraId="7C439F03" w14:textId="77777777" w:rsidR="004E3B50" w:rsidRDefault="004E3B50">
      <w:pPr>
        <w:pStyle w:val="a7"/>
      </w:pPr>
      <w:r>
        <w:rPr>
          <w:rStyle w:val="af2"/>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02921F" w14:textId="77777777" w:rsidR="007C70AE" w:rsidRDefault="007C70AE">
      <w:pPr>
        <w:spacing w:after="0" w:line="240" w:lineRule="auto"/>
      </w:pPr>
      <w:r>
        <w:separator/>
      </w:r>
    </w:p>
  </w:endnote>
  <w:endnote w:type="continuationSeparator" w:id="0">
    <w:p w14:paraId="20DE0A16" w14:textId="77777777" w:rsidR="007C70AE" w:rsidRDefault="007C7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ZapfDingbats">
    <w:altName w:val="Cambria"/>
    <w:charset w:val="01"/>
    <w:family w:val="roman"/>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574A5" w14:textId="77777777" w:rsidR="004E3B50" w:rsidRDefault="004E3B50">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7D9421" w14:textId="77777777" w:rsidR="004E3B50" w:rsidRDefault="004E3B50">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5BBB7" w14:textId="77777777" w:rsidR="004E3B50" w:rsidRDefault="004E3B50">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9B1363" w14:textId="77777777" w:rsidR="007C70AE" w:rsidRDefault="007C70AE">
      <w:pPr>
        <w:spacing w:after="0" w:line="240" w:lineRule="auto"/>
      </w:pPr>
      <w:r>
        <w:separator/>
      </w:r>
    </w:p>
  </w:footnote>
  <w:footnote w:type="continuationSeparator" w:id="0">
    <w:p w14:paraId="2B43877C" w14:textId="77777777" w:rsidR="007C70AE" w:rsidRDefault="007C70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6F3CF" w14:textId="77777777" w:rsidR="004E3B50" w:rsidRDefault="004E3B50">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384D21" w14:textId="77777777" w:rsidR="004E3B50" w:rsidRDefault="004E3B50">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ABD79" w14:textId="77777777" w:rsidR="004E3B50" w:rsidRDefault="004E3B50">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0575E"/>
    <w:multiLevelType w:val="singleLevel"/>
    <w:tmpl w:val="B7C0575E"/>
    <w:lvl w:ilvl="0">
      <w:start w:val="1"/>
      <w:numFmt w:val="decimal"/>
      <w:suff w:val="space"/>
      <w:lvlText w:val="%1)"/>
      <w:lvlJc w:val="left"/>
    </w:lvl>
  </w:abstractNum>
  <w:abstractNum w:abstractNumId="1">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32865"/>
    <w:rsid w:val="00041BF2"/>
    <w:rsid w:val="00061FF7"/>
    <w:rsid w:val="00087D51"/>
    <w:rsid w:val="00153C15"/>
    <w:rsid w:val="001F4518"/>
    <w:rsid w:val="00214169"/>
    <w:rsid w:val="00295E43"/>
    <w:rsid w:val="002A3AAF"/>
    <w:rsid w:val="00304ACA"/>
    <w:rsid w:val="003456A1"/>
    <w:rsid w:val="00354788"/>
    <w:rsid w:val="003B3E27"/>
    <w:rsid w:val="003B4504"/>
    <w:rsid w:val="003C4F86"/>
    <w:rsid w:val="003F028D"/>
    <w:rsid w:val="003F7C35"/>
    <w:rsid w:val="00401F2C"/>
    <w:rsid w:val="00427293"/>
    <w:rsid w:val="00443FF2"/>
    <w:rsid w:val="004440B4"/>
    <w:rsid w:val="004B6060"/>
    <w:rsid w:val="004C7110"/>
    <w:rsid w:val="004E3B50"/>
    <w:rsid w:val="005249D3"/>
    <w:rsid w:val="005416D3"/>
    <w:rsid w:val="005446B2"/>
    <w:rsid w:val="00553164"/>
    <w:rsid w:val="00554114"/>
    <w:rsid w:val="005705D9"/>
    <w:rsid w:val="005E0913"/>
    <w:rsid w:val="006179C5"/>
    <w:rsid w:val="0064221A"/>
    <w:rsid w:val="006531AD"/>
    <w:rsid w:val="00661540"/>
    <w:rsid w:val="0068250E"/>
    <w:rsid w:val="006958F2"/>
    <w:rsid w:val="006F6436"/>
    <w:rsid w:val="007C4AD5"/>
    <w:rsid w:val="007C70AE"/>
    <w:rsid w:val="007D3425"/>
    <w:rsid w:val="0084088A"/>
    <w:rsid w:val="00871132"/>
    <w:rsid w:val="008D6005"/>
    <w:rsid w:val="00922A0A"/>
    <w:rsid w:val="009C32B0"/>
    <w:rsid w:val="009E06AB"/>
    <w:rsid w:val="009E5C62"/>
    <w:rsid w:val="00A45AA2"/>
    <w:rsid w:val="00A8510F"/>
    <w:rsid w:val="00AA24F8"/>
    <w:rsid w:val="00AE441F"/>
    <w:rsid w:val="00B21482"/>
    <w:rsid w:val="00B9388A"/>
    <w:rsid w:val="00BA4631"/>
    <w:rsid w:val="00BA534D"/>
    <w:rsid w:val="00BC44DE"/>
    <w:rsid w:val="00BC481B"/>
    <w:rsid w:val="00BF0557"/>
    <w:rsid w:val="00C41419"/>
    <w:rsid w:val="00C66842"/>
    <w:rsid w:val="00C729C4"/>
    <w:rsid w:val="00C77C8C"/>
    <w:rsid w:val="00C81B8B"/>
    <w:rsid w:val="00C82565"/>
    <w:rsid w:val="00C8521D"/>
    <w:rsid w:val="00CC1BDB"/>
    <w:rsid w:val="00D0725B"/>
    <w:rsid w:val="00D27162"/>
    <w:rsid w:val="00DD4CD8"/>
    <w:rsid w:val="00E62787"/>
    <w:rsid w:val="00F01EEC"/>
    <w:rsid w:val="00F10192"/>
    <w:rsid w:val="00F202C5"/>
    <w:rsid w:val="00F31FAE"/>
    <w:rsid w:val="00F417BF"/>
    <w:rsid w:val="00F57DCA"/>
    <w:rsid w:val="00F96ED3"/>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aliases w:val="- Bullets Char,?? ?? Char,????? Char,???? Char,Lista1 Char,中等深浅网格 1 - 着色 21 Char,列表段落 Char,リスト段落 Char,¥¡¡¡¡ì¬º¥¹¥È¶ÎÂä Char,ÁÐ³ö¶ÎÂä Char,列表段落1 Char,—ño’i—Ž Char,¥ê¥¹¥È¶ÎÂä Char,1st level - Bullet List Paragraph Char,Paragrafo elenco Char"/>
    <w:link w:val="af4"/>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5">
    <w:name w:val="Revision"/>
    <w:hidden/>
    <w:uiPriority w:val="99"/>
    <w:semiHidden/>
    <w:rPr>
      <w:rFonts w:eastAsia="Gulim"/>
      <w:sz w:val="24"/>
      <w:szCs w:val="24"/>
      <w:lang w:eastAsia="ko-KR"/>
    </w:rPr>
  </w:style>
  <w:style w:type="paragraph" w:styleId="af6">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aliases w:val="- Bullets Char,?? ?? Char,????? Char,???? Char,Lista1 Char,中等深浅网格 1 - 着色 21 Char,列表段落 Char,リスト段落 Char,¥¡¡¡¡ì¬º¥¹¥È¶ÎÂä Char,ÁÐ³ö¶ÎÂä Char,列表段落1 Char,—ño’i—Ž Char,¥ê¥¹¥È¶ÎÂä Char,1st level - Bullet List Paragraph Char,Paragrafo elenco Char"/>
    <w:link w:val="af4"/>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5">
    <w:name w:val="Revision"/>
    <w:hidden/>
    <w:uiPriority w:val="99"/>
    <w:semiHidden/>
    <w:rPr>
      <w:rFonts w:eastAsia="Gulim"/>
      <w:sz w:val="24"/>
      <w:szCs w:val="24"/>
      <w:lang w:eastAsia="ko-KR"/>
    </w:rPr>
  </w:style>
  <w:style w:type="paragraph" w:styleId="af6">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evutukuri\work\5G\RAN2\docs\R2-2201378.zip" TargetMode="External"/><Relationship Id="rId22" Type="http://schemas.openxmlformats.org/officeDocument/2006/relationships/footer" Target="foot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948178-76F6-465E-95BA-AE8F8005D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296</Words>
  <Characters>30193</Characters>
  <Application>Microsoft Office Word</Application>
  <DocSecurity>0</DocSecurity>
  <Lines>251</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541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2</cp:revision>
  <dcterms:created xsi:type="dcterms:W3CDTF">2022-02-10T15:03:00Z</dcterms:created>
  <dcterms:modified xsi:type="dcterms:W3CDTF">2022-02-1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73afde100cf64a95bd8d9429b67affca">
    <vt:lpwstr>CWMUs3rFkhD4b4BOffoEMOTYAqryA3u/aD5+5+PhdZPo9q51ap3bj6ZbG59asew4SpBrS6V221u6BceM0d/tgirX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4409966</vt:lpwstr>
  </property>
</Properties>
</file>